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DE152" w14:textId="1A5FF8F1" w:rsidR="00A04FD0" w:rsidRDefault="005F6E3C" w:rsidP="005F6E3C">
      <w:pPr>
        <w:pStyle w:val="1"/>
      </w:pPr>
      <w:r>
        <w:rPr>
          <w:rFonts w:hint="eastAsia"/>
        </w:rPr>
        <w:t>Python</w:t>
      </w:r>
      <w:r w:rsidR="00451459">
        <w:t>数据科学</w:t>
      </w:r>
      <w:r>
        <w:rPr>
          <w:rFonts w:hint="eastAsia"/>
        </w:rPr>
        <w:t>软件安装教程</w:t>
      </w:r>
    </w:p>
    <w:p w14:paraId="6EDE01C0" w14:textId="0A46114D" w:rsidR="00875358" w:rsidRDefault="00875358" w:rsidP="00875358">
      <w:pPr>
        <w:rPr>
          <w:i/>
          <w:iCs/>
          <w:color w:val="A6A6A6" w:themeColor="background1" w:themeShade="A6"/>
        </w:rPr>
      </w:pPr>
      <w:r w:rsidRPr="00875358">
        <w:rPr>
          <w:rFonts w:hint="eastAsia"/>
          <w:i/>
          <w:iCs/>
          <w:color w:val="A6A6A6" w:themeColor="background1" w:themeShade="A6"/>
        </w:rPr>
        <w:t xml:space="preserve">创建时间： </w:t>
      </w:r>
      <w:r w:rsidRPr="00875358">
        <w:rPr>
          <w:i/>
          <w:iCs/>
          <w:color w:val="A6A6A6" w:themeColor="background1" w:themeShade="A6"/>
        </w:rPr>
        <w:t>2022/03/11 6:33</w:t>
      </w:r>
    </w:p>
    <w:p w14:paraId="2C58F0E2" w14:textId="77777777" w:rsidR="00875358" w:rsidRPr="00875358" w:rsidRDefault="00875358" w:rsidP="00875358">
      <w:pPr>
        <w:rPr>
          <w:i/>
          <w:iCs/>
          <w:color w:val="A6A6A6" w:themeColor="background1" w:themeShade="A6"/>
        </w:rPr>
      </w:pPr>
    </w:p>
    <w:p w14:paraId="4DE0DE63" w14:textId="7CD96320" w:rsidR="005F6E3C" w:rsidRDefault="005F6E3C" w:rsidP="005F6E3C">
      <w:pPr>
        <w:rPr>
          <w:rStyle w:val="a8"/>
        </w:rPr>
      </w:pPr>
      <w:r>
        <w:rPr>
          <w:rStyle w:val="a8"/>
          <w:rFonts w:hint="eastAsia"/>
        </w:rPr>
        <w:t>目的:</w:t>
      </w:r>
      <w:r>
        <w:rPr>
          <w:rStyle w:val="a8"/>
        </w:rPr>
        <w:t xml:space="preserve"> </w:t>
      </w:r>
      <w:r>
        <w:rPr>
          <w:rStyle w:val="a8"/>
          <w:rFonts w:hint="eastAsia"/>
        </w:rPr>
        <w:t>自己按照网上的安装完成之后,写了N版本的教程,经过N次重构,但感觉还是不是很理想,所以干脆重写了,加深自己对这些软件的理解</w:t>
      </w:r>
    </w:p>
    <w:p w14:paraId="3ABCC35A" w14:textId="769F2FEE" w:rsidR="0066424E" w:rsidRDefault="0066424E" w:rsidP="005F6E3C">
      <w:pPr>
        <w:rPr>
          <w:rStyle w:val="a8"/>
        </w:rPr>
      </w:pPr>
    </w:p>
    <w:p w14:paraId="53FEAE4D" w14:textId="0554A12D" w:rsidR="0066424E" w:rsidRDefault="0066424E" w:rsidP="0066424E">
      <w:pPr>
        <w:rPr>
          <w:rStyle w:val="a8"/>
        </w:rPr>
      </w:pPr>
      <w:r>
        <w:rPr>
          <w:rStyle w:val="a8"/>
          <w:rFonts w:hint="eastAsia"/>
        </w:rPr>
        <w:t>本教程</w:t>
      </w:r>
      <w:r w:rsidR="00875358">
        <w:rPr>
          <w:rStyle w:val="a8"/>
          <w:rFonts w:hint="eastAsia"/>
        </w:rPr>
        <w:t>是</w:t>
      </w:r>
      <w:hyperlink r:id="rId7" w:history="1">
        <w:r w:rsidRPr="0066424E">
          <w:rPr>
            <w:rStyle w:val="a9"/>
            <w:rFonts w:hint="eastAsia"/>
          </w:rPr>
          <w:t>Python</w:t>
        </w:r>
        <w:r w:rsidRPr="0066424E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8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9" w:history="1">
        <w:r w:rsidRPr="00063E8A">
          <w:rPr>
            <w:rStyle w:val="a9"/>
            <w:rFonts w:hint="eastAsia"/>
          </w:rPr>
          <w:t>CUDA</w:t>
        </w:r>
        <w:r w:rsidRPr="00063E8A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10" w:history="1">
        <w:r w:rsidRPr="00A95CA4">
          <w:rPr>
            <w:rStyle w:val="a9"/>
            <w:rFonts w:hint="eastAsia"/>
          </w:rPr>
          <w:t>tensorflow</w:t>
        </w:r>
        <w:r w:rsidRPr="00A95CA4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深度学习</w:t>
      </w:r>
      <w:r w:rsidR="00D75F74">
        <w:rPr>
          <w:rStyle w:val="a8"/>
        </w:rPr>
        <w:t>/</w:t>
      </w:r>
      <w:r w:rsidR="00D75F74">
        <w:rPr>
          <w:rStyle w:val="a8"/>
          <w:rFonts w:hint="eastAsia"/>
        </w:rPr>
        <w:t>数据科学</w:t>
      </w:r>
      <w:r>
        <w:rPr>
          <w:rStyle w:val="a8"/>
          <w:rFonts w:hint="eastAsia"/>
        </w:rPr>
        <w:t>的工具链</w:t>
      </w:r>
    </w:p>
    <w:p w14:paraId="1C70E9B7" w14:textId="10D7AF58" w:rsidR="00451459" w:rsidRDefault="00451459" w:rsidP="0066424E">
      <w:pPr>
        <w:rPr>
          <w:rStyle w:val="a8"/>
        </w:rPr>
      </w:pPr>
    </w:p>
    <w:p w14:paraId="3D6E722D" w14:textId="03E57672" w:rsidR="00451459" w:rsidRPr="00405D76" w:rsidRDefault="00451459" w:rsidP="00405D76">
      <w:pPr>
        <w:rPr>
          <w:rStyle w:val="a8"/>
          <w:b w:val="0"/>
          <w:bCs w:val="0"/>
        </w:rPr>
      </w:pPr>
      <w:r w:rsidRPr="00405D76">
        <w:rPr>
          <w:rStyle w:val="a8"/>
          <w:rFonts w:hint="eastAsia"/>
          <w:b w:val="0"/>
          <w:bCs w:val="0"/>
          <w:color w:val="00B050"/>
        </w:rPr>
        <w:t>Python</w:t>
      </w:r>
      <w:r w:rsidRPr="00405D76">
        <w:rPr>
          <w:rStyle w:val="a8"/>
          <w:b w:val="0"/>
          <w:bCs w:val="0"/>
        </w:rPr>
        <w:t xml:space="preserve">: </w:t>
      </w:r>
      <w:r w:rsidR="00A83ACC" w:rsidRPr="00405D76">
        <w:rPr>
          <w:rStyle w:val="a8"/>
          <w:rFonts w:hint="eastAsia"/>
          <w:b w:val="0"/>
          <w:bCs w:val="0"/>
        </w:rPr>
        <w:t>开发环境</w:t>
      </w:r>
    </w:p>
    <w:p w14:paraId="769AEBBB" w14:textId="77777777" w:rsidR="00451459" w:rsidRDefault="00451459" w:rsidP="0066424E">
      <w:pPr>
        <w:rPr>
          <w:rStyle w:val="a8"/>
        </w:rPr>
      </w:pPr>
    </w:p>
    <w:p w14:paraId="69166BF3" w14:textId="0C2B9B49" w:rsidR="0066424E" w:rsidRDefault="00451459" w:rsidP="00451459">
      <w:r w:rsidRPr="00451459">
        <w:rPr>
          <w:color w:val="00B050"/>
        </w:rPr>
        <w:t>Anaconda</w:t>
      </w:r>
      <w:r>
        <w:t xml:space="preserve">: </w:t>
      </w:r>
      <w:r>
        <w:rPr>
          <w:rFonts w:hint="eastAsia"/>
        </w:rPr>
        <w:t>是数据科学/深度学习</w:t>
      </w:r>
      <w:r>
        <w:t>Python/R数据科学和机器学习的最简单方法。</w:t>
      </w:r>
      <w:r>
        <w:rPr>
          <w:rFonts w:hint="eastAsia"/>
        </w:rPr>
        <w:t>拥有</w:t>
      </w:r>
      <w:r>
        <w:t>数千个开源包和库</w:t>
      </w:r>
      <w:r>
        <w:rPr>
          <w:rFonts w:hint="eastAsia"/>
        </w:rPr>
        <w:t>,方便管理</w:t>
      </w:r>
    </w:p>
    <w:p w14:paraId="67C3E41D" w14:textId="61131C7A" w:rsidR="00451459" w:rsidRDefault="00451459" w:rsidP="00451459">
      <w:pPr>
        <w:jc w:val="left"/>
      </w:pPr>
    </w:p>
    <w:p w14:paraId="35385C66" w14:textId="11A4F051" w:rsidR="00451459" w:rsidRDefault="00451459" w:rsidP="00451459">
      <w:pPr>
        <w:jc w:val="left"/>
        <w:rPr>
          <w:rFonts w:ascii="Helvetica" w:hAnsi="Helvetica" w:cs="Helvetica"/>
          <w:color w:val="333333"/>
          <w:szCs w:val="21"/>
          <w:shd w:val="clear" w:color="auto" w:fill="FFFFFF"/>
        </w:rPr>
      </w:pPr>
      <w:r>
        <w:rPr>
          <w:rStyle w:val="a8"/>
          <w:rFonts w:hint="eastAsia"/>
          <w:b w:val="0"/>
          <w:bCs w:val="0"/>
        </w:rPr>
        <w:t>CUDA</w:t>
      </w:r>
      <w:r>
        <w:rPr>
          <w:rStyle w:val="a8"/>
          <w:b w:val="0"/>
          <w:bCs w:val="0"/>
        </w:rPr>
        <w:t xml:space="preserve">: </w:t>
      </w:r>
      <w:r w:rsidR="00173885">
        <w:rPr>
          <w:rStyle w:val="a8"/>
          <w:rFonts w:hint="eastAsia"/>
          <w:b w:val="0"/>
          <w:bCs w:val="0"/>
        </w:rPr>
        <w:t>NVIDIA推出的</w:t>
      </w:r>
      <w:hyperlink r:id="rId11" w:tgtFrame="_blank" w:history="1">
        <w:r>
          <w:rPr>
            <w:rStyle w:val="a9"/>
            <w:rFonts w:ascii="Helvetica" w:hAnsi="Helvetica" w:cs="Helvetica"/>
            <w:color w:val="136EC2"/>
            <w:szCs w:val="21"/>
            <w:shd w:val="clear" w:color="auto" w:fill="FFFFFF"/>
          </w:rPr>
          <w:t>并行计算</w:t>
        </w:r>
      </w:hyperlink>
      <w:r>
        <w:rPr>
          <w:rFonts w:ascii="Helvetica" w:hAnsi="Helvetica" w:cs="Helvetica"/>
          <w:color w:val="333333"/>
          <w:szCs w:val="21"/>
          <w:shd w:val="clear" w:color="auto" w:fill="FFFFFF"/>
        </w:rPr>
        <w:t>架构，该架构使</w:t>
      </w:r>
      <w:hyperlink r:id="rId12" w:tgtFrame="_blank" w:history="1">
        <w:r>
          <w:rPr>
            <w:rStyle w:val="a9"/>
            <w:rFonts w:ascii="Helvetica" w:hAnsi="Helvetica" w:cs="Helvetica"/>
            <w:color w:val="136EC2"/>
            <w:szCs w:val="21"/>
            <w:shd w:val="clear" w:color="auto" w:fill="FFFFFF"/>
          </w:rPr>
          <w:t>GPU</w:t>
        </w:r>
      </w:hyperlink>
      <w:r>
        <w:rPr>
          <w:rFonts w:ascii="Helvetica" w:hAnsi="Helvetica" w:cs="Helvetica"/>
          <w:color w:val="333333"/>
          <w:szCs w:val="21"/>
          <w:shd w:val="clear" w:color="auto" w:fill="FFFFFF"/>
        </w:rPr>
        <w:t>能够解决复杂的计算问题。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充分利用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CPU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和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GPU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各自的优点</w:t>
      </w:r>
    </w:p>
    <w:p w14:paraId="0E218D98" w14:textId="3841B1AC" w:rsidR="00451459" w:rsidRDefault="00451459" w:rsidP="00451459">
      <w:pPr>
        <w:jc w:val="left"/>
        <w:rPr>
          <w:rFonts w:ascii="Helvetica" w:hAnsi="Helvetica" w:cs="Helvetica"/>
          <w:color w:val="333333"/>
          <w:szCs w:val="21"/>
          <w:shd w:val="clear" w:color="auto" w:fill="FFFFFF"/>
        </w:rPr>
      </w:pPr>
    </w:p>
    <w:p w14:paraId="3AF33633" w14:textId="77777777" w:rsidR="00451459" w:rsidRDefault="00451459" w:rsidP="00451459">
      <w:pPr>
        <w:jc w:val="left"/>
      </w:pPr>
      <w:r w:rsidRPr="00451459">
        <w:rPr>
          <w:color w:val="00B050"/>
        </w:rPr>
        <w:t>TensorFlow</w:t>
      </w:r>
      <w:r>
        <w:t xml:space="preserve">: </w:t>
      </w:r>
      <w:r w:rsidRPr="00451459">
        <w:t>一个端到端开源机器学习平台。它拥有一个全面而灵活的生态系统，其中包含各种工具、库和社区资源，可助力研究人员推动先进机器学习技术的发展，并使开发者能够轻松地构建和部署由机器学习提供支持的应用。 </w:t>
      </w:r>
    </w:p>
    <w:p w14:paraId="4B49F454" w14:textId="77777777" w:rsidR="00451459" w:rsidRPr="00451459" w:rsidRDefault="00451459" w:rsidP="00451459">
      <w:pPr>
        <w:jc w:val="left"/>
        <w:rPr>
          <w:rStyle w:val="a8"/>
          <w:b w:val="0"/>
          <w:bCs w:val="0"/>
        </w:rPr>
      </w:pPr>
    </w:p>
    <w:p w14:paraId="57583738" w14:textId="15F23B41" w:rsidR="00DF73C2" w:rsidRDefault="00DF73C2" w:rsidP="00DF73C2">
      <w:pPr>
        <w:pStyle w:val="2"/>
        <w:rPr>
          <w:rStyle w:val="a8"/>
        </w:rPr>
      </w:pPr>
      <w:r>
        <w:rPr>
          <w:rStyle w:val="a8"/>
          <w:rFonts w:hint="eastAsia"/>
        </w:rPr>
        <w:t>准备工作</w:t>
      </w:r>
    </w:p>
    <w:p w14:paraId="171DB761" w14:textId="419E62AB" w:rsidR="00DF73C2" w:rsidRPr="00DF73C2" w:rsidRDefault="00DF73C2" w:rsidP="00DF73C2">
      <w:pPr>
        <w:rPr>
          <w:rStyle w:val="a8"/>
        </w:rPr>
      </w:pPr>
      <w:r>
        <w:rPr>
          <w:rStyle w:val="a8"/>
          <w:rFonts w:hint="eastAsia"/>
        </w:rPr>
        <w:t>根据网络速率的不同,建议先将所有的软件包下载下来</w:t>
      </w:r>
      <w:r>
        <w:rPr>
          <w:rStyle w:val="a8"/>
        </w:rPr>
        <w:t>,</w:t>
      </w:r>
      <w:r w:rsidR="000B488A">
        <w:rPr>
          <w:rStyle w:val="a8"/>
          <w:rFonts w:hint="eastAsia"/>
        </w:rPr>
        <w:t>再</w:t>
      </w:r>
      <w:r>
        <w:rPr>
          <w:rStyle w:val="a8"/>
          <w:rFonts w:hint="eastAsia"/>
        </w:rPr>
        <w:t>看教程,</w:t>
      </w:r>
      <w:r w:rsidRPr="00DF73C2">
        <w:rPr>
          <w:rFonts w:hint="eastAsia"/>
        </w:rPr>
        <w:t xml:space="preserve"> </w:t>
      </w:r>
      <w:r>
        <w:rPr>
          <w:rStyle w:val="a8"/>
          <w:rFonts w:hint="eastAsia"/>
        </w:rPr>
        <w:t>节约时间</w:t>
      </w:r>
    </w:p>
    <w:p w14:paraId="72F3E089" w14:textId="77777777" w:rsidR="00DF73C2" w:rsidRPr="00DF73C2" w:rsidRDefault="00DF73C2" w:rsidP="00DF73C2">
      <w:pPr>
        <w:rPr>
          <w:b/>
          <w:bCs/>
        </w:rPr>
      </w:pPr>
    </w:p>
    <w:p w14:paraId="5A9DA68D" w14:textId="6DF14839" w:rsidR="00DF73C2" w:rsidRDefault="00405D76" w:rsidP="00405D76">
      <w:pPr>
        <w:pStyle w:val="3"/>
        <w:rPr>
          <w:rStyle w:val="a8"/>
          <w:color w:val="00B050"/>
        </w:rPr>
      </w:pPr>
      <w:r>
        <w:rPr>
          <w:rStyle w:val="a8"/>
          <w:rFonts w:hint="eastAsia"/>
        </w:rPr>
        <w:t>准备</w:t>
      </w:r>
      <w:r w:rsidR="00DF73C2" w:rsidRPr="00DF73C2">
        <w:rPr>
          <w:rStyle w:val="a8"/>
          <w:rFonts w:hint="eastAsia"/>
          <w:color w:val="00B050"/>
        </w:rPr>
        <w:t>Python</w:t>
      </w:r>
      <w:r>
        <w:rPr>
          <w:rStyle w:val="a8"/>
          <w:color w:val="00B050"/>
        </w:rPr>
        <w:t xml:space="preserve"> </w:t>
      </w:r>
    </w:p>
    <w:p w14:paraId="5C6CAAD1" w14:textId="20047C9D" w:rsidR="005E6B52" w:rsidRDefault="005E6B52" w:rsidP="005E6B52">
      <w:pPr>
        <w:pStyle w:val="4"/>
      </w:pPr>
      <w:r>
        <w:rPr>
          <w:rFonts w:hint="eastAsia"/>
        </w:rPr>
        <w:t>选择Python版本</w:t>
      </w:r>
    </w:p>
    <w:p w14:paraId="672D5B90" w14:textId="5E4FFD0C" w:rsidR="005E6B52" w:rsidRPr="005E6B52" w:rsidRDefault="005E6B52" w:rsidP="005E6B52">
      <w:r>
        <w:rPr>
          <w:rFonts w:hint="eastAsia"/>
        </w:rPr>
        <w:t>*</w:t>
      </w:r>
      <w:r>
        <w:t xml:space="preserve"> </w:t>
      </w:r>
      <w:r w:rsidRPr="005E6B52">
        <w:rPr>
          <w:rStyle w:val="ab"/>
          <w:rFonts w:hint="eastAsia"/>
        </w:rPr>
        <w:t>推荐使用最近推出的版本,</w:t>
      </w:r>
      <w:r w:rsidRPr="005E6B52">
        <w:rPr>
          <w:rStyle w:val="ab"/>
        </w:rPr>
        <w:t>截至2022年3月,</w:t>
      </w:r>
      <w:r w:rsidRPr="005E6B52">
        <w:rPr>
          <w:rStyle w:val="ab"/>
          <w:color w:val="00B050"/>
        </w:rPr>
        <w:t>Python</w:t>
      </w:r>
      <w:r w:rsidRPr="005E6B52">
        <w:rPr>
          <w:rStyle w:val="ab"/>
          <w:rFonts w:hint="eastAsia"/>
          <w:color w:val="00B050"/>
        </w:rPr>
        <w:t>解释器</w:t>
      </w:r>
      <w:r w:rsidRPr="005E6B52">
        <w:rPr>
          <w:rStyle w:val="ab"/>
        </w:rPr>
        <w:t>最近</w:t>
      </w:r>
      <w:r w:rsidRPr="005E6B52">
        <w:rPr>
          <w:rStyle w:val="ab"/>
          <w:rFonts w:hint="eastAsia"/>
        </w:rPr>
        <w:t xml:space="preserve">版本为 </w:t>
      </w:r>
      <w:hyperlink r:id="rId13" w:history="1">
        <w:r w:rsidRPr="005E6B52">
          <w:rPr>
            <w:rStyle w:val="a9"/>
          </w:rPr>
          <w:t>3.10</w:t>
        </w:r>
      </w:hyperlink>
      <w:r w:rsidRPr="005E6B52">
        <w:rPr>
          <w:rStyle w:val="ab"/>
        </w:rPr>
        <w:t xml:space="preserve"> , </w:t>
      </w:r>
      <w:r w:rsidRPr="005E6B52">
        <w:rPr>
          <w:rStyle w:val="ab"/>
          <w:rFonts w:hint="eastAsia"/>
        </w:rPr>
        <w:t>本文选择此版本</w:t>
      </w:r>
    </w:p>
    <w:p w14:paraId="5E9313F6" w14:textId="306710CC" w:rsidR="00DF73C2" w:rsidRDefault="00DF73C2" w:rsidP="00DF73C2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14" w:history="1">
        <w:r w:rsidRPr="00DF73C2">
          <w:rPr>
            <w:rStyle w:val="a9"/>
          </w:rPr>
          <w:t>P</w:t>
        </w:r>
        <w:r w:rsidRPr="00DF73C2">
          <w:rPr>
            <w:rStyle w:val="a9"/>
            <w:rFonts w:hint="eastAsia"/>
          </w:rPr>
          <w:t>ython</w:t>
        </w:r>
      </w:hyperlink>
      <w:r>
        <w:rPr>
          <w:rStyle w:val="a8"/>
        </w:rPr>
        <w:t xml:space="preserve"> </w:t>
      </w:r>
      <w:r>
        <w:rPr>
          <w:rStyle w:val="a8"/>
          <w:rFonts w:hint="eastAsia"/>
        </w:rPr>
        <w:t>或者浏览器键入</w:t>
      </w:r>
      <w:hyperlink r:id="rId15" w:history="1">
        <w:r w:rsidR="00F955CD" w:rsidRPr="00043A19">
          <w:rPr>
            <w:rStyle w:val="a9"/>
          </w:rPr>
          <w:t>https://www.python.org/downloads/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 w:rsidR="00E256CE">
        <w:rPr>
          <w:rStyle w:val="a8"/>
        </w:rPr>
        <w:t xml:space="preserve">, </w:t>
      </w:r>
      <w:r w:rsidR="00F955CD">
        <w:rPr>
          <w:rStyle w:val="a8"/>
          <w:rFonts w:hint="eastAsia"/>
        </w:rPr>
        <w:t>选择</w:t>
      </w:r>
      <w:r w:rsidR="00E256CE">
        <w:rPr>
          <w:rStyle w:val="a8"/>
          <w:rFonts w:hint="eastAsia"/>
        </w:rPr>
        <w:t>一个你喜欢的版本</w:t>
      </w:r>
      <w:r w:rsidR="00F955CD">
        <w:rPr>
          <w:rStyle w:val="a8"/>
          <w:rFonts w:hint="eastAsia"/>
        </w:rPr>
        <w:t>,</w:t>
      </w:r>
      <w:r w:rsidR="00F955CD">
        <w:rPr>
          <w:rStyle w:val="a8"/>
        </w:rPr>
        <w:t xml:space="preserve"> </w:t>
      </w:r>
      <w:r w:rsidR="00F955CD">
        <w:rPr>
          <w:rStyle w:val="a8"/>
          <w:rFonts w:hint="eastAsia"/>
        </w:rPr>
        <w:t>点击</w:t>
      </w:r>
      <w:r w:rsidR="00F955CD" w:rsidRPr="00F955CD">
        <w:rPr>
          <w:rStyle w:val="a8"/>
          <w:rFonts w:hint="eastAsia"/>
          <w:color w:val="00B050"/>
        </w:rPr>
        <w:t>Download</w:t>
      </w:r>
    </w:p>
    <w:p w14:paraId="78ED0DE3" w14:textId="77777777" w:rsidR="00E256CE" w:rsidRPr="00F955CD" w:rsidRDefault="00E256CE" w:rsidP="00DF73C2">
      <w:pPr>
        <w:pStyle w:val="a7"/>
        <w:ind w:left="420" w:firstLineChars="0" w:firstLine="0"/>
        <w:jc w:val="left"/>
        <w:rPr>
          <w:rStyle w:val="a8"/>
        </w:rPr>
      </w:pPr>
    </w:p>
    <w:p w14:paraId="21506BE5" w14:textId="3CC280E6" w:rsidR="005E6B52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3BC4A0F" wp14:editId="6D696D14">
            <wp:extent cx="5274310" cy="19259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D72B" w14:textId="77777777" w:rsidR="001751B8" w:rsidRDefault="001751B8" w:rsidP="00DF73C2">
      <w:pPr>
        <w:pStyle w:val="a7"/>
        <w:ind w:left="420" w:firstLineChars="0" w:firstLine="0"/>
        <w:jc w:val="left"/>
        <w:rPr>
          <w:b/>
          <w:bCs/>
        </w:rPr>
      </w:pPr>
    </w:p>
    <w:p w14:paraId="10569F14" w14:textId="66216FAC" w:rsid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</w:p>
    <w:p w14:paraId="2BC5F62C" w14:textId="37B6169C" w:rsidR="00F955CD" w:rsidRP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rFonts w:hint="eastAsia"/>
          <w:b/>
          <w:bCs/>
        </w:rPr>
        <w:t>网页下拉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找到</w:t>
      </w:r>
      <w:r>
        <w:rPr>
          <w:b/>
          <w:bCs/>
        </w:rPr>
        <w:t xml:space="preserve"> </w:t>
      </w:r>
      <w:r w:rsidRPr="00F955CD">
        <w:rPr>
          <w:rFonts w:hint="eastAsia"/>
          <w:b/>
          <w:bCs/>
          <w:color w:val="00B050"/>
        </w:rPr>
        <w:t>Files</w:t>
      </w:r>
      <w:r>
        <w:rPr>
          <w:b/>
          <w:bCs/>
          <w:color w:val="00B050"/>
        </w:rPr>
        <w:t xml:space="preserve"> </w:t>
      </w:r>
      <w:r w:rsidRPr="00F955CD">
        <w:rPr>
          <w:rFonts w:hint="eastAsia"/>
          <w:b/>
          <w:bCs/>
        </w:rPr>
        <w:t>选择你的</w:t>
      </w:r>
      <w:r w:rsidRPr="00F955CD">
        <w:rPr>
          <w:rFonts w:hint="eastAsia"/>
          <w:b/>
          <w:bCs/>
          <w:color w:val="00B050"/>
        </w:rPr>
        <w:t>操作系统</w:t>
      </w:r>
      <w:r w:rsidRPr="00F955CD">
        <w:rPr>
          <w:rFonts w:hint="eastAsia"/>
          <w:b/>
          <w:bCs/>
        </w:rPr>
        <w:t>的版本</w:t>
      </w:r>
      <w:r w:rsidRPr="00F955CD">
        <w:rPr>
          <w:b/>
          <w:bCs/>
        </w:rPr>
        <w:t xml:space="preserve">, </w:t>
      </w:r>
      <w:r w:rsidRPr="00F955CD">
        <w:rPr>
          <w:rFonts w:hint="eastAsia"/>
          <w:b/>
          <w:bCs/>
        </w:rPr>
        <w:t>点击即可下载</w:t>
      </w:r>
      <w:r>
        <w:rPr>
          <w:rFonts w:hint="eastAsia"/>
          <w:b/>
          <w:bCs/>
        </w:rPr>
        <w:t>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本文以</w:t>
      </w:r>
      <w:r w:rsidRPr="00F955CD">
        <w:rPr>
          <w:color w:val="00B0F0"/>
        </w:rPr>
        <w:t>Windows installer (64-bit)</w:t>
      </w:r>
      <w:r>
        <w:rPr>
          <w:color w:val="00B0F0"/>
        </w:rPr>
        <w:t xml:space="preserve"> </w:t>
      </w:r>
      <w:r w:rsidRPr="00F955CD">
        <w:rPr>
          <w:rFonts w:hint="eastAsia"/>
        </w:rPr>
        <w:t>演示</w:t>
      </w:r>
    </w:p>
    <w:p w14:paraId="614597E3" w14:textId="3AF64EC9" w:rsid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392C574F" wp14:editId="648D2AAC">
            <wp:extent cx="5274310" cy="17602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534C" w14:textId="77777777" w:rsidR="00353C62" w:rsidRPr="00F34297" w:rsidRDefault="00353C62" w:rsidP="00F34297">
      <w:pPr>
        <w:jc w:val="left"/>
        <w:rPr>
          <w:b/>
          <w:bCs/>
        </w:rPr>
      </w:pPr>
    </w:p>
    <w:p w14:paraId="10F6C39E" w14:textId="748465AB" w:rsidR="00DF73C2" w:rsidRDefault="00405D76" w:rsidP="00316BF5">
      <w:pPr>
        <w:pStyle w:val="3"/>
      </w:pPr>
      <w:r>
        <w:rPr>
          <w:rStyle w:val="a8"/>
          <w:rFonts w:hint="eastAsia"/>
        </w:rPr>
        <w:t>准备</w:t>
      </w:r>
      <w:r w:rsidR="00DF73C2" w:rsidRPr="00405D76">
        <w:t>Anaconda</w:t>
      </w:r>
    </w:p>
    <w:p w14:paraId="11C1CA03" w14:textId="69475298" w:rsidR="00DF73C2" w:rsidRDefault="00DF73C2" w:rsidP="00DF73C2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18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或者浏览器键入</w:t>
      </w:r>
      <w:hyperlink r:id="rId19" w:history="1">
        <w:r w:rsidRPr="00EE0EC9">
          <w:rPr>
            <w:rStyle w:val="a9"/>
          </w:rPr>
          <w:t>https://www.anaconda.com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 w:rsidR="00E256CE">
        <w:rPr>
          <w:rStyle w:val="a8"/>
          <w:rFonts w:hint="eastAsia"/>
        </w:rPr>
        <w:t>,</w:t>
      </w:r>
      <w:r w:rsidR="00E256CE">
        <w:rPr>
          <w:rStyle w:val="a8"/>
        </w:rPr>
        <w:t xml:space="preserve"> </w:t>
      </w:r>
      <w:r w:rsidR="00E256CE">
        <w:rPr>
          <w:rStyle w:val="a8"/>
          <w:rFonts w:hint="eastAsia"/>
        </w:rPr>
        <w:t>点击</w:t>
      </w:r>
      <w:hyperlink r:id="rId20" w:history="1">
        <w:r w:rsidR="00E256CE" w:rsidRPr="00E256CE">
          <w:rPr>
            <w:rStyle w:val="a9"/>
          </w:rPr>
          <w:t>Download</w:t>
        </w:r>
      </w:hyperlink>
      <w:r w:rsidR="00E256CE">
        <w:rPr>
          <w:rStyle w:val="a8"/>
          <w:rFonts w:hint="eastAsia"/>
        </w:rPr>
        <w:t>下载即可</w:t>
      </w:r>
    </w:p>
    <w:p w14:paraId="6BFD0E48" w14:textId="1D5D4BAD" w:rsidR="00E256CE" w:rsidRDefault="00E256CE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4D6BBE9" wp14:editId="77FD4999">
            <wp:extent cx="5274310" cy="4364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2FCB9" w14:textId="6A260186" w:rsidR="00F34297" w:rsidRPr="00F34297" w:rsidRDefault="00F34297" w:rsidP="00F34297">
      <w:pPr>
        <w:jc w:val="left"/>
        <w:rPr>
          <w:b/>
          <w:bCs/>
        </w:rPr>
      </w:pPr>
    </w:p>
    <w:p w14:paraId="0043D061" w14:textId="77777777" w:rsidR="00F34297" w:rsidRDefault="00F34297" w:rsidP="00F34297">
      <w:pPr>
        <w:pStyle w:val="3"/>
      </w:pPr>
      <w:r>
        <w:rPr>
          <w:rFonts w:hint="eastAsia"/>
        </w:rPr>
        <w:t>准备</w:t>
      </w:r>
      <w:r w:rsidRPr="00137E73">
        <w:rPr>
          <w:rFonts w:hint="eastAsia"/>
        </w:rPr>
        <w:t>Py</w:t>
      </w:r>
      <w:r>
        <w:rPr>
          <w:rFonts w:hint="eastAsia"/>
        </w:rPr>
        <w:t>C</w:t>
      </w:r>
      <w:r w:rsidRPr="00137E73">
        <w:rPr>
          <w:rFonts w:hint="eastAsia"/>
        </w:rPr>
        <w:t>harm</w:t>
      </w:r>
    </w:p>
    <w:p w14:paraId="449DC6F2" w14:textId="77777777" w:rsidR="00F34297" w:rsidRPr="00E1308B" w:rsidRDefault="00F34297" w:rsidP="00F34297">
      <w:pPr>
        <w:pStyle w:val="4"/>
      </w:pPr>
      <w:r>
        <w:rPr>
          <w:rFonts w:hint="eastAsia"/>
        </w:rPr>
        <w:t>选择</w:t>
      </w:r>
      <w:r w:rsidRPr="00137E73">
        <w:rPr>
          <w:rFonts w:hint="eastAsia"/>
        </w:rPr>
        <w:t>Py</w:t>
      </w:r>
      <w:r>
        <w:rPr>
          <w:rFonts w:hint="eastAsia"/>
        </w:rPr>
        <w:t>C</w:t>
      </w:r>
      <w:r w:rsidRPr="00137E73">
        <w:rPr>
          <w:rFonts w:hint="eastAsia"/>
        </w:rPr>
        <w:t>harm</w:t>
      </w:r>
      <w:r>
        <w:t xml:space="preserve"> </w:t>
      </w:r>
      <w:r>
        <w:rPr>
          <w:rFonts w:hint="eastAsia"/>
        </w:rPr>
        <w:t>版本</w:t>
      </w:r>
    </w:p>
    <w:p w14:paraId="73E6041C" w14:textId="77777777" w:rsidR="00F34297" w:rsidRDefault="00F34297" w:rsidP="00F34297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22" w:history="1">
        <w:r w:rsidRPr="00137E73">
          <w:rPr>
            <w:rStyle w:val="a9"/>
          </w:rPr>
          <w:t>Download Py</w:t>
        </w:r>
        <w:r w:rsidRPr="00137E73">
          <w:rPr>
            <w:rStyle w:val="a9"/>
            <w:rFonts w:hint="eastAsia"/>
          </w:rPr>
          <w:t>Ch</w:t>
        </w:r>
        <w:r w:rsidRPr="00137E73">
          <w:rPr>
            <w:rStyle w:val="a9"/>
          </w:rPr>
          <w:t>arm</w:t>
        </w:r>
      </w:hyperlink>
      <w:r>
        <w:rPr>
          <w:rStyle w:val="a8"/>
        </w:rPr>
        <w:t xml:space="preserve"> </w:t>
      </w:r>
      <w:r>
        <w:rPr>
          <w:rStyle w:val="a8"/>
          <w:rFonts w:hint="eastAsia"/>
        </w:rPr>
        <w:t>或者浏览器键入</w:t>
      </w:r>
      <w:hyperlink r:id="rId23" w:history="1">
        <w:r w:rsidRPr="00043A19">
          <w:rPr>
            <w:rStyle w:val="a9"/>
          </w:rPr>
          <w:t>https://www.jetbrains.com/pycharm/download</w:t>
        </w:r>
      </w:hyperlink>
      <w:r>
        <w:t xml:space="preserve"> </w:t>
      </w:r>
      <w:r>
        <w:rPr>
          <w:rStyle w:val="a8"/>
          <w:rFonts w:hint="eastAsia"/>
        </w:rPr>
        <w:t>访问,</w:t>
      </w:r>
      <w:r>
        <w:rPr>
          <w:rStyle w:val="a8"/>
        </w:rPr>
        <w:t xml:space="preserve"> </w:t>
      </w:r>
      <w:r>
        <w:rPr>
          <w:rStyle w:val="a8"/>
          <w:rFonts w:hint="eastAsia"/>
        </w:rPr>
        <w:t>点击</w:t>
      </w:r>
      <w:hyperlink r:id="rId24" w:history="1">
        <w:r w:rsidRPr="00E256CE">
          <w:rPr>
            <w:rStyle w:val="a9"/>
          </w:rPr>
          <w:t>Download</w:t>
        </w:r>
      </w:hyperlink>
      <w:r>
        <w:rPr>
          <w:rStyle w:val="a8"/>
          <w:rFonts w:hint="eastAsia"/>
        </w:rPr>
        <w:t>下载即可</w:t>
      </w:r>
    </w:p>
    <w:p w14:paraId="5A38985C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354B4B1" wp14:editId="13A4E590">
            <wp:extent cx="5274310" cy="279781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9FABB" w14:textId="77777777" w:rsidR="00F34297" w:rsidRPr="00137E73" w:rsidRDefault="00F34297" w:rsidP="00F34297"/>
    <w:p w14:paraId="4F1553FC" w14:textId="77777777" w:rsidR="00F34297" w:rsidRDefault="00F34297" w:rsidP="00DF73C2">
      <w:pPr>
        <w:pStyle w:val="a7"/>
        <w:ind w:left="420" w:firstLineChars="0" w:firstLine="0"/>
        <w:jc w:val="left"/>
        <w:rPr>
          <w:b/>
          <w:bCs/>
        </w:rPr>
      </w:pPr>
    </w:p>
    <w:p w14:paraId="60F5B8D7" w14:textId="77777777" w:rsidR="00DF73C2" w:rsidRDefault="00405D76" w:rsidP="00DF73C2">
      <w:pPr>
        <w:pStyle w:val="3"/>
        <w:rPr>
          <w:b w:val="0"/>
          <w:bCs w:val="0"/>
          <w:color w:val="00B050"/>
        </w:rPr>
      </w:pPr>
      <w:r>
        <w:rPr>
          <w:rStyle w:val="a8"/>
          <w:rFonts w:hint="eastAsia"/>
        </w:rPr>
        <w:t>准备</w:t>
      </w:r>
      <w:r w:rsidR="00DF73C2" w:rsidRPr="00405D76">
        <w:rPr>
          <w:rFonts w:hint="eastAsia"/>
          <w:b w:val="0"/>
          <w:bCs w:val="0"/>
          <w:color w:val="00B050"/>
        </w:rPr>
        <w:t>CUDA</w:t>
      </w:r>
    </w:p>
    <w:p w14:paraId="41447B0B" w14:textId="5B09FE5E" w:rsidR="00E256CE" w:rsidRDefault="00E256CE" w:rsidP="00E256CE">
      <w:pPr>
        <w:rPr>
          <w:color w:val="00B050"/>
        </w:rPr>
      </w:pPr>
      <w:r>
        <w:rPr>
          <w:rFonts w:hint="eastAsia"/>
        </w:rPr>
        <w:t>此软件包</w:t>
      </w:r>
      <w:r w:rsidRPr="00E256CE">
        <w:rPr>
          <w:rFonts w:hint="eastAsia"/>
          <w:color w:val="00B050"/>
        </w:rPr>
        <w:t>不可以随意</w:t>
      </w:r>
      <w:r>
        <w:rPr>
          <w:rFonts w:hint="eastAsia"/>
        </w:rPr>
        <w:t>下载版本,需要根据你的</w:t>
      </w:r>
      <w:r w:rsidRPr="004938E1">
        <w:rPr>
          <w:rFonts w:hint="eastAsia"/>
          <w:color w:val="00B050"/>
        </w:rPr>
        <w:t>NVIDIA版本</w:t>
      </w:r>
      <w:r>
        <w:rPr>
          <w:rFonts w:hint="eastAsia"/>
        </w:rPr>
        <w:t>来下载</w:t>
      </w:r>
      <w:r w:rsidRPr="004938E1">
        <w:rPr>
          <w:rFonts w:hint="eastAsia"/>
          <w:color w:val="00B050"/>
        </w:rPr>
        <w:t>对应版本</w:t>
      </w:r>
    </w:p>
    <w:p w14:paraId="2970413A" w14:textId="2828512C" w:rsidR="004938E1" w:rsidRDefault="004938E1" w:rsidP="004938E1">
      <w:pPr>
        <w:pStyle w:val="4"/>
        <w:rPr>
          <w:color w:val="00B050"/>
        </w:rPr>
      </w:pPr>
      <w:r>
        <w:rPr>
          <w:rFonts w:hint="eastAsia"/>
        </w:rPr>
        <w:t>查看</w:t>
      </w:r>
      <w:r w:rsidRPr="004938E1">
        <w:rPr>
          <w:rFonts w:hint="eastAsia"/>
          <w:color w:val="00B050"/>
        </w:rPr>
        <w:t>NVIDIA版本</w:t>
      </w:r>
    </w:p>
    <w:p w14:paraId="167D491C" w14:textId="30199F42" w:rsidR="004938E1" w:rsidRDefault="004938E1" w:rsidP="004938E1">
      <w:pPr>
        <w:rPr>
          <w:color w:val="00B050"/>
        </w:rPr>
      </w:pPr>
    </w:p>
    <w:p w14:paraId="53088D43" w14:textId="61FA2FC0" w:rsidR="004938E1" w:rsidRDefault="004938E1" w:rsidP="004938E1">
      <w:pPr>
        <w:pStyle w:val="5"/>
      </w:pPr>
      <w:r>
        <w:rPr>
          <w:rFonts w:hint="eastAsia"/>
        </w:rPr>
        <w:t>步骤1</w:t>
      </w:r>
      <w:r>
        <w:t>:</w:t>
      </w:r>
      <w:r>
        <w:rPr>
          <w:rFonts w:hint="eastAsia"/>
        </w:rPr>
        <w:t xml:space="preserve"> 找到</w:t>
      </w:r>
      <w:r w:rsidRPr="00DF73C2">
        <w:rPr>
          <w:rFonts w:hint="eastAsia"/>
        </w:rPr>
        <w:t>NVIDIA控制面板</w:t>
      </w:r>
    </w:p>
    <w:p w14:paraId="5B17CFDA" w14:textId="61FF7593" w:rsidR="004938E1" w:rsidRDefault="004938E1" w:rsidP="004938E1">
      <w:pPr>
        <w:rPr>
          <w:color w:val="00B050"/>
        </w:rPr>
      </w:pPr>
      <w:r>
        <w:rPr>
          <w:rFonts w:hint="eastAsia"/>
        </w:rPr>
        <w:t>在Windows</w:t>
      </w:r>
      <w:r>
        <w:t xml:space="preserve"> </w:t>
      </w:r>
      <w:r>
        <w:rPr>
          <w:rFonts w:hint="eastAsia"/>
        </w:rPr>
        <w:t>PC上找到</w:t>
      </w:r>
      <w:r w:rsidRPr="004938E1">
        <w:rPr>
          <w:rFonts w:hint="eastAsia"/>
          <w:color w:val="00B050"/>
        </w:rPr>
        <w:t xml:space="preserve"> NVIDIA控制面板</w:t>
      </w:r>
    </w:p>
    <w:p w14:paraId="204E7700" w14:textId="3E4A3183" w:rsidR="004938E1" w:rsidRDefault="004938E1" w:rsidP="004938E1">
      <w:pPr>
        <w:rPr>
          <w:color w:val="00B050"/>
        </w:rPr>
      </w:pPr>
      <w:r>
        <w:rPr>
          <w:noProof/>
        </w:rPr>
        <w:drawing>
          <wp:inline distT="0" distB="0" distL="0" distR="0" wp14:anchorId="3F5A49A1" wp14:editId="05C77391">
            <wp:extent cx="3269263" cy="594412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B9EE" w14:textId="77777777" w:rsidR="004938E1" w:rsidRPr="004938E1" w:rsidRDefault="004938E1" w:rsidP="004938E1"/>
    <w:p w14:paraId="0A202DAB" w14:textId="77777777" w:rsidR="004938E1" w:rsidRPr="00DF73C2" w:rsidRDefault="004938E1" w:rsidP="004938E1">
      <w:pPr>
        <w:rPr>
          <w:rStyle w:val="ab"/>
        </w:rPr>
      </w:pPr>
      <w:r>
        <w:rPr>
          <w:rFonts w:hint="eastAsia"/>
          <w:color w:val="00B050"/>
        </w:rPr>
        <w:t>*</w:t>
      </w:r>
      <w:r>
        <w:rPr>
          <w:color w:val="00B050"/>
        </w:rPr>
        <w:t xml:space="preserve"> </w:t>
      </w:r>
      <w:r w:rsidRPr="00DF73C2">
        <w:rPr>
          <w:rStyle w:val="ab"/>
          <w:rFonts w:hint="eastAsia"/>
        </w:rPr>
        <w:t>如果没有打开过,就会出现以下界面,选择同意即可</w:t>
      </w:r>
    </w:p>
    <w:p w14:paraId="0F84A2EF" w14:textId="77777777" w:rsidR="004938E1" w:rsidRDefault="004938E1" w:rsidP="004938E1">
      <w:r>
        <w:rPr>
          <w:noProof/>
        </w:rPr>
        <w:lastRenderedPageBreak/>
        <w:drawing>
          <wp:inline distT="0" distB="0" distL="0" distR="0" wp14:anchorId="0BAF69E1" wp14:editId="637D9CBA">
            <wp:extent cx="5274310" cy="38823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B6BEF" w14:textId="77777777" w:rsidR="004938E1" w:rsidRDefault="004938E1" w:rsidP="004938E1"/>
    <w:p w14:paraId="2A18AA1C" w14:textId="77777777" w:rsidR="004938E1" w:rsidRDefault="004938E1" w:rsidP="004938E1">
      <w:pPr>
        <w:pStyle w:val="5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 xml:space="preserve">找到 </w:t>
      </w:r>
      <w:r w:rsidRPr="00451459">
        <w:rPr>
          <w:rFonts w:hint="eastAsia"/>
          <w:color w:val="00B050"/>
        </w:rPr>
        <w:t>系统信息</w:t>
      </w:r>
    </w:p>
    <w:p w14:paraId="0F42B86F" w14:textId="77777777" w:rsidR="004938E1" w:rsidRDefault="004938E1" w:rsidP="004938E1">
      <w:r>
        <w:rPr>
          <w:noProof/>
        </w:rPr>
        <w:drawing>
          <wp:inline distT="0" distB="0" distL="0" distR="0" wp14:anchorId="64F26A0E" wp14:editId="42DB76CC">
            <wp:extent cx="5274310" cy="39090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4003" w14:textId="77777777" w:rsidR="004938E1" w:rsidRDefault="004938E1" w:rsidP="004938E1"/>
    <w:p w14:paraId="576663B8" w14:textId="092D3BB5" w:rsidR="004938E1" w:rsidRDefault="004938E1" w:rsidP="004938E1">
      <w:pPr>
        <w:pStyle w:val="5"/>
      </w:pPr>
      <w:bookmarkStart w:id="0" w:name="_步骤3:_查看NVIDIACUDA版本"/>
      <w:bookmarkEnd w:id="0"/>
      <w:r>
        <w:rPr>
          <w:rFonts w:hint="eastAsia"/>
        </w:rPr>
        <w:t>步骤</w:t>
      </w:r>
      <w:r>
        <w:t xml:space="preserve">3: </w:t>
      </w:r>
      <w:r>
        <w:rPr>
          <w:rFonts w:hint="eastAsia"/>
        </w:rPr>
        <w:t>查看</w:t>
      </w:r>
      <w:r w:rsidRPr="004938E1">
        <w:rPr>
          <w:rFonts w:hint="eastAsia"/>
          <w:color w:val="00B050"/>
        </w:rPr>
        <w:t>NVIDIACUDA</w:t>
      </w:r>
      <w:r>
        <w:rPr>
          <w:rFonts w:hint="eastAsia"/>
        </w:rPr>
        <w:t>版本</w:t>
      </w:r>
    </w:p>
    <w:p w14:paraId="27584527" w14:textId="3D63570B" w:rsidR="004938E1" w:rsidRPr="004938E1" w:rsidRDefault="004938E1" w:rsidP="004938E1">
      <w:r w:rsidRPr="004938E1">
        <w:rPr>
          <w:rFonts w:hint="eastAsia"/>
        </w:rPr>
        <w:t>记住</w:t>
      </w:r>
      <w:r w:rsidRPr="004938E1">
        <w:rPr>
          <w:rFonts w:hint="eastAsia"/>
          <w:color w:val="00B050"/>
        </w:rPr>
        <w:t>NVIDIACUDA</w:t>
      </w:r>
      <w:r w:rsidRPr="004938E1">
        <w:rPr>
          <w:rFonts w:hint="eastAsia"/>
        </w:rPr>
        <w:t>版本的</w:t>
      </w:r>
      <w:r>
        <w:rPr>
          <w:rFonts w:hint="eastAsia"/>
          <w:color w:val="00B050"/>
        </w:rPr>
        <w:t>主版本</w:t>
      </w:r>
      <w:r w:rsidRPr="004938E1">
        <w:rPr>
          <w:rFonts w:hint="eastAsia"/>
        </w:rPr>
        <w:t>和</w:t>
      </w:r>
      <w:r>
        <w:rPr>
          <w:rFonts w:hint="eastAsia"/>
          <w:color w:val="00B050"/>
        </w:rPr>
        <w:t>次版本号</w:t>
      </w:r>
      <w:r>
        <w:t xml:space="preserve">, </w:t>
      </w:r>
      <w:r>
        <w:rPr>
          <w:rFonts w:hint="eastAsia"/>
        </w:rPr>
        <w:t xml:space="preserve">本文的版本号是 </w:t>
      </w:r>
      <w:r w:rsidRPr="004938E1">
        <w:rPr>
          <w:color w:val="00B050"/>
        </w:rPr>
        <w:t>11.1</w:t>
      </w:r>
    </w:p>
    <w:p w14:paraId="0E0C5F44" w14:textId="77777777" w:rsidR="004938E1" w:rsidRPr="00DF73C2" w:rsidRDefault="004938E1" w:rsidP="004938E1">
      <w:r>
        <w:rPr>
          <w:noProof/>
        </w:rPr>
        <w:drawing>
          <wp:inline distT="0" distB="0" distL="0" distR="0" wp14:anchorId="78695689" wp14:editId="7C29AB38">
            <wp:extent cx="5274310" cy="438086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8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A85E" w14:textId="194DC97D" w:rsidR="004938E1" w:rsidRDefault="004938E1" w:rsidP="004938E1">
      <w:pPr>
        <w:rPr>
          <w:color w:val="00B050"/>
        </w:rPr>
      </w:pPr>
    </w:p>
    <w:p w14:paraId="4F2F6276" w14:textId="143C953A" w:rsidR="00DF111E" w:rsidRDefault="00DF111E" w:rsidP="001222DF">
      <w:pPr>
        <w:pStyle w:val="5"/>
        <w:rPr>
          <w:color w:val="00B050"/>
        </w:rPr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下载</w:t>
      </w:r>
      <w:r w:rsidRPr="00DF111E">
        <w:rPr>
          <w:color w:val="00B050"/>
        </w:rPr>
        <w:t>CUDA Toolkit</w:t>
      </w:r>
    </w:p>
    <w:p w14:paraId="092CA1C4" w14:textId="17617D84" w:rsidR="00DF111E" w:rsidRDefault="00DF111E" w:rsidP="00DF111E">
      <w:pPr>
        <w:ind w:left="210" w:hangingChars="100" w:hanging="210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>直接访问</w:t>
      </w:r>
      <w:hyperlink r:id="rId30" w:history="1">
        <w:r>
          <w:rPr>
            <w:rStyle w:val="a9"/>
          </w:rPr>
          <w:t>CUDA Toolkit Archive | NVIDIA Developer</w:t>
        </w:r>
      </w:hyperlink>
      <w:r>
        <w:rPr>
          <w:rStyle w:val="a8"/>
          <w:rFonts w:hint="eastAsia"/>
        </w:rPr>
        <w:t>或者浏览器键入</w:t>
      </w:r>
      <w:hyperlink r:id="rId31" w:history="1">
        <w:r w:rsidRPr="00EE0EC9">
          <w:rPr>
            <w:rStyle w:val="a9"/>
          </w:rPr>
          <w:t>https://developer.nvidia.com/cuda-toolkit-archive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</w:p>
    <w:p w14:paraId="1218EBDA" w14:textId="2552106B" w:rsidR="00DF111E" w:rsidRDefault="00DF111E" w:rsidP="00DF111E">
      <w:pPr>
        <w:ind w:left="210" w:hangingChars="100" w:hanging="210"/>
        <w:rPr>
          <w:rStyle w:val="a8"/>
        </w:rPr>
      </w:pPr>
    </w:p>
    <w:p w14:paraId="3214B757" w14:textId="77754B3D" w:rsidR="00DF111E" w:rsidRDefault="00DF111E" w:rsidP="00DF111E">
      <w:pPr>
        <w:ind w:left="210" w:hangingChars="100" w:hanging="210"/>
      </w:pPr>
      <w:r>
        <w:rPr>
          <w:rFonts w:hint="eastAsia"/>
        </w:rPr>
        <w:t>在列表中找到你的找到你的</w:t>
      </w:r>
      <w:hyperlink w:anchor="_步骤3:_查看NVIDIACUDA版本" w:history="1">
        <w:r w:rsidRPr="001222DF">
          <w:rPr>
            <w:rStyle w:val="a9"/>
            <w:rFonts w:hint="eastAsia"/>
          </w:rPr>
          <w:t>NVIDIACUDA版本号</w:t>
        </w:r>
      </w:hyperlink>
      <w:r>
        <w:rPr>
          <w:rFonts w:hint="eastAsia"/>
        </w:rPr>
        <w:t>对应的</w:t>
      </w:r>
      <w:r w:rsidRPr="00DF111E">
        <w:rPr>
          <w:rFonts w:hint="eastAsia"/>
          <w:color w:val="00B050"/>
        </w:rPr>
        <w:t>CUDA</w:t>
      </w:r>
      <w:r w:rsidRPr="00DF111E">
        <w:rPr>
          <w:color w:val="00B050"/>
        </w:rPr>
        <w:t xml:space="preserve"> </w:t>
      </w:r>
      <w:r w:rsidRPr="00DF111E">
        <w:rPr>
          <w:rFonts w:hint="eastAsia"/>
          <w:color w:val="00B050"/>
        </w:rPr>
        <w:t>Toolkit版本</w:t>
      </w:r>
    </w:p>
    <w:p w14:paraId="4E283084" w14:textId="5FCA5779" w:rsidR="00DF111E" w:rsidRDefault="00DF111E" w:rsidP="00DF111E"/>
    <w:p w14:paraId="09D244B0" w14:textId="690EA97C" w:rsidR="00DF111E" w:rsidRDefault="00DF111E" w:rsidP="00DF111E">
      <w:r>
        <w:rPr>
          <w:noProof/>
        </w:rPr>
        <w:lastRenderedPageBreak/>
        <w:drawing>
          <wp:inline distT="0" distB="0" distL="0" distR="0" wp14:anchorId="0FD912AE" wp14:editId="3E8BE1C8">
            <wp:extent cx="5274310" cy="22860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8E0EC" w14:textId="3521B02A" w:rsidR="00DF111E" w:rsidRDefault="00DF111E" w:rsidP="00DF111E">
      <w:r>
        <w:rPr>
          <w:rFonts w:hint="eastAsia"/>
        </w:rPr>
        <w:t>选择操作系统的对应版本,</w:t>
      </w:r>
      <w:r>
        <w:t xml:space="preserve"> </w:t>
      </w:r>
      <w:r>
        <w:rPr>
          <w:rFonts w:hint="eastAsia"/>
        </w:rPr>
        <w:t>本文演示</w:t>
      </w:r>
      <w:r w:rsidRPr="00DF111E">
        <w:rPr>
          <w:rFonts w:hint="eastAsia"/>
          <w:color w:val="00B050"/>
        </w:rPr>
        <w:t xml:space="preserve"> Windows</w:t>
      </w:r>
      <w:r w:rsidRPr="00DF111E">
        <w:rPr>
          <w:color w:val="00B050"/>
        </w:rPr>
        <w:t xml:space="preserve"> 10 </w:t>
      </w:r>
      <w:r w:rsidRPr="00DF111E">
        <w:rPr>
          <w:rFonts w:hint="eastAsia"/>
          <w:color w:val="00B050"/>
        </w:rPr>
        <w:t>X</w:t>
      </w:r>
      <w:r w:rsidRPr="00DF111E">
        <w:rPr>
          <w:color w:val="00B050"/>
        </w:rPr>
        <w:t xml:space="preserve">64 </w:t>
      </w:r>
      <w:r w:rsidRPr="00DF111E">
        <w:rPr>
          <w:rFonts w:hint="eastAsia"/>
          <w:color w:val="00B050"/>
        </w:rPr>
        <w:t>本地安装版</w:t>
      </w:r>
    </w:p>
    <w:p w14:paraId="3E6E4BF4" w14:textId="59A613F4" w:rsidR="00DF111E" w:rsidRPr="00DF111E" w:rsidRDefault="00DF111E" w:rsidP="00DF111E">
      <w:r>
        <w:rPr>
          <w:noProof/>
        </w:rPr>
        <w:drawing>
          <wp:inline distT="0" distB="0" distL="0" distR="0" wp14:anchorId="53586722" wp14:editId="7C33581C">
            <wp:extent cx="5274310" cy="419671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99FF" w14:textId="3293123C" w:rsidR="001222DF" w:rsidRDefault="001222DF" w:rsidP="001222DF">
      <w:pPr>
        <w:pStyle w:val="5"/>
        <w:rPr>
          <w:color w:val="00B050"/>
        </w:rPr>
      </w:pPr>
      <w:r w:rsidRPr="001222DF">
        <w:rPr>
          <w:rFonts w:hint="eastAsia"/>
        </w:rPr>
        <w:t>步骤</w:t>
      </w:r>
      <w:r w:rsidR="00DF111E">
        <w:t>5</w:t>
      </w:r>
      <w:r w:rsidRPr="001222DF">
        <w:t>:</w:t>
      </w:r>
      <w:r>
        <w:rPr>
          <w:color w:val="00B050"/>
        </w:rPr>
        <w:t xml:space="preserve"> </w:t>
      </w:r>
      <w:r>
        <w:rPr>
          <w:rFonts w:hint="eastAsia"/>
          <w:color w:val="00B050"/>
        </w:rPr>
        <w:t>下载cuDNN</w:t>
      </w:r>
    </w:p>
    <w:p w14:paraId="583778D4" w14:textId="332478F0" w:rsidR="001222DF" w:rsidRDefault="001222DF" w:rsidP="001222DF">
      <w:pPr>
        <w:ind w:left="210" w:hangingChars="100" w:hanging="210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>直接访问</w:t>
      </w:r>
      <w:hyperlink r:id="rId34" w:history="1">
        <w:r w:rsidRPr="00EE0EC9">
          <w:rPr>
            <w:rStyle w:val="a9"/>
          </w:rPr>
          <w:t>cuDNN Archive | NVIDIA Developer</w:t>
        </w:r>
      </w:hyperlink>
      <w:r>
        <w:rPr>
          <w:rStyle w:val="a8"/>
          <w:rFonts w:hint="eastAsia"/>
        </w:rPr>
        <w:t>或者浏览器键入</w:t>
      </w:r>
      <w:hyperlink r:id="rId35" w:history="1">
        <w:r w:rsidRPr="00EE0EC9">
          <w:rPr>
            <w:rStyle w:val="a9"/>
          </w:rPr>
          <w:t>https://developer.nvidia.com/rdp/cudnn-archive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</w:p>
    <w:p w14:paraId="07800B73" w14:textId="75C99D2D" w:rsidR="001222DF" w:rsidRDefault="001222DF" w:rsidP="001222DF">
      <w:pPr>
        <w:ind w:left="210" w:hangingChars="100" w:hanging="210"/>
      </w:pPr>
    </w:p>
    <w:p w14:paraId="529FB3EB" w14:textId="1252E807" w:rsidR="001222DF" w:rsidRDefault="00DF111E" w:rsidP="001222DF">
      <w:pPr>
        <w:ind w:left="210" w:hangingChars="100" w:hanging="210"/>
      </w:pPr>
      <w:r>
        <w:rPr>
          <w:rFonts w:hint="eastAsia"/>
        </w:rPr>
        <w:t>在列表中</w:t>
      </w:r>
      <w:r w:rsidR="001222DF">
        <w:rPr>
          <w:rFonts w:hint="eastAsia"/>
        </w:rPr>
        <w:t>找到你的</w:t>
      </w:r>
      <w:hyperlink w:anchor="_步骤3:_查看NVIDIACUDA版本" w:history="1">
        <w:r w:rsidR="001222DF" w:rsidRPr="001222DF">
          <w:rPr>
            <w:rStyle w:val="a9"/>
            <w:rFonts w:hint="eastAsia"/>
          </w:rPr>
          <w:t>NVIDIACUDA版本号</w:t>
        </w:r>
      </w:hyperlink>
      <w:r w:rsidR="001222DF">
        <w:rPr>
          <w:rFonts w:hint="eastAsia"/>
        </w:rPr>
        <w:t>对应的</w:t>
      </w:r>
      <w:r w:rsidR="001222DF" w:rsidRPr="001222DF">
        <w:rPr>
          <w:rFonts w:hint="eastAsia"/>
          <w:color w:val="00B0F0"/>
        </w:rPr>
        <w:t>cuDNN版本号</w:t>
      </w:r>
    </w:p>
    <w:p w14:paraId="2DF98F97" w14:textId="502C5BB7" w:rsidR="001222DF" w:rsidRDefault="001222DF" w:rsidP="001222DF">
      <w:pPr>
        <w:ind w:left="210" w:hangingChars="100" w:hanging="210"/>
        <w:rPr>
          <w:noProof/>
        </w:rPr>
      </w:pPr>
      <w:r>
        <w:rPr>
          <w:noProof/>
        </w:rPr>
        <w:drawing>
          <wp:inline distT="0" distB="0" distL="0" distR="0" wp14:anchorId="41F60A55" wp14:editId="16F734C0">
            <wp:extent cx="5274310" cy="24447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0C7541F" w14:textId="09F2FE89" w:rsidR="001222DF" w:rsidRDefault="001222DF" w:rsidP="001222DF">
      <w:pPr>
        <w:ind w:left="210" w:hangingChars="100" w:hanging="210"/>
        <w:rPr>
          <w:noProof/>
        </w:rPr>
      </w:pPr>
    </w:p>
    <w:p w14:paraId="4A1B7601" w14:textId="785E7334" w:rsidR="001222DF" w:rsidRDefault="001222DF" w:rsidP="001222DF">
      <w:pPr>
        <w:ind w:left="210" w:hangingChars="100" w:hanging="210"/>
        <w:rPr>
          <w:noProof/>
        </w:rPr>
      </w:pPr>
      <w:r>
        <w:rPr>
          <w:rFonts w:hint="eastAsia"/>
          <w:noProof/>
        </w:rPr>
        <w:t>点击进去,找到你的</w:t>
      </w:r>
      <w:r w:rsidRPr="001222DF">
        <w:rPr>
          <w:rFonts w:hint="eastAsia"/>
          <w:noProof/>
          <w:color w:val="00B050"/>
        </w:rPr>
        <w:t>操作系统的版本</w:t>
      </w:r>
      <w:r>
        <w:rPr>
          <w:rFonts w:hint="eastAsia"/>
          <w:noProof/>
        </w:rPr>
        <w:t>,</w:t>
      </w:r>
      <w:r>
        <w:rPr>
          <w:noProof/>
        </w:rPr>
        <w:t xml:space="preserve"> </w:t>
      </w:r>
      <w:r>
        <w:rPr>
          <w:rFonts w:hint="eastAsia"/>
          <w:noProof/>
        </w:rPr>
        <w:t>本文是</w:t>
      </w:r>
      <w:r w:rsidRPr="001222DF">
        <w:rPr>
          <w:rFonts w:hint="eastAsia"/>
          <w:noProof/>
          <w:color w:val="00B050"/>
        </w:rPr>
        <w:t>W</w:t>
      </w:r>
      <w:r w:rsidRPr="001222DF">
        <w:rPr>
          <w:noProof/>
          <w:color w:val="00B050"/>
        </w:rPr>
        <w:t>i</w:t>
      </w:r>
      <w:r w:rsidRPr="001222DF">
        <w:rPr>
          <w:rFonts w:hint="eastAsia"/>
          <w:noProof/>
          <w:color w:val="00B050"/>
        </w:rPr>
        <w:t>ndows</w:t>
      </w:r>
    </w:p>
    <w:p w14:paraId="0CD1B02A" w14:textId="1CC082B3" w:rsidR="001222DF" w:rsidRDefault="001222DF" w:rsidP="001222DF">
      <w:pPr>
        <w:ind w:left="210" w:hangingChars="100" w:hanging="210"/>
        <w:rPr>
          <w:color w:val="00B050"/>
        </w:rPr>
      </w:pPr>
      <w:r>
        <w:rPr>
          <w:noProof/>
        </w:rPr>
        <w:drawing>
          <wp:inline distT="0" distB="0" distL="0" distR="0" wp14:anchorId="30EDBA00" wp14:editId="084CDBA4">
            <wp:extent cx="5274310" cy="128016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2CF1E" w14:textId="418B6BF8" w:rsidR="001222DF" w:rsidRDefault="001222DF" w:rsidP="001222DF">
      <w:pPr>
        <w:ind w:left="210" w:hangingChars="100" w:hanging="210"/>
        <w:rPr>
          <w:color w:val="00B050"/>
        </w:rPr>
      </w:pPr>
    </w:p>
    <w:p w14:paraId="1CB9DF30" w14:textId="1F2E9730" w:rsidR="001222DF" w:rsidRPr="001222DF" w:rsidRDefault="001222DF" w:rsidP="001222DF">
      <w:pPr>
        <w:rPr>
          <w:rStyle w:val="ab"/>
          <w:i w:val="0"/>
          <w:iCs w:val="0"/>
        </w:rPr>
      </w:pPr>
      <w:r w:rsidRPr="001222DF">
        <w:rPr>
          <w:rStyle w:val="ab"/>
          <w:rFonts w:hint="eastAsia"/>
          <w:i w:val="0"/>
          <w:iCs w:val="0"/>
        </w:rPr>
        <w:t>提示需要</w:t>
      </w:r>
      <w:r>
        <w:rPr>
          <w:rStyle w:val="ab"/>
          <w:rFonts w:hint="eastAsia"/>
          <w:i w:val="0"/>
          <w:iCs w:val="0"/>
        </w:rPr>
        <w:t>会员资格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如果此前有注册过</w:t>
      </w:r>
      <w:r w:rsidRPr="001222DF">
        <w:rPr>
          <w:rStyle w:val="ab"/>
          <w:i w:val="0"/>
          <w:iCs w:val="0"/>
          <w:color w:val="00B050"/>
        </w:rPr>
        <w:t>NVIDIA账号</w:t>
      </w:r>
      <w:r w:rsidRPr="001222DF">
        <w:rPr>
          <w:rStyle w:val="ab"/>
          <w:rFonts w:hint="eastAsia"/>
          <w:i w:val="0"/>
          <w:iCs w:val="0"/>
        </w:rPr>
        <w:t>,选择</w:t>
      </w:r>
      <w:r w:rsidRPr="001222DF">
        <w:rPr>
          <w:rStyle w:val="ab"/>
          <w:rFonts w:hint="eastAsia"/>
          <w:i w:val="0"/>
          <w:iCs w:val="0"/>
          <w:color w:val="00B050"/>
        </w:rPr>
        <w:t>登录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如果没有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则选择</w:t>
      </w:r>
      <w:r w:rsidRPr="001222DF">
        <w:rPr>
          <w:rStyle w:val="ab"/>
          <w:i w:val="0"/>
          <w:iCs w:val="0"/>
          <w:color w:val="00B050"/>
        </w:rPr>
        <w:t>立即加入</w:t>
      </w:r>
    </w:p>
    <w:p w14:paraId="75760511" w14:textId="48475131" w:rsidR="001222DF" w:rsidRPr="004938E1" w:rsidRDefault="001222DF" w:rsidP="001222DF">
      <w:pPr>
        <w:ind w:left="210" w:hangingChars="100" w:hanging="210"/>
        <w:rPr>
          <w:color w:val="00B050"/>
        </w:rPr>
      </w:pPr>
      <w:r>
        <w:rPr>
          <w:noProof/>
        </w:rPr>
        <w:drawing>
          <wp:inline distT="0" distB="0" distL="0" distR="0" wp14:anchorId="73029891" wp14:editId="383DD145">
            <wp:extent cx="5274310" cy="155702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AD608" w14:textId="2EB61BD2" w:rsidR="00DF73C2" w:rsidRPr="00405D76" w:rsidRDefault="00405D76" w:rsidP="00DF73C2">
      <w:pPr>
        <w:pStyle w:val="3"/>
        <w:rPr>
          <w:b w:val="0"/>
          <w:bCs w:val="0"/>
        </w:rPr>
      </w:pPr>
      <w:r>
        <w:rPr>
          <w:rStyle w:val="a8"/>
          <w:rFonts w:hint="eastAsia"/>
        </w:rPr>
        <w:t>准备</w:t>
      </w:r>
      <w:r w:rsidR="00D60EE9" w:rsidRPr="00405D76">
        <w:rPr>
          <w:b w:val="0"/>
          <w:bCs w:val="0"/>
          <w:color w:val="00B050"/>
        </w:rPr>
        <w:t>TensorFlow</w:t>
      </w:r>
    </w:p>
    <w:p w14:paraId="433966FB" w14:textId="77777777" w:rsidR="00DF73C2" w:rsidRPr="00DF73C2" w:rsidRDefault="00DF73C2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39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或者浏览器键入</w:t>
      </w:r>
      <w:hyperlink r:id="rId40" w:history="1">
        <w:r w:rsidRPr="00EE0EC9">
          <w:rPr>
            <w:rStyle w:val="a9"/>
          </w:rPr>
          <w:t>https://www.anaconda.com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>
        <w:rPr>
          <w:rStyle w:val="a8"/>
        </w:rPr>
        <w:t xml:space="preserve"> </w:t>
      </w:r>
    </w:p>
    <w:p w14:paraId="3BC277BE" w14:textId="6123B1C0" w:rsidR="00DF73C2" w:rsidRPr="00DF73C2" w:rsidRDefault="00DF73C2" w:rsidP="00DF73C2"/>
    <w:p w14:paraId="14016D0B" w14:textId="680E7653" w:rsidR="005F6E3C" w:rsidRDefault="005F6E3C" w:rsidP="005F6E3C">
      <w:pPr>
        <w:pStyle w:val="2"/>
      </w:pPr>
      <w:r>
        <w:rPr>
          <w:rFonts w:hint="eastAsia"/>
        </w:rPr>
        <w:t>Python解释器</w:t>
      </w:r>
    </w:p>
    <w:p w14:paraId="0DDE412C" w14:textId="303D0B70" w:rsidR="000D5CD5" w:rsidRPr="000D5CD5" w:rsidRDefault="000D5CD5" w:rsidP="000D5CD5">
      <w:pPr>
        <w:pStyle w:val="3"/>
      </w:pPr>
      <w:r>
        <w:rPr>
          <w:rFonts w:hint="eastAsia"/>
        </w:rPr>
        <w:t>安装</w:t>
      </w:r>
    </w:p>
    <w:p w14:paraId="5B3354FB" w14:textId="54F7659A" w:rsidR="00353C62" w:rsidRDefault="00353C62" w:rsidP="00353C62">
      <w:pPr>
        <w:rPr>
          <w:rStyle w:val="ab"/>
        </w:rPr>
      </w:pPr>
      <w:r w:rsidRPr="00353C62">
        <w:rPr>
          <w:rStyle w:val="ab"/>
          <w:rFonts w:hint="eastAsia"/>
        </w:rPr>
        <w:t>*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X</w:t>
      </w:r>
      <w:r w:rsidRPr="00353C62">
        <w:rPr>
          <w:rStyle w:val="ab"/>
        </w:rPr>
        <w:t>为你的Python主版本号</w:t>
      </w:r>
      <w:r w:rsidRPr="00353C62">
        <w:rPr>
          <w:rStyle w:val="ab"/>
          <w:rFonts w:hint="eastAsia"/>
        </w:rPr>
        <w:t>,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Y</w:t>
      </w:r>
      <w:r w:rsidRPr="00353C62">
        <w:rPr>
          <w:rStyle w:val="ab"/>
        </w:rPr>
        <w:t>为Python次版本号</w:t>
      </w:r>
      <w:r w:rsidRPr="00353C62">
        <w:rPr>
          <w:rStyle w:val="ab"/>
          <w:rFonts w:hint="eastAsia"/>
        </w:rPr>
        <w:t>,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Z</w:t>
      </w:r>
      <w:r w:rsidRPr="00353C62">
        <w:rPr>
          <w:rStyle w:val="ab"/>
        </w:rPr>
        <w:t>为修订版本号</w:t>
      </w:r>
      <w:r>
        <w:rPr>
          <w:rStyle w:val="ab"/>
          <w:rFonts w:hint="eastAsia"/>
        </w:rPr>
        <w:t>,</w:t>
      </w:r>
      <w:r>
        <w:rPr>
          <w:rStyle w:val="ab"/>
        </w:rPr>
        <w:t xml:space="preserve"> </w:t>
      </w:r>
      <w:r>
        <w:rPr>
          <w:rStyle w:val="ab"/>
          <w:rFonts w:hint="eastAsia"/>
        </w:rPr>
        <w:t>对应下载的 Python</w:t>
      </w:r>
      <w:r>
        <w:rPr>
          <w:rStyle w:val="ab"/>
        </w:rPr>
        <w:t xml:space="preserve"> </w:t>
      </w:r>
      <w:r>
        <w:rPr>
          <w:rStyle w:val="ab"/>
          <w:rFonts w:hint="eastAsia"/>
        </w:rPr>
        <w:t>版本</w:t>
      </w:r>
    </w:p>
    <w:p w14:paraId="59C54492" w14:textId="77777777" w:rsidR="00353C62" w:rsidRPr="00353C62" w:rsidRDefault="00353C62" w:rsidP="00353C62">
      <w:pPr>
        <w:rPr>
          <w:rStyle w:val="ab"/>
        </w:rPr>
      </w:pPr>
    </w:p>
    <w:p w14:paraId="44C1B72A" w14:textId="577F81B4" w:rsidR="00353C62" w:rsidRDefault="00353C62" w:rsidP="00353C62">
      <w:r>
        <w:t>打开</w:t>
      </w:r>
      <w:r w:rsidRPr="00D45EFC">
        <w:rPr>
          <w:color w:val="00B050"/>
        </w:rPr>
        <w:t xml:space="preserve"> </w:t>
      </w:r>
      <w:r w:rsidRPr="00D45EFC">
        <w:rPr>
          <w:rStyle w:val="VerbatimChar"/>
          <w:color w:val="00B050"/>
        </w:rPr>
        <w:t>python</w:t>
      </w:r>
      <w:r>
        <w:rPr>
          <w:rStyle w:val="VerbatimChar"/>
          <w:color w:val="00B050"/>
        </w:rPr>
        <w:t xml:space="preserve"> </w:t>
      </w:r>
      <w:r>
        <w:rPr>
          <w:rStyle w:val="VerbatimChar"/>
          <w:rFonts w:hint="eastAsia"/>
          <w:color w:val="00B050"/>
        </w:rPr>
        <w:t>X</w:t>
      </w:r>
      <w:r>
        <w:rPr>
          <w:rStyle w:val="VerbatimChar"/>
          <w:color w:val="00B050"/>
        </w:rPr>
        <w:t>.</w:t>
      </w:r>
      <w:r>
        <w:rPr>
          <w:rStyle w:val="VerbatimChar"/>
          <w:rFonts w:hint="eastAsia"/>
          <w:color w:val="00B050"/>
        </w:rPr>
        <w:t>Y</w:t>
      </w:r>
      <w:r>
        <w:rPr>
          <w:rStyle w:val="VerbatimChar"/>
          <w:color w:val="00B050"/>
        </w:rPr>
        <w:t>.</w:t>
      </w:r>
      <w:r>
        <w:rPr>
          <w:rStyle w:val="VerbatimChar"/>
          <w:rFonts w:hint="eastAsia"/>
          <w:color w:val="00B050"/>
        </w:rPr>
        <w:t>Z</w:t>
      </w:r>
      <w:r w:rsidRPr="00D45EFC">
        <w:rPr>
          <w:rStyle w:val="VerbatimChar"/>
          <w:color w:val="00B050"/>
        </w:rPr>
        <w:t>.exe</w:t>
      </w:r>
      <w:r>
        <w:t>, 如果已经安装过, 有以下选择</w:t>
      </w:r>
    </w:p>
    <w:p w14:paraId="519FC1E9" w14:textId="73859E15" w:rsidR="000D5CD5" w:rsidRDefault="000D5CD5" w:rsidP="000D5CD5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安装方式</w:t>
      </w:r>
    </w:p>
    <w:p w14:paraId="569C93F5" w14:textId="77777777" w:rsidR="00353C62" w:rsidRDefault="00353C62" w:rsidP="00353C62">
      <w:pPr>
        <w:pStyle w:val="a7"/>
        <w:widowControl/>
        <w:numPr>
          <w:ilvl w:val="0"/>
          <w:numId w:val="4"/>
        </w:numPr>
        <w:spacing w:after="160" w:line="259" w:lineRule="auto"/>
        <w:ind w:firstLineChars="0"/>
        <w:jc w:val="left"/>
      </w:pPr>
      <w:r>
        <w:t>重新覆盖已安装的旧版本</w:t>
      </w:r>
    </w:p>
    <w:p w14:paraId="4FE505B4" w14:textId="77777777" w:rsidR="00353C62" w:rsidRDefault="00353C62" w:rsidP="00353C62">
      <w:pPr>
        <w:pStyle w:val="a7"/>
        <w:widowControl/>
        <w:numPr>
          <w:ilvl w:val="0"/>
          <w:numId w:val="4"/>
        </w:numPr>
        <w:spacing w:after="160" w:line="259" w:lineRule="auto"/>
        <w:ind w:firstLineChars="0"/>
        <w:jc w:val="left"/>
      </w:pPr>
      <w:r>
        <w:t xml:space="preserve">自定义安装方式 本文使用自定义方式 </w:t>
      </w:r>
    </w:p>
    <w:p w14:paraId="2018B338" w14:textId="77777777" w:rsidR="00353C62" w:rsidRDefault="00353C62" w:rsidP="00353C62">
      <w:pPr>
        <w:pStyle w:val="a7"/>
        <w:ind w:left="48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24456CC4" wp14:editId="166A6469">
            <wp:extent cx="5395595" cy="332232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233D" w14:textId="77777777" w:rsidR="00353C62" w:rsidRDefault="00353C62" w:rsidP="00353C62"/>
    <w:p w14:paraId="1074C855" w14:textId="3DA39913" w:rsidR="00353C62" w:rsidRDefault="000D5CD5" w:rsidP="000D5CD5">
      <w:pPr>
        <w:pStyle w:val="4"/>
      </w:pPr>
      <w:r>
        <w:rPr>
          <w:rFonts w:hint="eastAsia"/>
        </w:rPr>
        <w:t>步骤2</w:t>
      </w:r>
      <w:r>
        <w:t xml:space="preserve">: </w:t>
      </w:r>
      <w:r w:rsidR="00353C62">
        <w:t>选择配置</w:t>
      </w:r>
    </w:p>
    <w:p w14:paraId="6B363161" w14:textId="77777777" w:rsidR="00353C62" w:rsidRDefault="00353C62" w:rsidP="00353C62"/>
    <w:p w14:paraId="1911418A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ython文档</w:t>
      </w:r>
    </w:p>
    <w:p w14:paraId="460C02CE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ip 安装模块的插件</w:t>
      </w:r>
    </w:p>
    <w:p w14:paraId="55D4711A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tcl/tk and IDLE</w:t>
      </w:r>
    </w:p>
    <w:p w14:paraId="5203CB3C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ython test syite Python 测试套件</w:t>
      </w:r>
    </w:p>
    <w:p w14:paraId="7698A000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从上一个版本升级</w:t>
      </w:r>
      <w:r>
        <w:rPr>
          <w:rStyle w:val="VerbatimChar"/>
        </w:rPr>
        <w:t>py</w:t>
      </w:r>
      <w:r>
        <w:t>启动器</w:t>
      </w:r>
    </w:p>
    <w:p w14:paraId="583F0CB8" w14:textId="16836ECA" w:rsidR="00353C62" w:rsidRDefault="000D5CD5" w:rsidP="000D5CD5">
      <w:pPr>
        <w:pStyle w:val="4"/>
      </w:pPr>
      <w:r>
        <w:rPr>
          <w:rFonts w:hint="eastAsia"/>
        </w:rPr>
        <w:t>步骤</w:t>
      </w:r>
      <w:r>
        <w:t xml:space="preserve">3: </w:t>
      </w:r>
      <w:r w:rsidR="00353C62">
        <w:t>推荐配置</w:t>
      </w:r>
    </w:p>
    <w:p w14:paraId="05D7DE44" w14:textId="77777777" w:rsidR="00353C62" w:rsidRPr="00143DBA" w:rsidRDefault="00353C62" w:rsidP="00353C62"/>
    <w:p w14:paraId="45768E00" w14:textId="1784B347" w:rsidR="00353C62" w:rsidRDefault="00D60EE9" w:rsidP="00353C62">
      <w:r>
        <w:rPr>
          <w:rFonts w:hint="eastAsia"/>
        </w:rPr>
        <w:t>选择</w:t>
      </w:r>
      <w:r w:rsidR="00353C62" w:rsidRPr="00994D33">
        <w:rPr>
          <w:rStyle w:val="VerbatimChar"/>
          <w:color w:val="00B050"/>
        </w:rPr>
        <w:t>2</w:t>
      </w:r>
      <w:r w:rsidR="00353C62">
        <w:rPr>
          <w:rStyle w:val="VerbatimChar"/>
          <w:color w:val="00B050"/>
        </w:rPr>
        <w:t xml:space="preserve"> </w:t>
      </w:r>
      <w:r w:rsidR="00353C62" w:rsidRPr="00994D33">
        <w:rPr>
          <w:color w:val="00B050"/>
        </w:rPr>
        <w:t xml:space="preserve"> pip</w:t>
      </w:r>
      <w:r w:rsidR="00353C62">
        <w:t xml:space="preserve"> 点击</w:t>
      </w:r>
      <w:r w:rsidR="00353C62" w:rsidRPr="00994D33">
        <w:rPr>
          <w:rStyle w:val="VerbatimChar"/>
          <w:color w:val="00B050"/>
        </w:rPr>
        <w:t>Next</w:t>
      </w:r>
      <w:r w:rsidR="00353C62">
        <w:t xml:space="preserve"> 进入下一步 </w:t>
      </w:r>
    </w:p>
    <w:p w14:paraId="703271C9" w14:textId="77777777" w:rsidR="00353C62" w:rsidRDefault="00353C62" w:rsidP="00353C62">
      <w:r>
        <w:rPr>
          <w:noProof/>
        </w:rPr>
        <w:lastRenderedPageBreak/>
        <w:drawing>
          <wp:inline distT="0" distB="0" distL="0" distR="0" wp14:anchorId="0A9AD562" wp14:editId="70F8BDC8">
            <wp:extent cx="5395595" cy="33223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4196A" w14:textId="77777777" w:rsidR="00353C62" w:rsidRDefault="00353C62" w:rsidP="00353C62"/>
    <w:p w14:paraId="018FD8D8" w14:textId="42144C56" w:rsidR="00353C62" w:rsidRDefault="000D5CD5" w:rsidP="000D5CD5">
      <w:pPr>
        <w:pStyle w:val="4"/>
      </w:pPr>
      <w:r>
        <w:rPr>
          <w:rFonts w:hint="eastAsia"/>
        </w:rPr>
        <w:t>步骤4</w:t>
      </w:r>
      <w:r>
        <w:t xml:space="preserve">: </w:t>
      </w:r>
      <w:r w:rsidR="00353C62">
        <w:t>高级选项</w:t>
      </w:r>
    </w:p>
    <w:p w14:paraId="067E8813" w14:textId="77777777" w:rsidR="00353C62" w:rsidRPr="00143DBA" w:rsidRDefault="00353C62" w:rsidP="00353C62"/>
    <w:p w14:paraId="3F36FDD2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为所有用户安装</w:t>
      </w:r>
    </w:p>
    <w:p w14:paraId="3BB43A1D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全局</w:t>
      </w:r>
      <w:r>
        <w:rPr>
          <w:rStyle w:val="VerbatimChar"/>
        </w:rPr>
        <w:t>py</w:t>
      </w:r>
      <w:r>
        <w:t>启动器</w:t>
      </w:r>
    </w:p>
    <w:p w14:paraId="0C263671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创建程序的快捷方式</w:t>
      </w:r>
    </w:p>
    <w:p w14:paraId="3103409A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添加</w:t>
      </w:r>
      <w:r>
        <w:rPr>
          <w:rStyle w:val="VerbatimChar"/>
        </w:rPr>
        <w:t>Python</w:t>
      </w:r>
      <w:r>
        <w:t>到</w:t>
      </w:r>
      <w:r>
        <w:rPr>
          <w:rStyle w:val="VerbatimChar"/>
        </w:rPr>
        <w:t>操作系统</w:t>
      </w:r>
      <w:r>
        <w:t>的</w:t>
      </w:r>
      <w:r>
        <w:rPr>
          <w:rStyle w:val="VerbatimChar"/>
        </w:rPr>
        <w:t>环境变量</w:t>
      </w:r>
      <w:r>
        <w:t>中</w:t>
      </w:r>
    </w:p>
    <w:p w14:paraId="64D22C95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预编译标准库</w:t>
      </w:r>
    </w:p>
    <w:p w14:paraId="6E054BC2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下载</w:t>
      </w:r>
      <w:r>
        <w:rPr>
          <w:rStyle w:val="VerbatimChar"/>
        </w:rPr>
        <w:t>debugging</w:t>
      </w:r>
      <w:r>
        <w:t xml:space="preserve"> 调试功能</w:t>
      </w:r>
    </w:p>
    <w:p w14:paraId="5C384670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下载</w:t>
      </w:r>
      <w:r>
        <w:rPr>
          <w:rStyle w:val="VerbatimChar"/>
        </w:rPr>
        <w:t>debugging</w:t>
      </w:r>
      <w:r>
        <w:t xml:space="preserve"> 二进制文件</w:t>
      </w:r>
    </w:p>
    <w:p w14:paraId="75F3255B" w14:textId="076E4498" w:rsidR="00353C62" w:rsidRDefault="000D5CD5" w:rsidP="000D5CD5">
      <w:pPr>
        <w:pStyle w:val="4"/>
      </w:pPr>
      <w:r>
        <w:rPr>
          <w:rFonts w:hint="eastAsia"/>
        </w:rPr>
        <w:lastRenderedPageBreak/>
        <w:t>步骤5</w:t>
      </w:r>
      <w:r>
        <w:t xml:space="preserve">: </w:t>
      </w:r>
      <w:r w:rsidR="00353C62">
        <w:t xml:space="preserve">安装路径 </w:t>
      </w:r>
    </w:p>
    <w:p w14:paraId="0BECF8C4" w14:textId="77777777" w:rsidR="00353C62" w:rsidRDefault="00353C62" w:rsidP="00353C62">
      <w:r>
        <w:rPr>
          <w:noProof/>
        </w:rPr>
        <w:drawing>
          <wp:inline distT="0" distB="0" distL="0" distR="0" wp14:anchorId="11958FCE" wp14:editId="31BA85EA">
            <wp:extent cx="5395595" cy="332232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02F7A" w14:textId="77777777" w:rsidR="00353C62" w:rsidRDefault="00353C62" w:rsidP="00353C62"/>
    <w:p w14:paraId="10FA1E9C" w14:textId="6A819084" w:rsidR="00353C62" w:rsidRDefault="000D5CD5" w:rsidP="000D5CD5">
      <w:pPr>
        <w:pStyle w:val="4"/>
      </w:pPr>
      <w:r>
        <w:rPr>
          <w:rFonts w:hint="eastAsia"/>
        </w:rPr>
        <w:t>步骤</w:t>
      </w:r>
      <w:r>
        <w:t xml:space="preserve">6: </w:t>
      </w:r>
      <w:r w:rsidR="00353C62" w:rsidRPr="008A2DFF">
        <w:t>推荐配置</w:t>
      </w:r>
    </w:p>
    <w:p w14:paraId="6674FE7E" w14:textId="77777777" w:rsidR="00353C62" w:rsidRPr="00143DBA" w:rsidRDefault="00353C62" w:rsidP="00353C62"/>
    <w:p w14:paraId="31540DFA" w14:textId="77777777" w:rsidR="00353C62" w:rsidRPr="008A2DFF" w:rsidRDefault="00353C62" w:rsidP="00353C62">
      <w:r>
        <w:rPr>
          <w:noProof/>
        </w:rPr>
        <w:drawing>
          <wp:inline distT="0" distB="0" distL="0" distR="0" wp14:anchorId="5BB01EB3" wp14:editId="0E9697D1">
            <wp:extent cx="5395595" cy="33223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9005F" w14:textId="0AC3449E" w:rsidR="00353C62" w:rsidRDefault="00353C62" w:rsidP="000D5CD5"/>
    <w:p w14:paraId="002C1ACC" w14:textId="386AE816" w:rsidR="000D5CD5" w:rsidRDefault="000D5CD5" w:rsidP="000D5CD5"/>
    <w:p w14:paraId="78566510" w14:textId="5A1D0326" w:rsidR="000D5CD5" w:rsidRPr="008A2DFF" w:rsidRDefault="000D5CD5" w:rsidP="000D5CD5">
      <w:pPr>
        <w:pStyle w:val="4"/>
      </w:pPr>
      <w:r>
        <w:rPr>
          <w:rFonts w:hint="eastAsia"/>
        </w:rPr>
        <w:lastRenderedPageBreak/>
        <w:t>步骤7</w:t>
      </w:r>
      <w:r>
        <w:t xml:space="preserve">: </w:t>
      </w:r>
      <w:r>
        <w:rPr>
          <w:rFonts w:hint="eastAsia"/>
        </w:rPr>
        <w:t>等待安装</w:t>
      </w:r>
    </w:p>
    <w:p w14:paraId="6E7FFA1A" w14:textId="77777777" w:rsidR="00353C62" w:rsidRDefault="00353C62" w:rsidP="000D5CD5">
      <w:pPr>
        <w:jc w:val="left"/>
      </w:pPr>
      <w:r w:rsidRPr="000D5CD5">
        <w:t>等待</w:t>
      </w:r>
      <w:r w:rsidRPr="000D5CD5">
        <w:rPr>
          <w:color w:val="00B050"/>
        </w:rPr>
        <w:t>安装</w:t>
      </w:r>
      <w:r w:rsidRPr="000D5CD5">
        <w:t xml:space="preserve">完成 </w:t>
      </w:r>
      <w:r>
        <w:rPr>
          <w:noProof/>
        </w:rPr>
        <w:drawing>
          <wp:inline distT="0" distB="0" distL="0" distR="0" wp14:anchorId="424AD7C9" wp14:editId="4C450FF6">
            <wp:extent cx="5395595" cy="33223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A9D20" w14:textId="77777777" w:rsidR="00353C62" w:rsidRDefault="00353C62" w:rsidP="00353C62"/>
    <w:p w14:paraId="4116A285" w14:textId="7385A447" w:rsidR="000D5CD5" w:rsidRDefault="000D5CD5" w:rsidP="000D5CD5">
      <w:pPr>
        <w:pStyle w:val="4"/>
      </w:pPr>
      <w:r>
        <w:rPr>
          <w:rFonts w:hint="eastAsia"/>
        </w:rPr>
        <w:t>步骤8</w:t>
      </w:r>
      <w:r>
        <w:t xml:space="preserve">: </w:t>
      </w:r>
      <w:r w:rsidR="00353C62">
        <w:t>可选项</w:t>
      </w:r>
    </w:p>
    <w:p w14:paraId="40940CFE" w14:textId="77777777" w:rsidR="000D5CD5" w:rsidRDefault="000D5CD5" w:rsidP="00353C62"/>
    <w:p w14:paraId="325AA65F" w14:textId="1C65A0BC" w:rsidR="00353C62" w:rsidRDefault="00353C62" w:rsidP="000D5CD5">
      <w:pPr>
        <w:jc w:val="left"/>
      </w:pPr>
      <w:r w:rsidRPr="000D5CD5">
        <w:t xml:space="preserve">禁用操作系统的260位单位长度限制(推荐) </w:t>
      </w:r>
      <w:r>
        <w:rPr>
          <w:noProof/>
        </w:rPr>
        <w:drawing>
          <wp:inline distT="0" distB="0" distL="0" distR="0" wp14:anchorId="10823752" wp14:editId="6E910E4B">
            <wp:extent cx="5395595" cy="33223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D6ADE" w14:textId="77777777" w:rsidR="00353C62" w:rsidRDefault="00353C62" w:rsidP="00353C62">
      <w:pPr>
        <w:pStyle w:val="3"/>
      </w:pPr>
      <w:r>
        <w:lastRenderedPageBreak/>
        <w:t>检查安装</w:t>
      </w:r>
    </w:p>
    <w:p w14:paraId="49E9B71E" w14:textId="77777777" w:rsidR="00353C62" w:rsidRPr="00143DBA" w:rsidRDefault="00353C62" w:rsidP="00353C62"/>
    <w:p w14:paraId="2622C607" w14:textId="77777777" w:rsidR="00353C62" w:rsidRPr="00994D33" w:rsidRDefault="00353C62" w:rsidP="00353C62">
      <w:pPr>
        <w:pStyle w:val="4"/>
      </w:pPr>
      <w:r>
        <w:rPr>
          <w:rFonts w:hint="eastAsia"/>
        </w:rPr>
        <w:t>检查Python指令集</w:t>
      </w:r>
    </w:p>
    <w:p w14:paraId="1F13C300" w14:textId="77777777" w:rsidR="00353C62" w:rsidRPr="00994D33" w:rsidRDefault="00353C62" w:rsidP="00353C62">
      <w:pPr>
        <w:rPr>
          <w:rStyle w:val="VerbatimChar"/>
          <w:color w:val="4472C4" w:themeColor="accent1"/>
          <w:sz w:val="24"/>
          <w:szCs w:val="24"/>
        </w:rPr>
      </w:pPr>
      <w:r>
        <w:t xml:space="preserve"> </w:t>
      </w:r>
      <w:r w:rsidRPr="00994D33">
        <w:rPr>
          <w:rStyle w:val="VerbatimChar"/>
          <w:color w:val="00B050"/>
        </w:rPr>
        <w:t>Windows</w:t>
      </w:r>
      <w:r>
        <w:t xml:space="preserve"> 使用快捷键</w:t>
      </w:r>
      <w:r w:rsidRPr="00994D33">
        <w:rPr>
          <w:color w:val="00B050"/>
        </w:rPr>
        <w:t xml:space="preserve"> </w:t>
      </w:r>
      <w:r w:rsidRPr="00994D33">
        <w:rPr>
          <w:rStyle w:val="VerbatimChar"/>
          <w:color w:val="00B050"/>
        </w:rPr>
        <w:t>Windows</w:t>
      </w:r>
      <w:r w:rsidRPr="00994D33">
        <w:rPr>
          <w:rStyle w:val="VerbatimChar"/>
          <w:color w:val="00B050"/>
        </w:rPr>
        <w:t>徽键</w:t>
      </w:r>
      <w:r>
        <w:rPr>
          <w:rStyle w:val="VerbatimChar"/>
        </w:rPr>
        <w:t>(</w:t>
      </w:r>
      <w:r>
        <w:rPr>
          <w:rStyle w:val="VerbatimChar"/>
        </w:rPr>
        <w:t>左下角田字键</w:t>
      </w:r>
      <w:r>
        <w:rPr>
          <w:rStyle w:val="VerbatimChar"/>
        </w:rPr>
        <w:t xml:space="preserve"> + </w:t>
      </w:r>
      <w:r w:rsidRPr="00994D33">
        <w:rPr>
          <w:rStyle w:val="VerbatimChar"/>
          <w:color w:val="00B050"/>
        </w:rPr>
        <w:t>R</w:t>
      </w:r>
      <w:r>
        <w:t xml:space="preserve"> 键入 </w:t>
      </w:r>
      <w:r w:rsidRPr="00994D33">
        <w:rPr>
          <w:rStyle w:val="VerbatimChar"/>
          <w:color w:val="00B050"/>
        </w:rPr>
        <w:t>cmd</w:t>
      </w:r>
      <w:r>
        <w:t xml:space="preserve"> 或者 </w:t>
      </w:r>
      <w:r w:rsidRPr="00994D33">
        <w:rPr>
          <w:rStyle w:val="VerbatimChar"/>
          <w:color w:val="00B050"/>
        </w:rPr>
        <w:t>PowerShell</w:t>
      </w:r>
    </w:p>
    <w:p w14:paraId="542CA347" w14:textId="77777777" w:rsidR="00353C62" w:rsidRPr="00994D33" w:rsidRDefault="00353C62" w:rsidP="00353C62">
      <w:pPr>
        <w:pStyle w:val="a7"/>
        <w:ind w:left="480" w:firstLineChars="0" w:firstLine="0"/>
        <w:rPr>
          <w:rStyle w:val="VerbatimChar"/>
          <w:color w:val="4472C4" w:themeColor="accent1"/>
          <w:sz w:val="24"/>
          <w:szCs w:val="24"/>
        </w:rPr>
      </w:pPr>
    </w:p>
    <w:p w14:paraId="4F80B12F" w14:textId="77777777" w:rsidR="00353C62" w:rsidRDefault="00353C62" w:rsidP="00353C62">
      <w:pPr>
        <w:pStyle w:val="ad"/>
      </w:pPr>
      <w:r>
        <w:rPr>
          <w:rFonts w:hint="eastAsia"/>
          <w:color w:val="4472C4" w:themeColor="accent1"/>
        </w:rPr>
        <w:t>Tip:</w:t>
      </w:r>
      <w:r>
        <w:rPr>
          <w:color w:val="4472C4" w:themeColor="accent1"/>
        </w:rPr>
        <w:t xml:space="preserve"> </w:t>
      </w:r>
      <w:r>
        <w:t>--version, -V 参数说明: 版本号</w:t>
      </w:r>
    </w:p>
    <w:p w14:paraId="171A427A" w14:textId="77777777" w:rsidR="00353C62" w:rsidRPr="008A2DFF" w:rsidRDefault="00353C62" w:rsidP="00353C62">
      <w:pPr>
        <w:rPr>
          <w:color w:val="4472C4" w:themeColor="accent1"/>
        </w:rPr>
      </w:pPr>
    </w:p>
    <w:p w14:paraId="6574F319" w14:textId="77777777" w:rsidR="00353C62" w:rsidRDefault="00353C62" w:rsidP="00353C62">
      <w:r>
        <w:t>在</w:t>
      </w:r>
      <w:r>
        <w:rPr>
          <w:rStyle w:val="VerbatimChar"/>
        </w:rPr>
        <w:t>终端</w:t>
      </w:r>
      <w:r>
        <w:t>键入以下指令, 会得到图中的输出</w:t>
      </w:r>
    </w:p>
    <w:p w14:paraId="529EE970" w14:textId="77777777" w:rsidR="00353C62" w:rsidRDefault="00353C62" w:rsidP="00353C62">
      <w:pPr>
        <w:pStyle w:val="SourceCodeLanguage"/>
      </w:pPr>
      <w:r>
        <w:t>shell</w:t>
      </w:r>
    </w:p>
    <w:p w14:paraId="356E41FC" w14:textId="77777777" w:rsidR="00353C62" w:rsidRDefault="00353C62" w:rsidP="00353C62">
      <w:pPr>
        <w:pStyle w:val="SourceCode"/>
      </w:pPr>
      <w:r>
        <w:t>python</w:t>
      </w:r>
    </w:p>
    <w:p w14:paraId="61E62148" w14:textId="77777777" w:rsidR="00353C62" w:rsidRDefault="00353C62" w:rsidP="00353C62">
      <w:pPr>
        <w:pStyle w:val="SourceCode"/>
      </w:pPr>
    </w:p>
    <w:p w14:paraId="5497C4F6" w14:textId="77777777" w:rsidR="00353C62" w:rsidRDefault="00353C62" w:rsidP="00353C62">
      <w:pPr>
        <w:pStyle w:val="SourceCode"/>
      </w:pPr>
      <w:r>
        <w:t>&gt;&gt;&gt; Python 3.9.7 (default, Sep 16 2021, 16:59:28) [MSC v.1916 64 bit (AMD64)] :: Anaconda, Inc. on win32</w:t>
      </w:r>
    </w:p>
    <w:p w14:paraId="5D6BEA3B" w14:textId="77777777" w:rsidR="00353C62" w:rsidRDefault="00353C62" w:rsidP="00353C62">
      <w:pPr>
        <w:pStyle w:val="SourceCode"/>
      </w:pPr>
    </w:p>
    <w:p w14:paraId="1005C39C" w14:textId="77777777" w:rsidR="00353C62" w:rsidRDefault="00353C62" w:rsidP="00353C62">
      <w:pPr>
        <w:pStyle w:val="SourceCode"/>
      </w:pPr>
      <w:r>
        <w:t>Warning:</w:t>
      </w:r>
    </w:p>
    <w:p w14:paraId="482DF9E9" w14:textId="77777777" w:rsidR="00353C62" w:rsidRDefault="00353C62" w:rsidP="00353C62">
      <w:pPr>
        <w:pStyle w:val="SourceCode"/>
      </w:pPr>
      <w:r>
        <w:t>This Python interpreter is in a conda environment, but the environment has</w:t>
      </w:r>
    </w:p>
    <w:p w14:paraId="26D92900" w14:textId="77777777" w:rsidR="00353C62" w:rsidRDefault="00353C62" w:rsidP="00353C62">
      <w:pPr>
        <w:pStyle w:val="SourceCode"/>
      </w:pPr>
      <w:r>
        <w:t>not been activated.  Libraries may fail to load.  To activate this environment</w:t>
      </w:r>
    </w:p>
    <w:p w14:paraId="7406B82B" w14:textId="77777777" w:rsidR="00353C62" w:rsidRDefault="00353C62" w:rsidP="00353C62">
      <w:pPr>
        <w:pStyle w:val="SourceCode"/>
      </w:pPr>
      <w:r>
        <w:t>please see https://conda.io/activation</w:t>
      </w:r>
    </w:p>
    <w:p w14:paraId="40D43B4A" w14:textId="77777777" w:rsidR="00353C62" w:rsidRDefault="00353C62" w:rsidP="00353C62">
      <w:pPr>
        <w:pStyle w:val="SourceCode"/>
      </w:pPr>
    </w:p>
    <w:p w14:paraId="28F34E7D" w14:textId="77777777" w:rsidR="00353C62" w:rsidRDefault="00353C62" w:rsidP="00353C62">
      <w:pPr>
        <w:pStyle w:val="SourceCode"/>
      </w:pPr>
      <w:r>
        <w:t>Type "help", "copyright", "credits" or "license" for more information.</w:t>
      </w:r>
    </w:p>
    <w:p w14:paraId="1916EBA0" w14:textId="77777777" w:rsidR="00353C62" w:rsidRDefault="00353C62" w:rsidP="00353C62"/>
    <w:p w14:paraId="1F5A2747" w14:textId="77777777" w:rsidR="00353C62" w:rsidRDefault="00353C62" w:rsidP="00353C62">
      <w:r>
        <w:rPr>
          <w:noProof/>
        </w:rPr>
        <w:lastRenderedPageBreak/>
        <w:drawing>
          <wp:inline distT="0" distB="0" distL="0" distR="0" wp14:anchorId="4DDE345A" wp14:editId="608B4A1E">
            <wp:extent cx="5395595" cy="318706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19393" w14:textId="77777777" w:rsidR="00353C62" w:rsidRDefault="00353C62" w:rsidP="00353C62"/>
    <w:p w14:paraId="31A764DD" w14:textId="77777777" w:rsidR="00353C62" w:rsidRPr="00994D33" w:rsidRDefault="00353C62" w:rsidP="00353C62">
      <w:pPr>
        <w:pStyle w:val="4"/>
      </w:pPr>
      <w:r>
        <w:rPr>
          <w:rFonts w:hint="eastAsia"/>
        </w:rPr>
        <w:t>检查Python版本</w:t>
      </w:r>
    </w:p>
    <w:p w14:paraId="7DD552CA" w14:textId="77777777" w:rsidR="00353C62" w:rsidRDefault="00353C62" w:rsidP="00353C62"/>
    <w:p w14:paraId="7BD60DC9" w14:textId="77777777" w:rsidR="00353C62" w:rsidRDefault="00353C62" w:rsidP="00353C62">
      <w:r>
        <w:t>在</w:t>
      </w:r>
      <w:r>
        <w:rPr>
          <w:rStyle w:val="VerbatimChar"/>
        </w:rPr>
        <w:t>终端</w:t>
      </w:r>
      <w:r>
        <w:t>键入以下指令, 会得到图中的输出</w:t>
      </w:r>
    </w:p>
    <w:p w14:paraId="5DDBC257" w14:textId="77777777" w:rsidR="00353C62" w:rsidRDefault="00353C62" w:rsidP="00353C62">
      <w:pPr>
        <w:pStyle w:val="SourceCodeLanguage"/>
      </w:pPr>
      <w:r>
        <w:t>shell</w:t>
      </w:r>
    </w:p>
    <w:p w14:paraId="52BB7A37" w14:textId="77777777" w:rsidR="00353C62" w:rsidRDefault="00353C62" w:rsidP="00353C62">
      <w:pPr>
        <w:pStyle w:val="SourceCode"/>
      </w:pPr>
      <w:r>
        <w:t xml:space="preserve"> python --version</w:t>
      </w:r>
    </w:p>
    <w:p w14:paraId="1C623821" w14:textId="78079666" w:rsidR="005F6E3C" w:rsidRDefault="00353C62" w:rsidP="005F6E3C">
      <w:r>
        <w:rPr>
          <w:noProof/>
        </w:rPr>
        <w:drawing>
          <wp:inline distT="0" distB="0" distL="0" distR="0" wp14:anchorId="5AA7508A" wp14:editId="5FC9B0B2">
            <wp:extent cx="5395595" cy="318706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anaconda"/>
      <w:bookmarkEnd w:id="1"/>
    </w:p>
    <w:p w14:paraId="78729775" w14:textId="77777777" w:rsidR="00E1308B" w:rsidRPr="00E1308B" w:rsidRDefault="00E1308B" w:rsidP="00E1308B"/>
    <w:p w14:paraId="095727BF" w14:textId="4ED8A396" w:rsidR="005F6E3C" w:rsidRDefault="005F6E3C" w:rsidP="005F6E3C">
      <w:pPr>
        <w:pStyle w:val="2"/>
      </w:pPr>
      <w:r>
        <w:t>Anaconda</w:t>
      </w:r>
    </w:p>
    <w:p w14:paraId="5C5A1D45" w14:textId="0821B710" w:rsidR="00137E73" w:rsidRDefault="00137E73" w:rsidP="00137E73">
      <w:pPr>
        <w:pStyle w:val="3"/>
      </w:pPr>
      <w:r>
        <w:rPr>
          <w:rFonts w:hint="eastAsia"/>
        </w:rPr>
        <w:t>安装</w:t>
      </w:r>
    </w:p>
    <w:p w14:paraId="66808F43" w14:textId="5B493BB8" w:rsidR="003C0463" w:rsidRDefault="003C0463" w:rsidP="003C0463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安装界面</w:t>
      </w:r>
    </w:p>
    <w:p w14:paraId="2ABF0E96" w14:textId="168424B2" w:rsidR="00137E73" w:rsidRPr="00352667" w:rsidRDefault="00137E73" w:rsidP="00137E73">
      <w:r>
        <w:rPr>
          <w:rFonts w:hint="eastAsia"/>
        </w:rPr>
        <w:t xml:space="preserve">直接 </w:t>
      </w:r>
      <w:r w:rsidRPr="00352667">
        <w:rPr>
          <w:rFonts w:hint="eastAsia"/>
          <w:color w:val="00B050"/>
        </w:rPr>
        <w:t>Next</w:t>
      </w:r>
    </w:p>
    <w:p w14:paraId="7E9F647C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0F9EF385" wp14:editId="5FF0E040">
            <wp:extent cx="4747671" cy="369602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DAA3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57768724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02776911" w14:textId="77777777" w:rsidR="003C0463" w:rsidRDefault="003C0463" w:rsidP="003C0463">
      <w:pPr>
        <w:pStyle w:val="4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>协议相关</w:t>
      </w:r>
    </w:p>
    <w:p w14:paraId="23C5DB88" w14:textId="77777777" w:rsidR="003C0463" w:rsidRDefault="003C046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92B4771" w14:textId="3A066E65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rFonts w:hint="eastAsia"/>
          <w:b/>
          <w:bCs/>
        </w:rPr>
        <w:t>阅读之后</w:t>
      </w:r>
      <w:r>
        <w:rPr>
          <w:b/>
          <w:bCs/>
        </w:rPr>
        <w:t>,</w:t>
      </w:r>
      <w:r>
        <w:rPr>
          <w:rFonts w:hint="eastAsia"/>
          <w:b/>
          <w:bCs/>
        </w:rPr>
        <w:t xml:space="preserve">选择 </w:t>
      </w:r>
      <w:r w:rsidRPr="00352667">
        <w:rPr>
          <w:rFonts w:hint="eastAsia"/>
          <w:b/>
          <w:bCs/>
          <w:color w:val="00B050"/>
        </w:rPr>
        <w:t>Next</w:t>
      </w:r>
    </w:p>
    <w:p w14:paraId="0C60B250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D7D429" wp14:editId="10F30BBA">
            <wp:extent cx="4747671" cy="36960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6F11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09A2CE5F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45D3DB44" w14:textId="39D3BA76" w:rsidR="00137E73" w:rsidRDefault="003C0463" w:rsidP="003C0463">
      <w:pPr>
        <w:pStyle w:val="4"/>
      </w:pPr>
      <w:r>
        <w:rPr>
          <w:rFonts w:hint="eastAsia"/>
        </w:rPr>
        <w:t>步骤3</w:t>
      </w:r>
      <w:r>
        <w:t xml:space="preserve">: </w:t>
      </w:r>
      <w:r w:rsidR="00137E73">
        <w:rPr>
          <w:rFonts w:hint="eastAsia"/>
        </w:rPr>
        <w:t>PC有多个账号情况</w:t>
      </w:r>
    </w:p>
    <w:p w14:paraId="6B8FA7DA" w14:textId="77777777" w:rsidR="00137E73" w:rsidRDefault="00137E73" w:rsidP="00137E73">
      <w:pPr>
        <w:pStyle w:val="a7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有很多用户使用情况下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建议</w:t>
      </w:r>
      <w:r w:rsidRPr="00352667">
        <w:rPr>
          <w:rFonts w:hint="eastAsia"/>
          <w:b/>
          <w:bCs/>
        </w:rPr>
        <w:t>选择第一个</w:t>
      </w:r>
      <w:r>
        <w:rPr>
          <w:rFonts w:hint="eastAsia"/>
          <w:b/>
          <w:bCs/>
        </w:rPr>
        <w:t>选项</w:t>
      </w:r>
    </w:p>
    <w:p w14:paraId="01274279" w14:textId="77777777" w:rsidR="00137E73" w:rsidRPr="00352667" w:rsidRDefault="00137E73" w:rsidP="00137E73">
      <w:pPr>
        <w:pStyle w:val="a7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自己用的情况下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建议选择第二个选项</w:t>
      </w:r>
    </w:p>
    <w:p w14:paraId="5A2DBB33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715A873" wp14:editId="74EC215C">
            <wp:extent cx="4747671" cy="369602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389EB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93D3C7D" w14:textId="717D273F" w:rsidR="00376DA9" w:rsidRDefault="00376DA9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27EF9D3" w14:textId="56CE128D" w:rsidR="00376DA9" w:rsidRDefault="00376DA9" w:rsidP="007E51E1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安装选项</w:t>
      </w:r>
    </w:p>
    <w:p w14:paraId="3AAAA25C" w14:textId="664C2E2E" w:rsidR="00376DA9" w:rsidRDefault="00376DA9" w:rsidP="00376DA9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第一个选项:</w:t>
      </w:r>
      <w:r>
        <w:t xml:space="preserve"> </w:t>
      </w:r>
      <w:r>
        <w:rPr>
          <w:rFonts w:hint="eastAsia"/>
        </w:rPr>
        <w:t>添加到</w:t>
      </w:r>
      <w:hyperlink r:id="rId52" w:anchor=":~:text=%E7%8E%AF%E5%A2%83%E5%8F%98%E9%87%8F%EF%BC%88environment%20variables%EF%BC%89%E4%B8%80%E8%88%AC%E6%98%AF%E6%8C%87%E5%9C%A8%20%E6%93%8D%E4%BD%9C%E7%B3%BB%E7%BB%9F%20%E4%B8%AD%E7%94%A8%E6%9D%A5%E6%8C%87%E5%AE%9A%E6%93%8D%E4%BD%9C%E7%B3%BB%E7%BB%9F%E8%BF%90%E8%A1%8C%E7%8E%AF%E5%A2%83%E7%9A%84%E4%B8%80%E4%BA%9B%E5%8F%82%E6%95%B0%EF%BC%8C%E5%A6%82%EF%BC%9A%20%E4%B8%B4%E6%97%B6%E6%96%87%E4%BB%B6%E5%A4%B9%20%E4%BD%8D%E7%BD%AE%E5%92%8C%20%E7%B3%BB%E7%BB%9F%E6%96%87%E4%BB%B6%E5%A4%B9%20%E4%BD%8D%E7%BD%AE%E7%AD%89%E3%80%82.,%E7%A8%8B%E5%BA%8F%20%E8%80%8C%E6%B2%A1%E6%9C%89%E5%91%8A%E8%AF%89%E5%AE%83%E7%A8%8B%E5%BA%8F%E6%89%80%E5%9C%A8%E7%9A%84%E5%AE%8C%E6%95%B4%E8%B7%AF%E5%BE%84%E6%97%B6%EF%BC%8C%E7%B3%BB%E7%BB%9F%E9%99%A4%E4%BA%86%E5%9C%A8%20%E5%BD%93%E5%89%8D%E7%9B%AE%E5%BD%95%20%E4%B8%8B%E9%9D%A2%E5%AF%BB%E6%89%BE%E6%AD%A4%E7%A8%8B%E5%BA%8F%E5%A4%96%EF%BC%8C%E8%BF%98%E5%BA%94%E5%88%B0path%E4%B8%AD%E6%8C%87%E5%AE%9A%E7%9A%84%E8%B7%AF%E5%BE%84%E5%8E%BB%E6%89%BE%E3%80%82.%20%E7%94%A8%E6%88%B7%E9%80%9A%E8%BF%87%E8%AE%BE%E7%BD%AE%E7%8E%AF%E5%A2%83%20%E5%8F%98%E9%87%8F%20%EF%BC%8C%E6%9D%A5%E6%9B%B4%E5%A5%BD%E7%9A%84%E8%BF%90%E8%A1%8C%E8%BF%9B%E7%A8%8B%E3%80%82.%20%E4%B8%AD%E6%96%87%E5%90%8D." w:history="1">
        <w:r w:rsidRPr="00376DA9">
          <w:rPr>
            <w:rStyle w:val="a9"/>
          </w:rPr>
          <w:t>Path</w:t>
        </w:r>
      </w:hyperlink>
      <w:r>
        <w:rPr>
          <w:rFonts w:hint="eastAsia"/>
        </w:rPr>
        <w:t>环境变量中,</w:t>
      </w:r>
      <w:r w:rsidR="008F0012">
        <w:rPr>
          <w:rFonts w:hint="eastAsia"/>
        </w:rPr>
        <w:t>不勾选的情况下可以</w:t>
      </w:r>
      <w:hyperlink w:anchor="_(可选)配置环境变量" w:history="1">
        <w:r w:rsidR="008F0012" w:rsidRPr="000D263E">
          <w:rPr>
            <w:rStyle w:val="a9"/>
          </w:rPr>
          <w:t>手动添加环境变量</w:t>
        </w:r>
      </w:hyperlink>
    </w:p>
    <w:p w14:paraId="69579259" w14:textId="1FFACC1C" w:rsidR="00376DA9" w:rsidRDefault="00376DA9" w:rsidP="0048517C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第二个选项:</w:t>
      </w:r>
      <w:r>
        <w:t xml:space="preserve"> </w:t>
      </w:r>
      <w:r>
        <w:rPr>
          <w:rFonts w:hint="eastAsia"/>
        </w:rPr>
        <w:t>将</w:t>
      </w:r>
      <w:r w:rsidRPr="00376DA9">
        <w:rPr>
          <w:rFonts w:hint="eastAsia"/>
          <w:color w:val="00B050"/>
        </w:rPr>
        <w:t>Anaconda</w:t>
      </w:r>
      <w:r w:rsidRPr="00376DA9">
        <w:rPr>
          <w:rFonts w:hint="eastAsia"/>
        </w:rPr>
        <w:t>注册</w:t>
      </w:r>
      <w:r>
        <w:rPr>
          <w:rFonts w:hint="eastAsia"/>
        </w:rPr>
        <w:t>为系统的</w:t>
      </w:r>
      <w:r w:rsidRPr="00376DA9">
        <w:rPr>
          <w:rFonts w:hint="eastAsia"/>
          <w:color w:val="00B050"/>
        </w:rPr>
        <w:t>Python</w:t>
      </w:r>
      <w:r w:rsidRPr="00376DA9">
        <w:rPr>
          <w:color w:val="00B050"/>
        </w:rPr>
        <w:t xml:space="preserve"> 3.9</w:t>
      </w:r>
      <w:r w:rsidRPr="00376DA9">
        <w:t>,</w:t>
      </w:r>
      <w:r w:rsidR="0048517C">
        <w:t xml:space="preserve"> </w:t>
      </w:r>
      <w:r w:rsidR="0048517C">
        <w:rPr>
          <w:rFonts w:hint="eastAsia"/>
        </w:rPr>
        <w:t>不建议勾选</w:t>
      </w:r>
      <w:r w:rsidR="0048517C">
        <w:rPr>
          <w:noProof/>
        </w:rPr>
        <w:lastRenderedPageBreak/>
        <w:drawing>
          <wp:inline distT="0" distB="0" distL="0" distR="0" wp14:anchorId="439B5E7B" wp14:editId="3A845A71">
            <wp:extent cx="4752381" cy="3695238"/>
            <wp:effectExtent l="0" t="0" r="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3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E1D50" w14:textId="6CE77002" w:rsidR="00376DA9" w:rsidRDefault="00376DA9" w:rsidP="00376DA9"/>
    <w:p w14:paraId="05C0F6F0" w14:textId="77777777" w:rsidR="00376DA9" w:rsidRPr="00376DA9" w:rsidRDefault="00376DA9" w:rsidP="00376DA9"/>
    <w:p w14:paraId="54E48E55" w14:textId="4308C91C" w:rsidR="00376DA9" w:rsidRDefault="00376DA9" w:rsidP="00376DA9">
      <w:pPr>
        <w:pStyle w:val="4"/>
      </w:pPr>
      <w:r>
        <w:rPr>
          <w:rFonts w:hint="eastAsia"/>
        </w:rPr>
        <w:t>步骤</w:t>
      </w:r>
      <w:r>
        <w:t xml:space="preserve">5: </w:t>
      </w:r>
      <w:r>
        <w:rPr>
          <w:rFonts w:hint="eastAsia"/>
        </w:rPr>
        <w:t>等待安装完成</w:t>
      </w:r>
    </w:p>
    <w:p w14:paraId="43181FEC" w14:textId="77777777" w:rsidR="00376DA9" w:rsidRPr="00376DA9" w:rsidRDefault="00376DA9" w:rsidP="00376DA9"/>
    <w:p w14:paraId="04EFC705" w14:textId="0F8D7807" w:rsidR="00376DA9" w:rsidRDefault="00376DA9" w:rsidP="00376DA9">
      <w:pPr>
        <w:rPr>
          <w:color w:val="00B050"/>
        </w:rPr>
      </w:pPr>
      <w:r>
        <w:rPr>
          <w:rFonts w:hint="eastAsia"/>
        </w:rPr>
        <w:t xml:space="preserve">等待安装完成之后,选择 </w:t>
      </w:r>
      <w:r w:rsidRPr="00376DA9">
        <w:rPr>
          <w:rFonts w:hint="eastAsia"/>
          <w:color w:val="00B050"/>
        </w:rPr>
        <w:t>Next</w:t>
      </w:r>
    </w:p>
    <w:p w14:paraId="41426F79" w14:textId="25C9A115" w:rsidR="00376DA9" w:rsidRPr="00376DA9" w:rsidRDefault="00376DA9" w:rsidP="00376DA9">
      <w:r>
        <w:rPr>
          <w:noProof/>
        </w:rPr>
        <w:lastRenderedPageBreak/>
        <w:drawing>
          <wp:inline distT="0" distB="0" distL="0" distR="0" wp14:anchorId="43355DBF" wp14:editId="715A4E49">
            <wp:extent cx="4747671" cy="369602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9363D" w14:textId="73338DDB" w:rsidR="00137E73" w:rsidRDefault="003C0463" w:rsidP="003C0463">
      <w:pPr>
        <w:pStyle w:val="4"/>
      </w:pPr>
      <w:r>
        <w:rPr>
          <w:rFonts w:hint="eastAsia"/>
        </w:rPr>
        <w:t>步骤</w:t>
      </w:r>
      <w:r w:rsidR="00376DA9">
        <w:t>6</w:t>
      </w:r>
      <w:r>
        <w:t xml:space="preserve">: </w:t>
      </w:r>
      <w:r w:rsidR="00137E73">
        <w:rPr>
          <w:rFonts w:hint="eastAsia"/>
        </w:rPr>
        <w:t>集成介绍</w:t>
      </w:r>
    </w:p>
    <w:p w14:paraId="052426DF" w14:textId="56F3DF13" w:rsidR="003C0463" w:rsidRPr="003C0463" w:rsidRDefault="003C0463" w:rsidP="003C0463">
      <w:pPr>
        <w:jc w:val="left"/>
        <w:rPr>
          <w:b/>
          <w:bCs/>
        </w:rPr>
      </w:pPr>
    </w:p>
    <w:p w14:paraId="458C9BF6" w14:textId="11FB41AB" w:rsidR="003C0463" w:rsidRPr="003C0463" w:rsidRDefault="003C0463" w:rsidP="003C0463">
      <w:pPr>
        <w:jc w:val="left"/>
        <w:rPr>
          <w:b/>
          <w:bCs/>
        </w:rPr>
      </w:pPr>
      <w:r w:rsidRPr="003C0463">
        <w:rPr>
          <w:rFonts w:hint="eastAsia"/>
          <w:b/>
          <w:bCs/>
        </w:rPr>
        <w:t xml:space="preserve">点击 </w:t>
      </w:r>
      <w:r w:rsidRPr="003C0463">
        <w:rPr>
          <w:rFonts w:hint="eastAsia"/>
          <w:b/>
          <w:bCs/>
          <w:color w:val="00B050"/>
        </w:rPr>
        <w:t>Next</w:t>
      </w:r>
    </w:p>
    <w:p w14:paraId="64C1CBBA" w14:textId="77777777" w:rsidR="003C0463" w:rsidRPr="003C0463" w:rsidRDefault="003C0463" w:rsidP="003C0463">
      <w:pPr>
        <w:jc w:val="left"/>
        <w:rPr>
          <w:b/>
          <w:bCs/>
        </w:rPr>
      </w:pPr>
    </w:p>
    <w:p w14:paraId="260274F7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1C8C19B" wp14:editId="2DB82277">
            <wp:extent cx="5274310" cy="4106545"/>
            <wp:effectExtent l="0" t="0" r="2540" b="825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DE10D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11BF87D7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BCB0DF5" w14:textId="4BE0995F" w:rsidR="00137E73" w:rsidRDefault="007E51E1" w:rsidP="007E51E1">
      <w:pPr>
        <w:pStyle w:val="4"/>
      </w:pPr>
      <w:r>
        <w:rPr>
          <w:rFonts w:hint="eastAsia"/>
        </w:rPr>
        <w:t>步骤7</w:t>
      </w:r>
      <w:r>
        <w:t xml:space="preserve">: </w:t>
      </w:r>
      <w:r>
        <w:rPr>
          <w:rFonts w:hint="eastAsia"/>
        </w:rPr>
        <w:t>教程</w:t>
      </w:r>
    </w:p>
    <w:p w14:paraId="0268B3AC" w14:textId="28EFA7A7" w:rsidR="007E51E1" w:rsidRDefault="007E51E1" w:rsidP="007E51E1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第一个选项:</w:t>
      </w:r>
      <w:r>
        <w:t xml:space="preserve"> </w:t>
      </w:r>
      <w:r>
        <w:rPr>
          <w:rFonts w:hint="eastAsia"/>
        </w:rPr>
        <w:t>阅读</w:t>
      </w:r>
      <w:r w:rsidRPr="007E51E1">
        <w:rPr>
          <w:rFonts w:hint="eastAsia"/>
          <w:color w:val="00B050"/>
        </w:rPr>
        <w:t>Anaconda</w:t>
      </w:r>
      <w:r w:rsidRPr="007E51E1">
        <w:rPr>
          <w:color w:val="00B050"/>
        </w:rPr>
        <w:t xml:space="preserve"> </w:t>
      </w:r>
      <w:r>
        <w:rPr>
          <w:rFonts w:hint="eastAsia"/>
        </w:rPr>
        <w:t>个人版教程</w:t>
      </w:r>
    </w:p>
    <w:p w14:paraId="0CFF7CD3" w14:textId="1F73A7E4" w:rsidR="007E51E1" w:rsidRPr="007E51E1" w:rsidRDefault="007E51E1" w:rsidP="007E51E1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第二个选项:</w:t>
      </w:r>
      <w:r>
        <w:t xml:space="preserve"> </w:t>
      </w:r>
      <w:r>
        <w:rPr>
          <w:rFonts w:hint="eastAsia"/>
        </w:rPr>
        <w:t>开始</w:t>
      </w:r>
      <w:r w:rsidRPr="007E51E1">
        <w:rPr>
          <w:rFonts w:hint="eastAsia"/>
          <w:color w:val="00B050"/>
        </w:rPr>
        <w:t>Python</w:t>
      </w:r>
      <w:r>
        <w:rPr>
          <w:rFonts w:hint="eastAsia"/>
        </w:rPr>
        <w:t>教程</w:t>
      </w:r>
    </w:p>
    <w:p w14:paraId="622B88C1" w14:textId="3B2A3D2A" w:rsidR="007E51E1" w:rsidRDefault="007E51E1" w:rsidP="00137E73">
      <w:pPr>
        <w:pStyle w:val="a7"/>
        <w:ind w:left="420" w:firstLineChars="0" w:firstLine="0"/>
        <w:jc w:val="left"/>
        <w:rPr>
          <w:b/>
          <w:bCs/>
        </w:rPr>
      </w:pPr>
    </w:p>
    <w:p w14:paraId="5E795810" w14:textId="22E3D1F8" w:rsidR="007E51E1" w:rsidRDefault="007E51E1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8FAE326" wp14:editId="6BE8EA4A">
            <wp:extent cx="4747671" cy="36960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35B74" w14:textId="5238EDC6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283836E7" w14:textId="77777777" w:rsidR="00137E73" w:rsidRPr="00DF73C2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2C7C37BF" w14:textId="77E8DC53" w:rsidR="008F0012" w:rsidRDefault="00994B0F" w:rsidP="008F0012">
      <w:pPr>
        <w:pStyle w:val="3"/>
      </w:pPr>
      <w:bookmarkStart w:id="2" w:name="_(可选)配置环境变量"/>
      <w:bookmarkEnd w:id="2"/>
      <w:r>
        <w:rPr>
          <w:rFonts w:hint="eastAsia"/>
        </w:rPr>
        <w:t>(可选</w:t>
      </w:r>
      <w:r>
        <w:t>)</w:t>
      </w:r>
      <w:r w:rsidR="008F0012">
        <w:rPr>
          <w:rFonts w:hint="eastAsia"/>
        </w:rPr>
        <w:t>配置</w:t>
      </w:r>
      <w:r w:rsidR="008F0012" w:rsidRPr="00002512">
        <w:rPr>
          <w:rFonts w:hint="eastAsia"/>
        </w:rPr>
        <w:t>环境变量</w:t>
      </w:r>
    </w:p>
    <w:p w14:paraId="69C67718" w14:textId="324CE701" w:rsidR="008F0012" w:rsidRPr="008F0012" w:rsidRDefault="00994B0F" w:rsidP="008F0012">
      <w:r>
        <w:rPr>
          <w:rFonts w:hint="eastAsia"/>
        </w:rPr>
        <w:t>如果是安装的时候选择</w:t>
      </w:r>
      <w:r w:rsidR="000D6A94">
        <w:rPr>
          <w:rFonts w:hint="eastAsia"/>
        </w:rPr>
        <w:t>自动安装环境变量,则跳过此步骤,</w:t>
      </w:r>
      <w:r w:rsidR="00E04CD5">
        <w:rPr>
          <w:rFonts w:hint="eastAsia"/>
        </w:rPr>
        <w:t>或者环境变量出问题时可以</w:t>
      </w:r>
      <w:r w:rsidR="00A50A61">
        <w:rPr>
          <w:rFonts w:hint="eastAsia"/>
        </w:rPr>
        <w:t>进行此步骤的操作:</w:t>
      </w:r>
    </w:p>
    <w:p w14:paraId="3473713B" w14:textId="77777777" w:rsidR="008F0012" w:rsidRDefault="008F0012" w:rsidP="008F0012"/>
    <w:p w14:paraId="4BCBABEA" w14:textId="77777777" w:rsidR="008F0012" w:rsidRDefault="008F0012" w:rsidP="008F0012">
      <w:r>
        <w:rPr>
          <w:rFonts w:hint="eastAsia"/>
        </w:rPr>
        <w:t>将c</w:t>
      </w:r>
      <w:r>
        <w:t>onda</w:t>
      </w:r>
      <w:r>
        <w:rPr>
          <w:rFonts w:hint="eastAsia"/>
        </w:rPr>
        <w:t>的安装路径配置到系统的环境变量Path中,</w:t>
      </w:r>
      <w:r>
        <w:t xml:space="preserve"> </w:t>
      </w:r>
      <w:r>
        <w:rPr>
          <w:rFonts w:hint="eastAsia"/>
        </w:rPr>
        <w:t>将</w:t>
      </w:r>
      <w:r>
        <w:rPr>
          <w:rFonts w:ascii="Arial" w:hAnsi="Arial" w:cs="Arial"/>
          <w:color w:val="555666"/>
          <w:shd w:val="clear" w:color="auto" w:fill="EEF0F4"/>
        </w:rPr>
        <w:t xml:space="preserve">E:\anaconda </w:t>
      </w:r>
      <w:r w:rsidRPr="0017583E">
        <w:rPr>
          <w:rFonts w:ascii="Arial" w:hAnsi="Arial" w:cs="Arial" w:hint="eastAsia"/>
          <w:color w:val="00B050"/>
          <w:shd w:val="clear" w:color="auto" w:fill="EEF0F4"/>
        </w:rPr>
        <w:t>替换成你的</w:t>
      </w:r>
      <w:r>
        <w:rPr>
          <w:rFonts w:ascii="Arial" w:hAnsi="Arial" w:cs="Arial" w:hint="eastAsia"/>
          <w:color w:val="555666"/>
          <w:shd w:val="clear" w:color="auto" w:fill="EEF0F4"/>
        </w:rPr>
        <w:t>conda</w:t>
      </w:r>
      <w:r>
        <w:rPr>
          <w:rFonts w:ascii="Arial" w:hAnsi="Arial" w:cs="Arial" w:hint="eastAsia"/>
          <w:color w:val="555666"/>
          <w:shd w:val="clear" w:color="auto" w:fill="EEF0F4"/>
        </w:rPr>
        <w:t>安装的路径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012" w14:paraId="0F1D48A0" w14:textId="77777777" w:rsidTr="00FA5CC5">
        <w:tc>
          <w:tcPr>
            <w:tcW w:w="8296" w:type="dxa"/>
          </w:tcPr>
          <w:p w14:paraId="5F8F14C9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</w:t>
            </w:r>
          </w:p>
        </w:tc>
      </w:tr>
      <w:tr w:rsidR="008F0012" w14:paraId="1F0AB272" w14:textId="77777777" w:rsidTr="00FA5CC5">
        <w:tc>
          <w:tcPr>
            <w:tcW w:w="8296" w:type="dxa"/>
          </w:tcPr>
          <w:p w14:paraId="7177E149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Scripts</w:t>
            </w:r>
          </w:p>
        </w:tc>
      </w:tr>
      <w:tr w:rsidR="008F0012" w14:paraId="74D956FA" w14:textId="77777777" w:rsidTr="00FA5CC5">
        <w:tc>
          <w:tcPr>
            <w:tcW w:w="8296" w:type="dxa"/>
          </w:tcPr>
          <w:p w14:paraId="786C7BE1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Library\bin</w:t>
            </w:r>
          </w:p>
        </w:tc>
      </w:tr>
      <w:tr w:rsidR="008F0012" w14:paraId="57C4F233" w14:textId="77777777" w:rsidTr="00FA5CC5">
        <w:tc>
          <w:tcPr>
            <w:tcW w:w="8296" w:type="dxa"/>
          </w:tcPr>
          <w:p w14:paraId="50EAB8EB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Library\mingw-w64</w:t>
            </w:r>
          </w:p>
        </w:tc>
      </w:tr>
    </w:tbl>
    <w:p w14:paraId="5DE82926" w14:textId="23971F20" w:rsidR="008F0012" w:rsidRDefault="008F0012" w:rsidP="008F0012"/>
    <w:p w14:paraId="7659A24B" w14:textId="47E8A812" w:rsidR="00A857A2" w:rsidRDefault="00A857A2" w:rsidP="008F0012">
      <w:r>
        <w:rPr>
          <w:noProof/>
        </w:rPr>
        <w:lastRenderedPageBreak/>
        <w:drawing>
          <wp:inline distT="0" distB="0" distL="0" distR="0" wp14:anchorId="4384A35D" wp14:editId="06EF749D">
            <wp:extent cx="5274310" cy="3095625"/>
            <wp:effectExtent l="0" t="0" r="254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4416" w14:textId="77777777" w:rsidR="008F0012" w:rsidRDefault="008F0012" w:rsidP="008F0012"/>
    <w:p w14:paraId="5AE2F116" w14:textId="77777777" w:rsidR="008F0012" w:rsidRDefault="008F0012" w:rsidP="008F0012">
      <w:pPr>
        <w:pStyle w:val="3"/>
      </w:pPr>
      <w:r>
        <w:rPr>
          <w:rFonts w:hint="eastAsia"/>
        </w:rPr>
        <w:t>检查安装</w:t>
      </w:r>
    </w:p>
    <w:p w14:paraId="5FC0E574" w14:textId="77777777" w:rsidR="003C0463" w:rsidRDefault="003C0463" w:rsidP="003C0463"/>
    <w:p w14:paraId="062F8077" w14:textId="77777777" w:rsidR="003C0463" w:rsidRPr="009658AF" w:rsidRDefault="003C0463" w:rsidP="003C0463">
      <w:pPr>
        <w:pStyle w:val="4"/>
      </w:pPr>
      <w:r>
        <w:t>检查</w:t>
      </w:r>
      <w:r w:rsidRPr="003C0463">
        <w:rPr>
          <w:rStyle w:val="VerbatimChar"/>
          <w:color w:val="00B050"/>
        </w:rPr>
        <w:t>anaconda</w:t>
      </w:r>
      <w:r w:rsidRPr="009658AF">
        <w:rPr>
          <w:rStyle w:val="VerbatimChar"/>
          <w:rFonts w:hint="eastAsia"/>
        </w:rPr>
        <w:t>版本</w:t>
      </w:r>
    </w:p>
    <w:p w14:paraId="6760093B" w14:textId="77777777" w:rsidR="003C0463" w:rsidRPr="00306790" w:rsidRDefault="003C0463" w:rsidP="003C0463"/>
    <w:p w14:paraId="6B2D25E1" w14:textId="77777777" w:rsidR="00926F6F" w:rsidRDefault="00926F6F" w:rsidP="00926F6F">
      <w:pPr>
        <w:pStyle w:val="5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进入终端</w:t>
      </w:r>
    </w:p>
    <w:p w14:paraId="6A4EF885" w14:textId="3DBBDD7F" w:rsidR="003C0463" w:rsidRDefault="003C0463" w:rsidP="003C0463">
      <w:r>
        <w:t>检查</w:t>
      </w:r>
      <w:r w:rsidRPr="00306790">
        <w:rPr>
          <w:rStyle w:val="VerbatimChar"/>
          <w:color w:val="00B050"/>
        </w:rPr>
        <w:t>anaconda</w:t>
      </w:r>
      <w:r>
        <w:t xml:space="preserve">是否安装完成: </w:t>
      </w:r>
      <w:r w:rsidRPr="00306790">
        <w:rPr>
          <w:rStyle w:val="VerbatimChar"/>
          <w:color w:val="00B050"/>
        </w:rPr>
        <w:t>Windows</w:t>
      </w:r>
      <w:r>
        <w:t xml:space="preserve"> 使用快捷键 </w:t>
      </w:r>
      <w:r w:rsidRPr="00306790">
        <w:rPr>
          <w:rStyle w:val="VerbatimChar"/>
          <w:color w:val="00B050"/>
        </w:rPr>
        <w:t>Windows</w:t>
      </w:r>
      <w:r w:rsidRPr="00306790">
        <w:rPr>
          <w:rStyle w:val="VerbatimChar"/>
          <w:color w:val="00B050"/>
        </w:rPr>
        <w:t>徽键</w:t>
      </w:r>
      <w:r>
        <w:rPr>
          <w:rStyle w:val="VerbatimChar"/>
        </w:rPr>
        <w:t>(</w:t>
      </w:r>
      <w:r>
        <w:rPr>
          <w:rStyle w:val="VerbatimChar"/>
        </w:rPr>
        <w:t>左下角田字键</w:t>
      </w:r>
      <w:r>
        <w:rPr>
          <w:rStyle w:val="VerbatimChar"/>
        </w:rPr>
        <w:t xml:space="preserve"> + </w:t>
      </w:r>
      <w:r w:rsidRPr="00306790">
        <w:rPr>
          <w:rStyle w:val="VerbatimChar"/>
          <w:color w:val="00B050"/>
        </w:rPr>
        <w:t>R</w:t>
      </w:r>
      <w:r w:rsidRPr="00306790">
        <w:rPr>
          <w:color w:val="00B050"/>
        </w:rPr>
        <w:t xml:space="preserve"> </w:t>
      </w:r>
      <w:r>
        <w:t xml:space="preserve">键入 </w:t>
      </w:r>
      <w:r w:rsidRPr="00306790">
        <w:rPr>
          <w:rStyle w:val="VerbatimChar"/>
          <w:color w:val="00B050"/>
        </w:rPr>
        <w:t>cmd</w:t>
      </w:r>
      <w:r>
        <w:t xml:space="preserve"> 或者 </w:t>
      </w:r>
      <w:r w:rsidRPr="00306790">
        <w:rPr>
          <w:rStyle w:val="VerbatimChar"/>
          <w:color w:val="00B050"/>
        </w:rPr>
        <w:t>PowerShell</w:t>
      </w:r>
    </w:p>
    <w:p w14:paraId="72A0E938" w14:textId="77777777" w:rsidR="003C0463" w:rsidRPr="00306790" w:rsidRDefault="003C0463" w:rsidP="003C0463">
      <w:pPr>
        <w:pStyle w:val="ad"/>
        <w:rPr>
          <w:color w:val="92D050"/>
        </w:rPr>
      </w:pPr>
      <w:r w:rsidRPr="00306790">
        <w:rPr>
          <w:color w:val="92D050"/>
        </w:rPr>
        <w:t>--version, -V 参数说明: 版本号</w:t>
      </w:r>
    </w:p>
    <w:p w14:paraId="17C1C99A" w14:textId="0199F86D" w:rsidR="00926F6F" w:rsidRDefault="00926F6F" w:rsidP="00926F6F">
      <w:pPr>
        <w:pStyle w:val="5"/>
      </w:pPr>
      <w:r>
        <w:rPr>
          <w:rFonts w:hint="eastAsia"/>
        </w:rPr>
        <w:t>步骤2</w:t>
      </w:r>
      <w:r>
        <w:t xml:space="preserve">: </w:t>
      </w:r>
      <w:hyperlink r:id="rId58" w:history="1">
        <w:r w:rsidR="003C0463" w:rsidRPr="00926F6F">
          <w:t>终端</w:t>
        </w:r>
      </w:hyperlink>
      <w:r w:rsidR="003C0463">
        <w:t>键入</w:t>
      </w:r>
    </w:p>
    <w:p w14:paraId="0ADC2520" w14:textId="77777777" w:rsidR="00926F6F" w:rsidRDefault="00926F6F" w:rsidP="003C0463"/>
    <w:p w14:paraId="2220008F" w14:textId="7865838E" w:rsidR="003C0463" w:rsidRDefault="00926F6F" w:rsidP="003C0463">
      <w:r>
        <w:t>在</w:t>
      </w:r>
      <w:hyperlink r:id="rId59" w:history="1">
        <w:r w:rsidRPr="00926F6F">
          <w:rPr>
            <w:rStyle w:val="a9"/>
            <w:rFonts w:ascii="Consolas" w:hAnsi="Consolas"/>
            <w:sz w:val="22"/>
          </w:rPr>
          <w:t>终端</w:t>
        </w:r>
      </w:hyperlink>
      <w:r>
        <w:t>键入以下</w:t>
      </w:r>
      <w:r w:rsidRPr="00306790">
        <w:rPr>
          <w:color w:val="00B050"/>
        </w:rPr>
        <w:t>指令</w:t>
      </w:r>
      <w:r w:rsidR="003C0463">
        <w:t>会得到图中的输出, 如果与图中相同, 则完成安装,如果没有, 检查</w:t>
      </w:r>
      <w:r w:rsidR="003C0463">
        <w:rPr>
          <w:rFonts w:hint="eastAsia"/>
        </w:rPr>
        <w:t>以上</w:t>
      </w:r>
      <w:r w:rsidR="003C0463">
        <w:t>步骤的</w:t>
      </w:r>
      <w:r w:rsidR="003C0463" w:rsidRPr="00306790">
        <w:rPr>
          <w:rStyle w:val="VerbatimChar"/>
          <w:color w:val="00B050"/>
        </w:rPr>
        <w:t>环境变量</w:t>
      </w:r>
      <w:r w:rsidR="003C0463">
        <w:t>是否成功安装完成!</w:t>
      </w:r>
    </w:p>
    <w:p w14:paraId="3BB5FAD1" w14:textId="77777777" w:rsidR="00926F6F" w:rsidRPr="00306790" w:rsidRDefault="00926F6F" w:rsidP="003C0463">
      <w:pPr>
        <w:rPr>
          <w:color w:val="00B050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0965" w14:paraId="2E18CDDE" w14:textId="77777777" w:rsidTr="00090965">
        <w:tc>
          <w:tcPr>
            <w:tcW w:w="8296" w:type="dxa"/>
          </w:tcPr>
          <w:p w14:paraId="23D7EFD7" w14:textId="0446B682" w:rsidR="00090965" w:rsidRDefault="00090965" w:rsidP="003C0463">
            <w:r w:rsidRPr="00090965">
              <w:rPr>
                <w:color w:val="00B050"/>
              </w:rPr>
              <w:t>conda -V</w:t>
            </w:r>
          </w:p>
        </w:tc>
      </w:tr>
    </w:tbl>
    <w:p w14:paraId="785E5552" w14:textId="77777777" w:rsidR="00090965" w:rsidRDefault="00090965" w:rsidP="003C0463"/>
    <w:p w14:paraId="59279CE4" w14:textId="2B472421" w:rsidR="003C0463" w:rsidRDefault="003C0463" w:rsidP="003C0463">
      <w:r>
        <w:rPr>
          <w:noProof/>
        </w:rPr>
        <w:lastRenderedPageBreak/>
        <w:drawing>
          <wp:inline distT="0" distB="0" distL="0" distR="0" wp14:anchorId="1BE3F615" wp14:editId="1364512F">
            <wp:extent cx="5395595" cy="318706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pycharm"/>
      <w:bookmarkEnd w:id="3"/>
    </w:p>
    <w:p w14:paraId="68088ABB" w14:textId="09D48A28" w:rsidR="00137E73" w:rsidRDefault="00137E73" w:rsidP="00137E73"/>
    <w:p w14:paraId="5E970F34" w14:textId="43C8A682" w:rsidR="00F9540D" w:rsidRDefault="00F9540D" w:rsidP="00137E73"/>
    <w:p w14:paraId="5AD947F9" w14:textId="77777777" w:rsidR="004632C2" w:rsidRPr="00137E73" w:rsidRDefault="004632C2" w:rsidP="00137E73"/>
    <w:p w14:paraId="2E56A4ED" w14:textId="77777777" w:rsidR="00F34297" w:rsidRDefault="00F34297" w:rsidP="00F34297">
      <w:pPr>
        <w:pStyle w:val="2"/>
      </w:pPr>
      <w:r>
        <w:rPr>
          <w:rFonts w:hint="eastAsia"/>
        </w:rPr>
        <w:t>PyCharm</w:t>
      </w:r>
    </w:p>
    <w:p w14:paraId="4D01F682" w14:textId="77777777" w:rsidR="00F34297" w:rsidRDefault="00F34297" w:rsidP="00F34297">
      <w:pPr>
        <w:pStyle w:val="3"/>
      </w:pPr>
      <w:r>
        <w:t>编辑器配置</w:t>
      </w:r>
    </w:p>
    <w:p w14:paraId="5F5AADF8" w14:textId="77777777" w:rsidR="00F34297" w:rsidRPr="00143DBA" w:rsidRDefault="00F34297" w:rsidP="00F34297"/>
    <w:p w14:paraId="34D0EDA5" w14:textId="77777777" w:rsidR="00F34297" w:rsidRDefault="00F34297" w:rsidP="00F34297">
      <w:pPr>
        <w:pStyle w:val="4"/>
      </w:pPr>
      <w:r>
        <w:rPr>
          <w:rFonts w:hint="eastAsia"/>
        </w:rPr>
        <w:t>步骤1</w:t>
      </w:r>
      <w:r>
        <w:t>: IDE的版权信息</w:t>
      </w:r>
    </w:p>
    <w:p w14:paraId="4E3991A8" w14:textId="77777777" w:rsidR="00F34297" w:rsidRPr="001F3644" w:rsidRDefault="00F34297" w:rsidP="00F34297">
      <w:r>
        <w:rPr>
          <w:rFonts w:hint="eastAsia"/>
        </w:rPr>
        <w:t xml:space="preserve">勾选 </w:t>
      </w:r>
      <w:r w:rsidRPr="001F3644">
        <w:rPr>
          <w:rStyle w:val="VerbatimChar"/>
          <w:color w:val="00B050"/>
        </w:rPr>
        <w:t>I confirm that I have read and accept the terms of this User Agreement</w:t>
      </w:r>
      <w:r>
        <w:t xml:space="preserve"> , 点击</w:t>
      </w:r>
      <w:r w:rsidRPr="001F3644">
        <w:rPr>
          <w:rStyle w:val="VerbatimChar"/>
          <w:color w:val="00B050"/>
        </w:rPr>
        <w:t>Continue</w:t>
      </w:r>
    </w:p>
    <w:p w14:paraId="1195B526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36081CB6" wp14:editId="70424104">
            <wp:extent cx="5395595" cy="4173855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17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3217C" w14:textId="77777777" w:rsidR="00F34297" w:rsidRDefault="00F34297" w:rsidP="00F34297"/>
    <w:p w14:paraId="0B38721C" w14:textId="77777777" w:rsidR="00F34297" w:rsidRDefault="00F34297" w:rsidP="00F34297">
      <w:pPr>
        <w:pStyle w:val="4"/>
      </w:pPr>
      <w:r>
        <w:rPr>
          <w:rFonts w:hint="eastAsia"/>
        </w:rPr>
        <w:t>步骤2</w:t>
      </w:r>
      <w:r>
        <w:t>: 配置</w:t>
      </w:r>
    </w:p>
    <w:p w14:paraId="0F7E4A68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项目</w:t>
      </w:r>
    </w:p>
    <w:p w14:paraId="7AF92E07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自定义</w:t>
      </w:r>
    </w:p>
    <w:p w14:paraId="4467AFDD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插件</w:t>
      </w:r>
    </w:p>
    <w:p w14:paraId="58D28BB9" w14:textId="1DB06392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学习</w:t>
      </w:r>
      <w:r w:rsidR="00D472BD">
        <w:rPr>
          <w:rStyle w:val="VerbatimChar"/>
        </w:rPr>
        <w:t>PyCharm</w:t>
      </w:r>
    </w:p>
    <w:p w14:paraId="20471B44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创建新的项目</w:t>
      </w:r>
    </w:p>
    <w:p w14:paraId="62EDB81F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打开</w:t>
      </w:r>
    </w:p>
    <w:p w14:paraId="54BD74D9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VCS版本管理</w:t>
      </w:r>
    </w:p>
    <w:p w14:paraId="03387EC7" w14:textId="020B8CCA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学习使用</w:t>
      </w:r>
      <w:r w:rsidR="00D472BD">
        <w:rPr>
          <w:rStyle w:val="VerbatimChar"/>
        </w:rPr>
        <w:t>PyCharm</w:t>
      </w:r>
    </w:p>
    <w:p w14:paraId="296458E2" w14:textId="77777777" w:rsidR="00F34297" w:rsidRDefault="00F34297" w:rsidP="00F34297">
      <w:pPr>
        <w:jc w:val="left"/>
      </w:pPr>
      <w:r>
        <w:t xml:space="preserve">通常只需要选择 </w:t>
      </w:r>
      <w:r w:rsidRPr="00B6447F">
        <w:rPr>
          <w:rStyle w:val="VerbatimChar"/>
          <w:color w:val="92D050"/>
        </w:rPr>
        <w:t>New Project</w:t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8C51A8F" wp14:editId="7C98AD32">
            <wp:extent cx="5395595" cy="407416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07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29F9D" w14:textId="77777777" w:rsidR="00F34297" w:rsidRPr="001F3644" w:rsidRDefault="00F34297" w:rsidP="00F34297">
      <w:pPr>
        <w:pStyle w:val="4"/>
      </w:pPr>
      <w:r>
        <w:rPr>
          <w:rFonts w:hint="eastAsia"/>
        </w:rPr>
        <w:t>步骤3</w:t>
      </w:r>
      <w:r>
        <w:t>: 新建项目的配置</w:t>
      </w:r>
    </w:p>
    <w:p w14:paraId="24A1F56C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>项目路径</w:t>
      </w:r>
    </w:p>
    <w:p w14:paraId="7450EA3A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Python </w:t>
      </w:r>
      <w:r>
        <w:rPr>
          <w:rStyle w:val="VerbatimChar"/>
        </w:rPr>
        <w:t>解释器</w:t>
      </w:r>
      <w:r>
        <w:t xml:space="preserve"> </w:t>
      </w:r>
    </w:p>
    <w:p w14:paraId="5F36A389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Python </w:t>
      </w:r>
      <w:r>
        <w:rPr>
          <w:rStyle w:val="VerbatimChar"/>
        </w:rPr>
        <w:t>解释器</w:t>
      </w:r>
      <w:r>
        <w:t>路径</w:t>
      </w:r>
    </w:p>
    <w:p w14:paraId="4E2CB156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解释器路径 </w:t>
      </w:r>
    </w:p>
    <w:p w14:paraId="239BFFAB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额外参数 </w:t>
      </w:r>
    </w:p>
    <w:p w14:paraId="32AC0B47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提供给所有项目 </w:t>
      </w:r>
    </w:p>
    <w:p w14:paraId="0D397990" w14:textId="77777777" w:rsidR="00F34297" w:rsidRPr="00AC36DB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  <w:rPr>
          <w:rStyle w:val="VerbatimChar"/>
          <w:rFonts w:asciiTheme="minorHAnsi" w:hAnsiTheme="minorHAnsi"/>
          <w:sz w:val="21"/>
        </w:rPr>
      </w:pPr>
      <w:r>
        <w:t xml:space="preserve">配置之前的Python </w:t>
      </w:r>
      <w:r>
        <w:rPr>
          <w:rStyle w:val="VerbatimChar"/>
        </w:rPr>
        <w:t>解释器</w:t>
      </w:r>
    </w:p>
    <w:p w14:paraId="70F949D3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之前的Python </w:t>
      </w:r>
      <w:r>
        <w:rPr>
          <w:rStyle w:val="VerbatimChar"/>
        </w:rPr>
        <w:t>解释器</w:t>
      </w:r>
      <w:r>
        <w:t>的路径</w:t>
      </w:r>
    </w:p>
    <w:p w14:paraId="26920C8E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>创建</w:t>
      </w:r>
      <w:r>
        <w:rPr>
          <w:rStyle w:val="VerbatimChar"/>
        </w:rPr>
        <w:t>main.py</w:t>
      </w:r>
      <w:r>
        <w:t>脚本</w:t>
      </w:r>
    </w:p>
    <w:p w14:paraId="4BF86273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083961C9" wp14:editId="1C6910FF">
            <wp:extent cx="5395595" cy="44272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5BED4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Style w:val="VerbatimChar"/>
          <w:rFonts w:asciiTheme="majorHAnsi" w:hAnsiTheme="majorHAnsi"/>
          <w:color w:val="1F3864" w:themeColor="accent1" w:themeShade="80"/>
          <w:sz w:val="24"/>
          <w:szCs w:val="24"/>
        </w:rPr>
      </w:pPr>
      <w:r>
        <w:t>项目路径,选择一个喜欢的地方, 本文为</w:t>
      </w:r>
      <w:r w:rsidRPr="00AC36DB">
        <w:rPr>
          <w:rStyle w:val="VerbatimChar"/>
          <w:color w:val="00B050"/>
        </w:rPr>
        <w:t>D:\Python\Project</w:t>
      </w:r>
    </w:p>
    <w:p w14:paraId="12D697D2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Style w:val="VerbatimChar"/>
          <w:rFonts w:asciiTheme="majorHAnsi" w:hAnsiTheme="majorHAnsi"/>
          <w:color w:val="1F3864" w:themeColor="accent1" w:themeShade="80"/>
          <w:sz w:val="24"/>
          <w:szCs w:val="24"/>
        </w:rPr>
      </w:pPr>
      <w:r>
        <w:t xml:space="preserve">选择 </w:t>
      </w:r>
      <w:r w:rsidRPr="00AC36DB">
        <w:rPr>
          <w:rStyle w:val="VerbatimChar"/>
          <w:color w:val="00B050"/>
        </w:rPr>
        <w:t>Previously</w:t>
      </w:r>
      <w:r>
        <w:rPr>
          <w:rStyle w:val="VerbatimChar"/>
        </w:rPr>
        <w:t xml:space="preserve"> </w:t>
      </w:r>
      <w:r w:rsidRPr="00AC36DB">
        <w:rPr>
          <w:rStyle w:val="VerbatimChar"/>
          <w:color w:val="00B050"/>
        </w:rPr>
        <w:t>configured interpreter</w:t>
      </w:r>
    </w:p>
    <w:p w14:paraId="4D8B0DBC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Fonts w:asciiTheme="majorHAnsi" w:hAnsiTheme="majorHAnsi"/>
          <w:color w:val="1F3864" w:themeColor="accent1" w:themeShade="80"/>
          <w:sz w:val="24"/>
          <w:szCs w:val="24"/>
        </w:rPr>
      </w:pPr>
      <w:r>
        <w:t xml:space="preserve">选择 </w:t>
      </w:r>
      <w:r w:rsidRPr="00AC36DB">
        <w:rPr>
          <w:rStyle w:val="VerbatimChar"/>
          <w:color w:val="00B050"/>
        </w:rPr>
        <w:t>Python</w:t>
      </w:r>
      <w:r>
        <w:t xml:space="preserve"> 版本</w:t>
      </w:r>
    </w:p>
    <w:p w14:paraId="6A9AB2D8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05BDCA3A" wp14:editId="5D03C067">
            <wp:extent cx="5395595" cy="404685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04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C0899" w14:textId="77777777" w:rsidR="00F34297" w:rsidRDefault="00F34297" w:rsidP="00F34297"/>
    <w:p w14:paraId="6D72A048" w14:textId="77777777" w:rsidR="00F34297" w:rsidRDefault="00F34297" w:rsidP="00F34297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配置解析器</w:t>
      </w:r>
    </w:p>
    <w:p w14:paraId="617BEE07" w14:textId="77777777" w:rsidR="00F34297" w:rsidRDefault="00F34297" w:rsidP="00F34297">
      <w:pPr>
        <w:pStyle w:val="a7"/>
        <w:widowControl/>
        <w:numPr>
          <w:ilvl w:val="0"/>
          <w:numId w:val="14"/>
        </w:numPr>
        <w:spacing w:after="160" w:line="259" w:lineRule="auto"/>
        <w:ind w:firstLineChars="0"/>
        <w:jc w:val="left"/>
      </w:pPr>
      <w:r w:rsidRPr="00AC36DB">
        <w:rPr>
          <w:b/>
          <w:bCs/>
        </w:rPr>
        <w:t>左侧列表选择</w:t>
      </w:r>
      <w:r w:rsidRPr="00AC36DB">
        <w:rPr>
          <w:color w:val="00B050"/>
        </w:rPr>
        <w:t xml:space="preserve"> </w:t>
      </w:r>
      <w:r w:rsidRPr="00AC36DB">
        <w:rPr>
          <w:rStyle w:val="VerbatimChar"/>
          <w:color w:val="00B050"/>
        </w:rPr>
        <w:t>Conda Environment</w:t>
      </w:r>
    </w:p>
    <w:p w14:paraId="6A6776C1" w14:textId="77777777" w:rsidR="00F34297" w:rsidRPr="00AC36DB" w:rsidRDefault="00F34297" w:rsidP="00F34297">
      <w:pPr>
        <w:pStyle w:val="a7"/>
        <w:widowControl/>
        <w:numPr>
          <w:ilvl w:val="0"/>
          <w:numId w:val="14"/>
        </w:numPr>
        <w:spacing w:after="160" w:line="259" w:lineRule="auto"/>
        <w:ind w:firstLineChars="0"/>
        <w:jc w:val="left"/>
        <w:rPr>
          <w:color w:val="00B050"/>
        </w:rPr>
      </w:pPr>
      <w:r>
        <w:t>点击</w:t>
      </w:r>
      <w:r w:rsidRPr="00AC36DB">
        <w:rPr>
          <w:rStyle w:val="VerbatimChar"/>
          <w:color w:val="00B050"/>
        </w:rPr>
        <w:t>...</w:t>
      </w:r>
      <w:r>
        <w:t>图标,</w:t>
      </w:r>
      <w:r w:rsidRPr="00AC36DB">
        <w:rPr>
          <w:color w:val="00B050"/>
        </w:rPr>
        <w:t>选择路径</w:t>
      </w:r>
    </w:p>
    <w:p w14:paraId="1E43BFC1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3F90522" wp14:editId="3346E1C3">
            <wp:extent cx="5395595" cy="372999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72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00956" w14:textId="77777777" w:rsidR="00F34297" w:rsidRDefault="00F34297" w:rsidP="00F34297"/>
    <w:p w14:paraId="7012E0E3" w14:textId="77777777" w:rsidR="00F34297" w:rsidRDefault="00F34297" w:rsidP="00F34297"/>
    <w:p w14:paraId="1F4A4A98" w14:textId="77777777" w:rsidR="00F34297" w:rsidRDefault="00F34297" w:rsidP="00F34297">
      <w:pPr>
        <w:pStyle w:val="4"/>
      </w:pPr>
      <w:r>
        <w:rPr>
          <w:rFonts w:hint="eastAsia"/>
        </w:rPr>
        <w:t>步骤5</w:t>
      </w:r>
      <w:r>
        <w:t xml:space="preserve">: </w:t>
      </w:r>
      <w:r>
        <w:rPr>
          <w:rFonts w:hint="eastAsia"/>
        </w:rPr>
        <w:t>配置Anaconda</w:t>
      </w:r>
    </w:p>
    <w:p w14:paraId="001C72E1" w14:textId="77777777" w:rsidR="00F34297" w:rsidRDefault="00F34297" w:rsidP="00F34297">
      <w:r w:rsidRPr="00260495">
        <w:rPr>
          <w:b/>
          <w:bCs/>
        </w:rPr>
        <w:t>点击选择你的</w:t>
      </w:r>
      <w:r>
        <w:t xml:space="preserve"> </w:t>
      </w:r>
      <w:r w:rsidRPr="00260495">
        <w:rPr>
          <w:rStyle w:val="VerbatimChar"/>
          <w:color w:val="00B050"/>
        </w:rPr>
        <w:t>anaconda</w:t>
      </w:r>
      <w:r>
        <w:t xml:space="preserve"> </w:t>
      </w:r>
      <w:r w:rsidRPr="00260495">
        <w:rPr>
          <w:b/>
          <w:bCs/>
        </w:rPr>
        <w:t>安装目录下的</w:t>
      </w:r>
      <w:r>
        <w:t xml:space="preserve"> </w:t>
      </w:r>
      <w:r w:rsidRPr="00260495">
        <w:rPr>
          <w:rStyle w:val="VerbatimChar"/>
          <w:color w:val="00B050"/>
        </w:rPr>
        <w:t>python.exe</w:t>
      </w:r>
      <w:r>
        <w:t xml:space="preserve"> </w:t>
      </w:r>
      <w:r w:rsidRPr="00260495">
        <w:rPr>
          <w:b/>
          <w:bCs/>
        </w:rPr>
        <w:t>文件, 本文是</w:t>
      </w:r>
      <w:r w:rsidRPr="00260495">
        <w:rPr>
          <w:rStyle w:val="VerbatimChar"/>
          <w:color w:val="00B050"/>
        </w:rPr>
        <w:t>D:\Python\anaconda\python.exe</w:t>
      </w:r>
    </w:p>
    <w:p w14:paraId="5E6FC40E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414FCBC8" wp14:editId="2D499E9C">
            <wp:extent cx="4255135" cy="7568565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756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12E46" w14:textId="77777777" w:rsidR="00F34297" w:rsidRDefault="00F34297" w:rsidP="00F34297">
      <w:pPr>
        <w:rPr>
          <w:rStyle w:val="VerbatimChar"/>
          <w:color w:val="00B050"/>
        </w:rPr>
      </w:pPr>
    </w:p>
    <w:p w14:paraId="0E18E57C" w14:textId="77777777" w:rsidR="00F34297" w:rsidRPr="00CA4B79" w:rsidRDefault="00F34297" w:rsidP="00F34297">
      <w:pPr>
        <w:pStyle w:val="4"/>
        <w:rPr>
          <w:rStyle w:val="VerbatimChar"/>
        </w:rPr>
      </w:pPr>
      <w:r w:rsidRPr="00CA4B79">
        <w:rPr>
          <w:rStyle w:val="VerbatimChar"/>
          <w:rFonts w:hint="eastAsia"/>
        </w:rPr>
        <w:t>步骤</w:t>
      </w:r>
      <w:r w:rsidRPr="00CA4B79">
        <w:rPr>
          <w:rStyle w:val="VerbatimChar"/>
        </w:rPr>
        <w:t>6:</w:t>
      </w:r>
      <w:r>
        <w:rPr>
          <w:rStyle w:val="VerbatimChar"/>
          <w:rFonts w:hint="eastAsia"/>
        </w:rPr>
        <w:t>配置</w:t>
      </w:r>
      <w:r w:rsidRPr="00C1113A">
        <w:rPr>
          <w:rStyle w:val="VerbatimChar"/>
          <w:rFonts w:hint="eastAsia"/>
          <w:color w:val="00B050"/>
        </w:rPr>
        <w:t xml:space="preserve">Anaconda </w:t>
      </w:r>
      <w:r>
        <w:rPr>
          <w:rStyle w:val="VerbatimChar"/>
          <w:rFonts w:hint="eastAsia"/>
        </w:rPr>
        <w:t>路径</w:t>
      </w:r>
    </w:p>
    <w:p w14:paraId="6C288669" w14:textId="77777777" w:rsidR="00F34297" w:rsidRDefault="00F34297" w:rsidP="00F34297">
      <w:r w:rsidRPr="00B6447F">
        <w:rPr>
          <w:rStyle w:val="VerbatimChar"/>
          <w:color w:val="00B050"/>
        </w:rPr>
        <w:t>Conda executable</w:t>
      </w:r>
      <w:r>
        <w:t xml:space="preserve"> 点击打开</w:t>
      </w:r>
    </w:p>
    <w:p w14:paraId="69B9509B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C56902C" wp14:editId="1FE5EF75">
            <wp:extent cx="5395595" cy="372999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72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4678" w14:textId="77777777" w:rsidR="00F34297" w:rsidRDefault="00F34297" w:rsidP="00F34297"/>
    <w:p w14:paraId="59DA1C3E" w14:textId="77777777" w:rsidR="00F34297" w:rsidRDefault="00F34297" w:rsidP="00F34297"/>
    <w:p w14:paraId="1F7A6EA3" w14:textId="77777777" w:rsidR="00F34297" w:rsidRDefault="00F34297" w:rsidP="00F34297">
      <w:pPr>
        <w:pStyle w:val="4"/>
      </w:pPr>
      <w:r>
        <w:rPr>
          <w:rFonts w:hint="eastAsia"/>
        </w:rPr>
        <w:t>步骤7</w:t>
      </w:r>
      <w:r>
        <w:t xml:space="preserve">: </w:t>
      </w:r>
      <w:r>
        <w:rPr>
          <w:rFonts w:hint="eastAsia"/>
        </w:rPr>
        <w:t>选择</w:t>
      </w:r>
      <w:r w:rsidRPr="00C1113A">
        <w:rPr>
          <w:rFonts w:hint="eastAsia"/>
          <w:color w:val="00B050"/>
        </w:rPr>
        <w:t>Ana</w:t>
      </w:r>
      <w:r>
        <w:rPr>
          <w:rFonts w:hint="eastAsia"/>
          <w:color w:val="00B050"/>
        </w:rPr>
        <w:t>c</w:t>
      </w:r>
      <w:r w:rsidRPr="00C1113A">
        <w:rPr>
          <w:rFonts w:hint="eastAsia"/>
          <w:color w:val="00B050"/>
        </w:rPr>
        <w:t>onda</w:t>
      </w:r>
      <w:r>
        <w:rPr>
          <w:rStyle w:val="VerbatimChar"/>
          <w:rFonts w:hint="eastAsia"/>
        </w:rPr>
        <w:t>解析器</w:t>
      </w:r>
    </w:p>
    <w:p w14:paraId="36F31D36" w14:textId="454BF5BA" w:rsidR="00F34297" w:rsidRDefault="00F34297" w:rsidP="00D472BD">
      <w:pPr>
        <w:jc w:val="left"/>
      </w:pPr>
      <w:r>
        <w:t>选择在你的</w:t>
      </w:r>
      <w:r w:rsidRPr="00260495">
        <w:rPr>
          <w:rStyle w:val="VerbatimChar"/>
          <w:color w:val="00B050"/>
        </w:rPr>
        <w:t>anaconda</w:t>
      </w:r>
      <w:r>
        <w:t xml:space="preserve"> 安装</w:t>
      </w:r>
      <w:r w:rsidRPr="00260495">
        <w:rPr>
          <w:color w:val="5B9BD5" w:themeColor="accent5"/>
        </w:rPr>
        <w:t>路径</w:t>
      </w:r>
      <w:r>
        <w:t xml:space="preserve">下, 找到 </w:t>
      </w:r>
      <w:r>
        <w:rPr>
          <w:rStyle w:val="VerbatimChar"/>
        </w:rPr>
        <w:t>你的</w:t>
      </w:r>
      <w:r w:rsidRPr="00260495">
        <w:rPr>
          <w:rStyle w:val="VerbatimChar"/>
          <w:color w:val="00B050"/>
        </w:rPr>
        <w:t>anaconda</w:t>
      </w:r>
      <w:r>
        <w:rPr>
          <w:rStyle w:val="VerbatimChar"/>
        </w:rPr>
        <w:t>安装</w:t>
      </w:r>
      <w:r w:rsidRPr="00260495">
        <w:rPr>
          <w:rStyle w:val="VerbatimChar"/>
          <w:color w:val="5B9BD5" w:themeColor="accent5"/>
        </w:rPr>
        <w:t>路径</w:t>
      </w:r>
      <w:r>
        <w:t xml:space="preserve">下面的 </w:t>
      </w:r>
      <w:r w:rsidRPr="00260495">
        <w:rPr>
          <w:rStyle w:val="VerbatimChar"/>
          <w:color w:val="5B9BD5" w:themeColor="accent5"/>
        </w:rPr>
        <w:t>Scripts\conda.exe</w:t>
      </w:r>
      <w:r>
        <w:t xml:space="preserve"> 本文在安装时的路径位</w:t>
      </w:r>
      <w:r w:rsidR="008818C3">
        <w:rPr>
          <w:rFonts w:hint="eastAsia"/>
        </w:rPr>
        <w:t>于</w:t>
      </w:r>
      <w:r w:rsidRPr="00260495">
        <w:rPr>
          <w:rStyle w:val="VerbatimChar"/>
          <w:color w:val="5B9BD5" w:themeColor="accent5"/>
        </w:rPr>
        <w:t>D:\Python\anaconda\Scripts\conda.exe</w:t>
      </w:r>
    </w:p>
    <w:p w14:paraId="27B46AB9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53201E90" wp14:editId="124169F5">
            <wp:extent cx="5395595" cy="480758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80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F0755" w14:textId="77777777" w:rsidR="00F34297" w:rsidRDefault="00F34297" w:rsidP="00F34297">
      <w:pPr>
        <w:pStyle w:val="4"/>
        <w:rPr>
          <w:rStyle w:val="40"/>
          <w:color w:val="00B050"/>
        </w:rPr>
      </w:pPr>
      <w:r>
        <w:rPr>
          <w:rStyle w:val="40"/>
          <w:rFonts w:hint="eastAsia"/>
        </w:rPr>
        <w:t>步骤8</w:t>
      </w:r>
      <w:r>
        <w:rPr>
          <w:rStyle w:val="40"/>
        </w:rPr>
        <w:t xml:space="preserve">: </w:t>
      </w:r>
      <w:r>
        <w:rPr>
          <w:rStyle w:val="40"/>
          <w:rFonts w:hint="eastAsia"/>
        </w:rPr>
        <w:t>检查</w:t>
      </w:r>
      <w:r w:rsidRPr="00C1113A">
        <w:rPr>
          <w:rStyle w:val="40"/>
          <w:rFonts w:hint="eastAsia"/>
          <w:color w:val="00B050"/>
        </w:rPr>
        <w:t>Anaconda</w:t>
      </w:r>
    </w:p>
    <w:p w14:paraId="717936B2" w14:textId="77777777" w:rsidR="00F34297" w:rsidRPr="00C1113A" w:rsidRDefault="00F34297" w:rsidP="00F34297">
      <w:r>
        <w:rPr>
          <w:rFonts w:hint="eastAsia"/>
        </w:rPr>
        <w:t>如果</w:t>
      </w:r>
      <w:r w:rsidRPr="00C1113A">
        <w:rPr>
          <w:rFonts w:hint="eastAsia"/>
          <w:color w:val="00B050"/>
        </w:rPr>
        <w:t>Package</w:t>
      </w:r>
      <w:r>
        <w:rPr>
          <w:rFonts w:hint="eastAsia"/>
        </w:rPr>
        <w:t>列表没有模块,则</w:t>
      </w:r>
      <w:r w:rsidRPr="00C1113A">
        <w:rPr>
          <w:rFonts w:hint="eastAsia"/>
          <w:color w:val="00B050"/>
        </w:rPr>
        <w:t>Anaconda</w:t>
      </w:r>
      <w:r>
        <w:rPr>
          <w:rFonts w:hint="eastAsia"/>
        </w:rPr>
        <w:t>安装失败,重复</w:t>
      </w:r>
      <w:r w:rsidRPr="00C1113A">
        <w:rPr>
          <w:rFonts w:hint="eastAsia"/>
          <w:color w:val="00B050"/>
        </w:rPr>
        <w:t>Anaconda</w:t>
      </w:r>
      <w:r>
        <w:rPr>
          <w:rFonts w:hint="eastAsia"/>
        </w:rPr>
        <w:t>的</w:t>
      </w:r>
      <w:r w:rsidRPr="00C1113A">
        <w:rPr>
          <w:rFonts w:hint="eastAsia"/>
          <w:color w:val="00B050"/>
        </w:rPr>
        <w:t>步骤</w:t>
      </w:r>
      <w:r>
        <w:rPr>
          <w:rFonts w:hint="eastAsia"/>
        </w:rPr>
        <w:t>!</w:t>
      </w:r>
    </w:p>
    <w:p w14:paraId="242158C1" w14:textId="5AFF72EC" w:rsidR="00F34297" w:rsidRDefault="00F34297" w:rsidP="00F34297">
      <w:r>
        <w:rPr>
          <w:noProof/>
        </w:rPr>
        <w:lastRenderedPageBreak/>
        <w:drawing>
          <wp:inline distT="0" distB="0" distL="0" distR="0" wp14:anchorId="728AA834" wp14:editId="4C63C8AD">
            <wp:extent cx="5274310" cy="4405724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5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tensorflow-gpu"/>
      <w:bookmarkEnd w:id="4"/>
    </w:p>
    <w:p w14:paraId="14E8BAD4" w14:textId="77777777" w:rsidR="00F34297" w:rsidRDefault="00F34297" w:rsidP="00F34297"/>
    <w:p w14:paraId="334D2BE4" w14:textId="63FAB5E7" w:rsidR="00200CF6" w:rsidRPr="00200CF6" w:rsidRDefault="005F6E3C" w:rsidP="00200CF6">
      <w:pPr>
        <w:pStyle w:val="2"/>
      </w:pPr>
      <w:r>
        <w:t>CUDA</w:t>
      </w:r>
      <w:r w:rsidR="00643148">
        <w:t xml:space="preserve"> </w:t>
      </w:r>
      <w:r w:rsidR="00643148">
        <w:rPr>
          <w:rFonts w:hint="eastAsia"/>
        </w:rPr>
        <w:t>Toolkit</w:t>
      </w:r>
    </w:p>
    <w:p w14:paraId="4972D9A7" w14:textId="466D4E56" w:rsidR="005F6E3C" w:rsidRDefault="005F6E3C" w:rsidP="005F6E3C">
      <w:pPr>
        <w:pStyle w:val="3"/>
      </w:pPr>
      <w:r>
        <w:rPr>
          <w:rFonts w:hint="eastAsia"/>
        </w:rPr>
        <w:t>配置</w:t>
      </w:r>
    </w:p>
    <w:p w14:paraId="66C6A787" w14:textId="45DC3AAA" w:rsidR="00F07F62" w:rsidRDefault="00F07F62" w:rsidP="00F07F62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选择路径</w:t>
      </w:r>
    </w:p>
    <w:p w14:paraId="4F44A1C0" w14:textId="77777777" w:rsidR="00F07F62" w:rsidRDefault="00F07F62" w:rsidP="00F07F62">
      <w:pPr>
        <w:pStyle w:val="a7"/>
        <w:ind w:left="480" w:firstLineChars="0" w:firstLine="0"/>
      </w:pPr>
    </w:p>
    <w:p w14:paraId="6A632609" w14:textId="04164E4E" w:rsidR="00200CF6" w:rsidRDefault="00F07F62" w:rsidP="00F07F62">
      <w:r>
        <w:rPr>
          <w:rFonts w:hint="eastAsia"/>
        </w:rPr>
        <w:t>选择一个目录,选择</w:t>
      </w:r>
      <w:r w:rsidRPr="00F07F62">
        <w:rPr>
          <w:rFonts w:hint="eastAsia"/>
          <w:color w:val="00B050"/>
        </w:rPr>
        <w:t>OK</w:t>
      </w:r>
      <w:r>
        <w:rPr>
          <w:rFonts w:hint="eastAsia"/>
        </w:rPr>
        <w:t>安装</w:t>
      </w:r>
    </w:p>
    <w:p w14:paraId="5F370456" w14:textId="4F077D2E" w:rsidR="00F07F62" w:rsidRDefault="00F07F62" w:rsidP="00200CF6">
      <w:r>
        <w:rPr>
          <w:noProof/>
        </w:rPr>
        <w:drawing>
          <wp:inline distT="0" distB="0" distL="0" distR="0" wp14:anchorId="31DD902F" wp14:editId="1BF11E70">
            <wp:extent cx="3955123" cy="1546994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A1DF5" w14:textId="2919785D" w:rsidR="00F07F62" w:rsidRDefault="00F07F62" w:rsidP="00200CF6"/>
    <w:p w14:paraId="512B4AFF" w14:textId="6324867D" w:rsidR="00F07F62" w:rsidRDefault="00F07F62" w:rsidP="00200CF6"/>
    <w:p w14:paraId="0B48510A" w14:textId="2CC35ABC" w:rsidR="00F07F62" w:rsidRDefault="00F07F62" w:rsidP="00F07F62">
      <w:pPr>
        <w:pStyle w:val="4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>协议</w:t>
      </w:r>
    </w:p>
    <w:p w14:paraId="59EA11B0" w14:textId="086DF278" w:rsidR="00F07F62" w:rsidRPr="00F07F62" w:rsidRDefault="00F07F62" w:rsidP="00F07F62">
      <w:r>
        <w:rPr>
          <w:rFonts w:hint="eastAsia"/>
        </w:rPr>
        <w:t>同意协议,</w:t>
      </w:r>
      <w:r>
        <w:t xml:space="preserve"> </w:t>
      </w:r>
      <w:r>
        <w:rPr>
          <w:rFonts w:hint="eastAsia"/>
        </w:rPr>
        <w:t>选择</w:t>
      </w:r>
      <w:r w:rsidRPr="00F07F62">
        <w:rPr>
          <w:rFonts w:hint="eastAsia"/>
          <w:color w:val="00B050"/>
        </w:rPr>
        <w:t>同意并继续</w:t>
      </w:r>
    </w:p>
    <w:p w14:paraId="5EB7F0CD" w14:textId="32637855" w:rsidR="00F07F62" w:rsidRDefault="00F07F62" w:rsidP="00F07F62">
      <w:r>
        <w:rPr>
          <w:noProof/>
        </w:rPr>
        <w:drawing>
          <wp:inline distT="0" distB="0" distL="0" distR="0" wp14:anchorId="0C94EAFD" wp14:editId="706373EF">
            <wp:extent cx="5274310" cy="3938270"/>
            <wp:effectExtent l="0" t="0" r="254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2CEC" w14:textId="59F5EFFD" w:rsidR="00F07F62" w:rsidRDefault="00F07F62" w:rsidP="00F07F62"/>
    <w:p w14:paraId="4B049374" w14:textId="09999B1E" w:rsidR="00F07F62" w:rsidRDefault="00F07F62" w:rsidP="00F07F62"/>
    <w:p w14:paraId="05440351" w14:textId="77777777" w:rsidR="00F07F62" w:rsidRDefault="00F07F62" w:rsidP="00F07F62">
      <w:pPr>
        <w:pStyle w:val="4"/>
      </w:pPr>
      <w:bookmarkStart w:id="5" w:name="_步骤3:_安装选项"/>
      <w:bookmarkEnd w:id="5"/>
      <w:r>
        <w:rPr>
          <w:rFonts w:hint="eastAsia"/>
        </w:rPr>
        <w:t>步骤</w:t>
      </w:r>
      <w:r>
        <w:t xml:space="preserve">3: </w:t>
      </w:r>
      <w:r>
        <w:rPr>
          <w:rFonts w:hint="eastAsia"/>
        </w:rPr>
        <w:t>安装选项</w:t>
      </w:r>
    </w:p>
    <w:p w14:paraId="64E0766F" w14:textId="4591CBCB" w:rsidR="00F07F62" w:rsidRDefault="00F07F62" w:rsidP="00F07F62">
      <w:r>
        <w:rPr>
          <w:rFonts w:hint="eastAsia"/>
        </w:rPr>
        <w:t xml:space="preserve">可以选择 </w:t>
      </w:r>
      <w:r w:rsidRPr="00F07F62">
        <w:rPr>
          <w:rFonts w:hint="eastAsia"/>
          <w:color w:val="00B050"/>
        </w:rPr>
        <w:t>精简安装</w:t>
      </w:r>
      <w:r>
        <w:t xml:space="preserve"> </w:t>
      </w:r>
      <w:r>
        <w:rPr>
          <w:rFonts w:hint="eastAsia"/>
        </w:rPr>
        <w:t xml:space="preserve">或者 </w:t>
      </w:r>
      <w:r w:rsidRPr="00F07F62">
        <w:rPr>
          <w:rFonts w:hint="eastAsia"/>
          <w:color w:val="00B050"/>
        </w:rPr>
        <w:t>自定义安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本文演示</w:t>
      </w:r>
      <w:r w:rsidRPr="00F07F62">
        <w:rPr>
          <w:rFonts w:hint="eastAsia"/>
          <w:color w:val="00B050"/>
        </w:rPr>
        <w:t>自定义安装</w:t>
      </w:r>
    </w:p>
    <w:p w14:paraId="336C0F98" w14:textId="1D3FE25D" w:rsidR="00F07F62" w:rsidRDefault="00F07F62" w:rsidP="00F07F62">
      <w:r>
        <w:rPr>
          <w:noProof/>
        </w:rPr>
        <w:lastRenderedPageBreak/>
        <w:drawing>
          <wp:inline distT="0" distB="0" distL="0" distR="0" wp14:anchorId="0CBFD2EE" wp14:editId="243D2D0C">
            <wp:extent cx="5274310" cy="3938270"/>
            <wp:effectExtent l="0" t="0" r="254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DC82" w14:textId="30BE9845" w:rsidR="00F07F62" w:rsidRDefault="00F07F62" w:rsidP="00F07F62"/>
    <w:p w14:paraId="1AE45C05" w14:textId="2895632C" w:rsidR="00F07F62" w:rsidRDefault="00F07F62" w:rsidP="00F07F62"/>
    <w:p w14:paraId="060A5E0A" w14:textId="5A652DB1" w:rsidR="001000C1" w:rsidRDefault="001000C1" w:rsidP="001000C1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选择组件</w:t>
      </w:r>
    </w:p>
    <w:p w14:paraId="46E57A34" w14:textId="4632DEAD" w:rsidR="00F07F62" w:rsidRDefault="00F07F62" w:rsidP="00F07F62">
      <w:r>
        <w:rPr>
          <w:rFonts w:hint="eastAsia"/>
        </w:rPr>
        <w:t>选择你</w:t>
      </w:r>
      <w:r w:rsidRPr="00F07F62">
        <w:rPr>
          <w:rFonts w:hint="eastAsia"/>
          <w:color w:val="00B050"/>
        </w:rPr>
        <w:t>所需</w:t>
      </w:r>
      <w:r>
        <w:rPr>
          <w:rFonts w:hint="eastAsia"/>
        </w:rPr>
        <w:t>的</w:t>
      </w:r>
      <w:r w:rsidRPr="00F07F62">
        <w:rPr>
          <w:rFonts w:hint="eastAsia"/>
          <w:color w:val="00B050"/>
        </w:rPr>
        <w:t>组件</w:t>
      </w:r>
      <w:r>
        <w:rPr>
          <w:rFonts w:hint="eastAsia"/>
          <w:color w:val="00B050"/>
        </w:rPr>
        <w:t>,</w:t>
      </w:r>
      <w:r>
        <w:rPr>
          <w:color w:val="00B050"/>
        </w:rPr>
        <w:t xml:space="preserve"> </w:t>
      </w:r>
      <w:r w:rsidRPr="00F07F62">
        <w:rPr>
          <w:rFonts w:hint="eastAsia"/>
        </w:rPr>
        <w:t>本文是</w:t>
      </w:r>
      <w:r>
        <w:rPr>
          <w:rFonts w:hint="eastAsia"/>
          <w:color w:val="00B050"/>
        </w:rPr>
        <w:t>CUDA安装教程,</w:t>
      </w:r>
      <w:r>
        <w:rPr>
          <w:color w:val="00B050"/>
        </w:rPr>
        <w:t xml:space="preserve"> </w:t>
      </w:r>
      <w:r>
        <w:rPr>
          <w:rFonts w:hint="eastAsia"/>
          <w:color w:val="00B050"/>
        </w:rPr>
        <w:t>仅选择CUDA组件</w:t>
      </w:r>
      <w:r w:rsidR="001000C1">
        <w:rPr>
          <w:rFonts w:hint="eastAsia"/>
          <w:color w:val="00B050"/>
        </w:rPr>
        <w:t>,</w:t>
      </w:r>
      <w:r w:rsidR="001000C1">
        <w:rPr>
          <w:color w:val="00B050"/>
        </w:rPr>
        <w:t xml:space="preserve"> </w:t>
      </w:r>
    </w:p>
    <w:p w14:paraId="57F298A3" w14:textId="7696BB3C" w:rsidR="00F07F62" w:rsidRDefault="00F07F62" w:rsidP="00F07F62">
      <w:r>
        <w:rPr>
          <w:noProof/>
        </w:rPr>
        <w:lastRenderedPageBreak/>
        <w:drawing>
          <wp:inline distT="0" distB="0" distL="0" distR="0" wp14:anchorId="3817412F" wp14:editId="114336F5">
            <wp:extent cx="5274310" cy="3938270"/>
            <wp:effectExtent l="0" t="0" r="254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9E822" w14:textId="1E6B133B" w:rsidR="001000C1" w:rsidRDefault="001000C1" w:rsidP="00F07F62"/>
    <w:p w14:paraId="0CCD7EBA" w14:textId="42835334" w:rsidR="001000C1" w:rsidRDefault="001000C1" w:rsidP="00F07F62"/>
    <w:p w14:paraId="431BBD1E" w14:textId="70556716" w:rsidR="001000C1" w:rsidRDefault="001000C1" w:rsidP="001000C1">
      <w:pPr>
        <w:pStyle w:val="4"/>
      </w:pPr>
      <w:r>
        <w:rPr>
          <w:rFonts w:hint="eastAsia"/>
        </w:rPr>
        <w:t>步骤</w:t>
      </w:r>
      <w:r>
        <w:t xml:space="preserve">5: </w:t>
      </w:r>
      <w:r>
        <w:rPr>
          <w:rFonts w:hint="eastAsia"/>
        </w:rPr>
        <w:t>选择安装路径</w:t>
      </w:r>
    </w:p>
    <w:p w14:paraId="1760B759" w14:textId="0B8365DB" w:rsidR="001000C1" w:rsidRPr="001000C1" w:rsidRDefault="001000C1" w:rsidP="001000C1">
      <w:pPr>
        <w:rPr>
          <w:color w:val="00B050"/>
        </w:rPr>
      </w:pPr>
      <w:r>
        <w:rPr>
          <w:rFonts w:hint="eastAsia"/>
        </w:rPr>
        <w:t>选择一个容易记忆的</w:t>
      </w:r>
      <w:r w:rsidRPr="001000C1">
        <w:rPr>
          <w:rFonts w:hint="eastAsia"/>
          <w:color w:val="00B050"/>
        </w:rPr>
        <w:t>路径</w:t>
      </w:r>
      <w:r>
        <w:rPr>
          <w:rFonts w:hint="eastAsia"/>
        </w:rPr>
        <w:t>存放,后续需要</w:t>
      </w:r>
      <w:r w:rsidRPr="001000C1">
        <w:rPr>
          <w:rFonts w:hint="eastAsia"/>
          <w:color w:val="00B050"/>
        </w:rPr>
        <w:t>此路径</w:t>
      </w:r>
    </w:p>
    <w:p w14:paraId="6E1D1751" w14:textId="3CBCA4B9" w:rsidR="001000C1" w:rsidRDefault="001000C1" w:rsidP="001000C1">
      <w:r>
        <w:rPr>
          <w:noProof/>
        </w:rPr>
        <w:lastRenderedPageBreak/>
        <w:drawing>
          <wp:inline distT="0" distB="0" distL="0" distR="0" wp14:anchorId="638615A1" wp14:editId="64CEE5DE">
            <wp:extent cx="5274310" cy="3938270"/>
            <wp:effectExtent l="0" t="0" r="2540" b="508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233A" w14:textId="10271BAE" w:rsidR="001000C1" w:rsidRDefault="001000C1" w:rsidP="001000C1"/>
    <w:p w14:paraId="475D96E3" w14:textId="3D24E427" w:rsidR="001000C1" w:rsidRDefault="001000C1" w:rsidP="001000C1"/>
    <w:p w14:paraId="350733E1" w14:textId="65299434" w:rsidR="001000C1" w:rsidRDefault="001000C1" w:rsidP="001000C1">
      <w:pPr>
        <w:pStyle w:val="4"/>
      </w:pPr>
      <w:r>
        <w:rPr>
          <w:rFonts w:hint="eastAsia"/>
        </w:rPr>
        <w:t>步骤6</w:t>
      </w:r>
      <w:r>
        <w:t xml:space="preserve">: </w:t>
      </w:r>
      <w:r w:rsidRPr="001000C1">
        <w:rPr>
          <w:rFonts w:hint="eastAsia"/>
          <w:color w:val="00B050"/>
        </w:rPr>
        <w:t>VS</w:t>
      </w:r>
      <w:r>
        <w:rPr>
          <w:rFonts w:hint="eastAsia"/>
        </w:rPr>
        <w:t>集成选项</w:t>
      </w:r>
    </w:p>
    <w:p w14:paraId="0727746C" w14:textId="77777777" w:rsidR="001000C1" w:rsidRDefault="001000C1" w:rsidP="001000C1"/>
    <w:p w14:paraId="4B5171B3" w14:textId="4510EAA9" w:rsidR="001000C1" w:rsidRDefault="001000C1" w:rsidP="001000C1">
      <w:r>
        <w:rPr>
          <w:rFonts w:hint="eastAsia"/>
        </w:rPr>
        <w:t>不用</w:t>
      </w:r>
      <w:r w:rsidRPr="001000C1">
        <w:rPr>
          <w:rFonts w:hint="eastAsia"/>
          <w:color w:val="00B050"/>
        </w:rPr>
        <w:t>VS</w:t>
      </w:r>
      <w:r>
        <w:rPr>
          <w:rFonts w:hint="eastAsia"/>
        </w:rPr>
        <w:t>进行开发,忽略即可,</w:t>
      </w:r>
      <w:r>
        <w:t xml:space="preserve"> </w:t>
      </w:r>
      <w:r>
        <w:rPr>
          <w:rFonts w:hint="eastAsia"/>
        </w:rPr>
        <w:t>勾选</w:t>
      </w:r>
      <w:r w:rsidRPr="001000C1">
        <w:rPr>
          <w:rFonts w:hint="eastAsia"/>
          <w:color w:val="00B050"/>
        </w:rPr>
        <w:t>选项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点击 </w:t>
      </w:r>
      <w:r w:rsidRPr="001000C1">
        <w:rPr>
          <w:rFonts w:hint="eastAsia"/>
          <w:color w:val="00B050"/>
        </w:rPr>
        <w:t>NEXT</w:t>
      </w:r>
    </w:p>
    <w:p w14:paraId="7888A24F" w14:textId="5C663EE2" w:rsidR="001000C1" w:rsidRDefault="001000C1" w:rsidP="001000C1">
      <w:r>
        <w:rPr>
          <w:noProof/>
        </w:rPr>
        <w:lastRenderedPageBreak/>
        <w:drawing>
          <wp:inline distT="0" distB="0" distL="0" distR="0" wp14:anchorId="254C934E" wp14:editId="21AE7756">
            <wp:extent cx="5274310" cy="391287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49EE" w14:textId="14D0727E" w:rsidR="001000C1" w:rsidRDefault="001000C1" w:rsidP="001000C1"/>
    <w:p w14:paraId="1BC51A27" w14:textId="0C890846" w:rsidR="001000C1" w:rsidRDefault="001000C1" w:rsidP="001000C1"/>
    <w:p w14:paraId="000F184F" w14:textId="7C563D51" w:rsidR="001C22A5" w:rsidRDefault="00C364F0" w:rsidP="00C364F0">
      <w:pPr>
        <w:pStyle w:val="4"/>
      </w:pPr>
      <w:r>
        <w:rPr>
          <w:rFonts w:hint="eastAsia"/>
        </w:rPr>
        <w:lastRenderedPageBreak/>
        <w:t>步骤7</w:t>
      </w:r>
      <w:r>
        <w:t xml:space="preserve">: </w:t>
      </w:r>
      <w:r w:rsidR="001C22A5">
        <w:rPr>
          <w:rFonts w:hint="eastAsia"/>
        </w:rPr>
        <w:t>等待安装完成</w:t>
      </w:r>
    </w:p>
    <w:p w14:paraId="6971B4DF" w14:textId="63091890" w:rsidR="001000C1" w:rsidRDefault="001C22A5" w:rsidP="001000C1">
      <w:r>
        <w:rPr>
          <w:noProof/>
        </w:rPr>
        <w:drawing>
          <wp:inline distT="0" distB="0" distL="0" distR="0" wp14:anchorId="128BAA8D" wp14:editId="2827738F">
            <wp:extent cx="5274310" cy="3938270"/>
            <wp:effectExtent l="0" t="0" r="2540" b="508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3FA0" w14:textId="1AB3FBE7" w:rsidR="001C22A5" w:rsidRDefault="001C22A5" w:rsidP="001000C1"/>
    <w:p w14:paraId="05D38378" w14:textId="59E769E8" w:rsidR="00C364F0" w:rsidRDefault="00C364F0" w:rsidP="001000C1"/>
    <w:p w14:paraId="1DD6CD03" w14:textId="2BCF38BA" w:rsidR="00C364F0" w:rsidRDefault="00C364F0" w:rsidP="00C364F0">
      <w:pPr>
        <w:pStyle w:val="4"/>
      </w:pPr>
      <w:r>
        <w:rPr>
          <w:rFonts w:hint="eastAsia"/>
        </w:rPr>
        <w:t>步骤8</w:t>
      </w:r>
      <w:r>
        <w:t xml:space="preserve">: </w:t>
      </w:r>
      <w:r>
        <w:rPr>
          <w:rFonts w:hint="eastAsia"/>
        </w:rPr>
        <w:t>查看已安装的</w:t>
      </w:r>
      <w:r w:rsidRPr="00C364F0">
        <w:rPr>
          <w:rFonts w:hint="eastAsia"/>
        </w:rPr>
        <w:t>组件</w:t>
      </w:r>
    </w:p>
    <w:p w14:paraId="7C50E2B0" w14:textId="400D280E" w:rsidR="00C364F0" w:rsidRDefault="00C364F0" w:rsidP="001000C1">
      <w:r>
        <w:rPr>
          <w:rFonts w:hint="eastAsia"/>
        </w:rPr>
        <w:t>安装完成,</w:t>
      </w:r>
      <w:r>
        <w:t xml:space="preserve"> </w:t>
      </w:r>
      <w:r>
        <w:rPr>
          <w:rFonts w:hint="eastAsia"/>
        </w:rPr>
        <w:t>选择下一步查看已安装的</w:t>
      </w:r>
      <w:r w:rsidRPr="00C364F0">
        <w:rPr>
          <w:rFonts w:hint="eastAsia"/>
          <w:color w:val="00B050"/>
        </w:rPr>
        <w:t>组件</w:t>
      </w:r>
    </w:p>
    <w:p w14:paraId="48BAEF78" w14:textId="6D53C8EC" w:rsidR="001C22A5" w:rsidRDefault="00C364F0" w:rsidP="001000C1">
      <w:r>
        <w:rPr>
          <w:noProof/>
        </w:rPr>
        <w:lastRenderedPageBreak/>
        <w:drawing>
          <wp:inline distT="0" distB="0" distL="0" distR="0" wp14:anchorId="3FFC3B84" wp14:editId="5A1CB761">
            <wp:extent cx="5274310" cy="392684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E964" w14:textId="0EB96B49" w:rsidR="00C364F0" w:rsidRDefault="00C364F0" w:rsidP="001000C1"/>
    <w:p w14:paraId="7A558DB5" w14:textId="60B40AC7" w:rsidR="00C364F0" w:rsidRDefault="00C364F0" w:rsidP="001000C1"/>
    <w:p w14:paraId="760E6F52" w14:textId="6DC31E01" w:rsidR="00C364F0" w:rsidRDefault="00C364F0" w:rsidP="00C364F0">
      <w:pPr>
        <w:pStyle w:val="4"/>
      </w:pPr>
      <w:r>
        <w:rPr>
          <w:rFonts w:hint="eastAsia"/>
        </w:rPr>
        <w:t>步骤</w:t>
      </w:r>
      <w:r>
        <w:t xml:space="preserve">9: </w:t>
      </w:r>
      <w:r>
        <w:rPr>
          <w:rFonts w:hint="eastAsia"/>
        </w:rPr>
        <w:t>检查组件</w:t>
      </w:r>
    </w:p>
    <w:p w14:paraId="5544D087" w14:textId="23A088FD" w:rsidR="00C364F0" w:rsidRPr="00C364F0" w:rsidRDefault="00C364F0" w:rsidP="001000C1">
      <w:pPr>
        <w:rPr>
          <w:color w:val="00B050"/>
        </w:rPr>
      </w:pPr>
      <w:r>
        <w:rPr>
          <w:rFonts w:hint="eastAsia"/>
        </w:rPr>
        <w:t>查看选择的</w:t>
      </w:r>
      <w:r w:rsidRPr="00C364F0">
        <w:rPr>
          <w:rFonts w:hint="eastAsia"/>
          <w:color w:val="00B050"/>
        </w:rPr>
        <w:t>组件</w:t>
      </w:r>
      <w:r>
        <w:rPr>
          <w:rFonts w:hint="eastAsia"/>
        </w:rPr>
        <w:t>是否已经</w:t>
      </w:r>
      <w:r w:rsidRPr="00C364F0">
        <w:rPr>
          <w:rFonts w:hint="eastAsia"/>
          <w:color w:val="00B050"/>
        </w:rPr>
        <w:t>安装</w:t>
      </w:r>
    </w:p>
    <w:p w14:paraId="562ABC36" w14:textId="164CB4C6" w:rsidR="00C364F0" w:rsidRPr="001000C1" w:rsidRDefault="00C364F0" w:rsidP="001000C1">
      <w:r>
        <w:rPr>
          <w:noProof/>
        </w:rPr>
        <w:lastRenderedPageBreak/>
        <w:drawing>
          <wp:inline distT="0" distB="0" distL="0" distR="0" wp14:anchorId="17BFCD86" wp14:editId="194AF242">
            <wp:extent cx="5274310" cy="3919855"/>
            <wp:effectExtent l="0" t="0" r="2540" b="444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EDF0" w14:textId="02EAB053" w:rsidR="00200CF6" w:rsidRDefault="00200CF6" w:rsidP="00200CF6">
      <w:pPr>
        <w:pStyle w:val="2"/>
      </w:pPr>
      <w:r>
        <w:rPr>
          <w:rFonts w:hint="eastAsia"/>
        </w:rPr>
        <w:t>cuDNN</w:t>
      </w:r>
    </w:p>
    <w:p w14:paraId="007B1E32" w14:textId="4FE86748" w:rsidR="00200CF6" w:rsidRDefault="00200CF6" w:rsidP="00200CF6">
      <w:pPr>
        <w:pStyle w:val="3"/>
      </w:pPr>
      <w:r>
        <w:rPr>
          <w:rFonts w:hint="eastAsia"/>
        </w:rPr>
        <w:t>配置</w:t>
      </w:r>
    </w:p>
    <w:p w14:paraId="21CF1930" w14:textId="466CDA79" w:rsidR="00F07F62" w:rsidRPr="00F07F62" w:rsidRDefault="00F07F62" w:rsidP="00F07F62"/>
    <w:p w14:paraId="107F1BF7" w14:textId="37DAC7E3" w:rsidR="00200CF6" w:rsidRDefault="00200CF6" w:rsidP="00200CF6">
      <w:pPr>
        <w:pStyle w:val="4"/>
      </w:pPr>
      <w:r>
        <w:rPr>
          <w:rFonts w:hint="eastAsia"/>
        </w:rPr>
        <w:t>步骤</w:t>
      </w:r>
      <w:r>
        <w:t xml:space="preserve">1: </w:t>
      </w:r>
      <w:r>
        <w:rPr>
          <w:rFonts w:hint="eastAsia"/>
        </w:rPr>
        <w:t>解压cuDNN软件包</w:t>
      </w:r>
    </w:p>
    <w:p w14:paraId="2D920F0B" w14:textId="27999204" w:rsidR="00200CF6" w:rsidRPr="00E151DC" w:rsidRDefault="00200CF6" w:rsidP="00E151DC">
      <w:pPr>
        <w:pStyle w:val="a7"/>
        <w:numPr>
          <w:ilvl w:val="1"/>
          <w:numId w:val="3"/>
        </w:numPr>
        <w:ind w:firstLineChars="0"/>
        <w:rPr>
          <w:color w:val="00B050"/>
        </w:rPr>
      </w:pPr>
      <w:r>
        <w:rPr>
          <w:rFonts w:hint="eastAsia"/>
        </w:rPr>
        <w:t xml:space="preserve">找到下载完成的 </w:t>
      </w:r>
      <w:r w:rsidRPr="00E151DC">
        <w:rPr>
          <w:rFonts w:hint="eastAsia"/>
          <w:color w:val="00B0F0"/>
        </w:rPr>
        <w:t>cuDNN</w:t>
      </w:r>
      <w:r w:rsidRPr="00E151DC">
        <w:rPr>
          <w:color w:val="00B0F0"/>
        </w:rPr>
        <w:t xml:space="preserve"> </w:t>
      </w:r>
      <w:r>
        <w:rPr>
          <w:rFonts w:hint="eastAsia"/>
        </w:rPr>
        <w:t>软件包, 将此压缩包进行</w:t>
      </w:r>
      <w:r w:rsidRPr="00E151DC">
        <w:rPr>
          <w:rFonts w:hint="eastAsia"/>
          <w:color w:val="00B050"/>
        </w:rPr>
        <w:t>解压</w:t>
      </w:r>
    </w:p>
    <w:p w14:paraId="4E4FFA94" w14:textId="77777777" w:rsidR="00200CF6" w:rsidRDefault="00200CF6" w:rsidP="00200CF6">
      <w:pPr>
        <w:rPr>
          <w:color w:val="00B050"/>
        </w:rPr>
      </w:pPr>
    </w:p>
    <w:p w14:paraId="6F6F48DC" w14:textId="032AF6A6" w:rsidR="00200CF6" w:rsidRDefault="00200CF6" w:rsidP="00E151DC">
      <w:pPr>
        <w:pStyle w:val="a7"/>
        <w:numPr>
          <w:ilvl w:val="1"/>
          <w:numId w:val="3"/>
        </w:numPr>
        <w:ind w:firstLineChars="0"/>
      </w:pPr>
      <w:r>
        <w:t>解压</w:t>
      </w:r>
      <w:r w:rsidRPr="00E151DC">
        <w:rPr>
          <w:rStyle w:val="VerbatimChar"/>
          <w:color w:val="00B050"/>
        </w:rPr>
        <w:t>cudnn-xx.x-windows-x64</w:t>
      </w:r>
      <w:r>
        <w:t>目录下的文件 --&gt; 你的</w:t>
      </w:r>
      <w:r w:rsidRPr="00E151DC">
        <w:rPr>
          <w:rStyle w:val="VerbatimChar"/>
          <w:color w:val="00B050"/>
        </w:rPr>
        <w:t>CUDA</w:t>
      </w:r>
      <w:r>
        <w:t>的安装目录下</w:t>
      </w:r>
    </w:p>
    <w:p w14:paraId="1B4B077A" w14:textId="77777777" w:rsidR="00200CF6" w:rsidRPr="00931379" w:rsidRDefault="00200CF6" w:rsidP="00200CF6">
      <w:pPr>
        <w:pStyle w:val="ad"/>
        <w:rPr>
          <w:color w:val="92D050"/>
        </w:rPr>
      </w:pPr>
      <w:r w:rsidRPr="00931379">
        <w:rPr>
          <w:color w:val="92D050"/>
        </w:rPr>
        <w:t>Tip xx.x 是你的版本号</w:t>
      </w:r>
    </w:p>
    <w:p w14:paraId="060153F9" w14:textId="3D4029EF" w:rsidR="00200CF6" w:rsidRPr="00F07F62" w:rsidRDefault="00200CF6" w:rsidP="00200CF6">
      <w:pPr>
        <w:pStyle w:val="4"/>
        <w:rPr>
          <w:rStyle w:val="VerbatimChar"/>
        </w:rPr>
      </w:pPr>
      <w:r w:rsidRPr="00F07F62">
        <w:rPr>
          <w:rStyle w:val="VerbatimChar"/>
          <w:rFonts w:hint="eastAsia"/>
        </w:rPr>
        <w:t>步骤</w:t>
      </w:r>
      <w:r w:rsidRPr="00F07F62">
        <w:rPr>
          <w:rStyle w:val="VerbatimChar"/>
          <w:rFonts w:hint="eastAsia"/>
        </w:rPr>
        <w:t>2</w:t>
      </w:r>
      <w:r w:rsidRPr="00F07F62">
        <w:rPr>
          <w:rStyle w:val="VerbatimChar"/>
        </w:rPr>
        <w:t xml:space="preserve">: </w:t>
      </w:r>
      <w:r w:rsidRPr="00F07F62">
        <w:rPr>
          <w:rStyle w:val="VerbatimChar"/>
          <w:rFonts w:hint="eastAsia"/>
        </w:rPr>
        <w:t>复制相关文件到</w:t>
      </w:r>
      <w:r w:rsidRPr="00F07F62">
        <w:rPr>
          <w:rStyle w:val="VerbatimChar"/>
          <w:rFonts w:hint="eastAsia"/>
        </w:rPr>
        <w:t>CUDA</w:t>
      </w:r>
      <w:r w:rsidRPr="00F07F62">
        <w:rPr>
          <w:rStyle w:val="VerbatimChar"/>
          <w:rFonts w:hint="eastAsia"/>
        </w:rPr>
        <w:t>目录</w:t>
      </w:r>
    </w:p>
    <w:p w14:paraId="7BC4FBA5" w14:textId="7BF37A7E" w:rsidR="00F07F62" w:rsidRDefault="00751E45" w:rsidP="006F71E3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打开</w:t>
      </w:r>
      <w:r w:rsidRPr="00751E45">
        <w:rPr>
          <w:rFonts w:hint="eastAsia"/>
          <w:color w:val="00B050"/>
        </w:rPr>
        <w:t>cuDNN目录</w:t>
      </w:r>
      <w:r>
        <w:rPr>
          <w:rFonts w:hint="eastAsia"/>
          <w:color w:val="00B050"/>
        </w:rPr>
        <w:t xml:space="preserve"> </w:t>
      </w:r>
      <w:r>
        <w:rPr>
          <w:rFonts w:hint="eastAsia"/>
        </w:rPr>
        <w:t>的</w:t>
      </w:r>
      <w:r w:rsidRPr="00751E45">
        <w:rPr>
          <w:rFonts w:hint="eastAsia"/>
          <w:color w:val="00B050"/>
        </w:rPr>
        <w:t>bin目录</w:t>
      </w:r>
      <w:r>
        <w:rPr>
          <w:rFonts w:hint="eastAsia"/>
          <w:color w:val="00B050"/>
        </w:rPr>
        <w:t xml:space="preserve"> </w:t>
      </w:r>
      <w:r w:rsidRPr="00751E45">
        <w:rPr>
          <w:rFonts w:hint="eastAsia"/>
        </w:rPr>
        <w:t>下的</w:t>
      </w:r>
      <w:r w:rsidRPr="00751E45">
        <w:rPr>
          <w:rFonts w:hint="eastAsia"/>
          <w:color w:val="00B050"/>
        </w:rPr>
        <w:t xml:space="preserve"> </w:t>
      </w:r>
      <w:r w:rsidRPr="00751E45">
        <w:rPr>
          <w:color w:val="00B050"/>
        </w:rPr>
        <w:t xml:space="preserve">cudnn64_8.dll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 w:rsidR="007366D7">
        <w:rPr>
          <w:rStyle w:val="a9"/>
        </w:rPr>
        <w:t xml:space="preserve"> </w:t>
      </w:r>
      <w:r w:rsidR="007366D7" w:rsidRPr="007366D7">
        <w:rPr>
          <w:rStyle w:val="a9"/>
        </w:rPr>
        <w:t>CUDA</w:t>
      </w:r>
      <w:r w:rsidR="007366D7">
        <w:rPr>
          <w:rStyle w:val="a9"/>
          <w:rFonts w:hint="eastAsia"/>
        </w:rPr>
        <w:t>的</w:t>
      </w:r>
      <w:r w:rsidR="007366D7" w:rsidRPr="007366D7">
        <w:rPr>
          <w:rStyle w:val="a9"/>
        </w:rPr>
        <w:t>Development</w:t>
      </w:r>
      <w:r w:rsidR="00F07F62">
        <w:rPr>
          <w:rFonts w:hint="eastAsia"/>
        </w:rPr>
        <w:t>目录下的</w:t>
      </w:r>
      <w:r>
        <w:rPr>
          <w:rFonts w:hint="eastAsia"/>
          <w:color w:val="00B050"/>
        </w:rPr>
        <w:t>bin</w:t>
      </w:r>
      <w:r w:rsidRPr="00751E45">
        <w:rPr>
          <w:rFonts w:hint="eastAsia"/>
        </w:rPr>
        <w:t>目录</w:t>
      </w:r>
    </w:p>
    <w:p w14:paraId="221DFDDF" w14:textId="18D32702" w:rsidR="00751E45" w:rsidRDefault="007366D7" w:rsidP="00751E45">
      <w:r>
        <w:rPr>
          <w:noProof/>
        </w:rPr>
        <w:lastRenderedPageBreak/>
        <w:drawing>
          <wp:inline distT="0" distB="0" distL="0" distR="0" wp14:anchorId="1695E16F" wp14:editId="7689A02F">
            <wp:extent cx="5274310" cy="1993900"/>
            <wp:effectExtent l="0" t="0" r="254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C3BFC" w14:textId="78100435" w:rsidR="007366D7" w:rsidRDefault="007366D7" w:rsidP="00751E45"/>
    <w:p w14:paraId="197E4B75" w14:textId="1D21980E" w:rsidR="007366D7" w:rsidRDefault="007366D7" w:rsidP="00751E45"/>
    <w:p w14:paraId="37E6E887" w14:textId="46AF2225" w:rsidR="007366D7" w:rsidRDefault="007366D7" w:rsidP="007366D7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打开</w:t>
      </w:r>
      <w:r w:rsidRPr="00751E45">
        <w:rPr>
          <w:rFonts w:hint="eastAsia"/>
          <w:color w:val="00B050"/>
        </w:rPr>
        <w:t>cuDNN目录</w:t>
      </w:r>
      <w:r>
        <w:rPr>
          <w:rFonts w:hint="eastAsia"/>
          <w:color w:val="00B050"/>
        </w:rPr>
        <w:t xml:space="preserve"> </w:t>
      </w:r>
      <w:r>
        <w:rPr>
          <w:rFonts w:hint="eastAsia"/>
        </w:rPr>
        <w:t>的</w:t>
      </w:r>
      <w:r w:rsidRPr="007366D7">
        <w:rPr>
          <w:color w:val="00B050"/>
        </w:rPr>
        <w:t>include</w:t>
      </w:r>
      <w:r w:rsidRPr="00751E45">
        <w:rPr>
          <w:rFonts w:hint="eastAsia"/>
          <w:color w:val="00B050"/>
        </w:rPr>
        <w:t>目录</w:t>
      </w:r>
      <w:r>
        <w:rPr>
          <w:rFonts w:hint="eastAsia"/>
          <w:color w:val="00B050"/>
        </w:rPr>
        <w:t xml:space="preserve"> </w:t>
      </w:r>
      <w:r w:rsidRPr="00751E45">
        <w:rPr>
          <w:rFonts w:hint="eastAsia"/>
        </w:rPr>
        <w:t>下的</w:t>
      </w:r>
      <w:r w:rsidRPr="00751E45">
        <w:rPr>
          <w:rFonts w:hint="eastAsia"/>
          <w:color w:val="00B050"/>
        </w:rPr>
        <w:t xml:space="preserve"> </w:t>
      </w:r>
      <w:r w:rsidRPr="007366D7">
        <w:rPr>
          <w:color w:val="00B050"/>
        </w:rPr>
        <w:t>cudnn</w:t>
      </w:r>
      <w:r>
        <w:rPr>
          <w:color w:val="00B050"/>
        </w:rPr>
        <w:t>.</w:t>
      </w:r>
      <w:r>
        <w:rPr>
          <w:rFonts w:hint="eastAsia"/>
          <w:color w:val="00B050"/>
        </w:rPr>
        <w:t>h</w:t>
      </w:r>
      <w:r w:rsidRPr="00751E45">
        <w:rPr>
          <w:color w:val="00B050"/>
        </w:rPr>
        <w:t xml:space="preserve">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>
        <w:rPr>
          <w:rStyle w:val="a9"/>
        </w:rPr>
        <w:t xml:space="preserve"> </w:t>
      </w:r>
      <w:r w:rsidRPr="007366D7">
        <w:rPr>
          <w:rStyle w:val="a9"/>
        </w:rPr>
        <w:t>CUDA</w:t>
      </w:r>
      <w:r>
        <w:rPr>
          <w:rStyle w:val="a9"/>
          <w:rFonts w:hint="eastAsia"/>
        </w:rPr>
        <w:t>的</w:t>
      </w:r>
      <w:r w:rsidRPr="007366D7">
        <w:rPr>
          <w:rStyle w:val="a9"/>
        </w:rPr>
        <w:t>Development</w:t>
      </w:r>
      <w:r>
        <w:rPr>
          <w:rFonts w:hint="eastAsia"/>
        </w:rPr>
        <w:t>目录下的</w:t>
      </w:r>
      <w:r w:rsidRPr="007366D7">
        <w:rPr>
          <w:color w:val="00B050"/>
        </w:rPr>
        <w:t>include</w:t>
      </w:r>
      <w:r w:rsidRPr="00751E45">
        <w:rPr>
          <w:rFonts w:hint="eastAsia"/>
        </w:rPr>
        <w:t>目录</w:t>
      </w:r>
    </w:p>
    <w:p w14:paraId="2CD30EAE" w14:textId="77777777" w:rsidR="007366D7" w:rsidRDefault="007366D7" w:rsidP="00751E45"/>
    <w:p w14:paraId="6C30845C" w14:textId="684018B2" w:rsidR="007366D7" w:rsidRDefault="007366D7" w:rsidP="00751E45">
      <w:r>
        <w:rPr>
          <w:noProof/>
        </w:rPr>
        <w:drawing>
          <wp:inline distT="0" distB="0" distL="0" distR="0" wp14:anchorId="2C8D7745" wp14:editId="2E82BAAC">
            <wp:extent cx="5274310" cy="160464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42F04" w14:textId="5A098C5C" w:rsidR="007366D7" w:rsidRDefault="007366D7" w:rsidP="007366D7">
      <w:pPr>
        <w:tabs>
          <w:tab w:val="left" w:pos="1020"/>
        </w:tabs>
      </w:pPr>
    </w:p>
    <w:p w14:paraId="3B5A8B2D" w14:textId="1B9A0A74" w:rsidR="007366D7" w:rsidRDefault="007366D7" w:rsidP="007366D7">
      <w:pPr>
        <w:tabs>
          <w:tab w:val="left" w:pos="1020"/>
        </w:tabs>
      </w:pPr>
    </w:p>
    <w:p w14:paraId="1498169A" w14:textId="7D354F15" w:rsidR="007366D7" w:rsidRDefault="007366D7" w:rsidP="007366D7">
      <w:pPr>
        <w:pStyle w:val="a7"/>
        <w:numPr>
          <w:ilvl w:val="0"/>
          <w:numId w:val="6"/>
        </w:numPr>
        <w:tabs>
          <w:tab w:val="left" w:pos="1020"/>
        </w:tabs>
        <w:ind w:firstLineChars="0"/>
      </w:pPr>
      <w:r>
        <w:rPr>
          <w:rFonts w:hint="eastAsia"/>
        </w:rPr>
        <w:t>打开</w:t>
      </w:r>
      <w:r w:rsidRPr="007366D7">
        <w:rPr>
          <w:rFonts w:hint="eastAsia"/>
          <w:color w:val="00B050"/>
        </w:rPr>
        <w:t xml:space="preserve">cuDNN目录 </w:t>
      </w:r>
      <w:r>
        <w:rPr>
          <w:rFonts w:hint="eastAsia"/>
        </w:rPr>
        <w:t>的</w:t>
      </w:r>
      <w:r w:rsidR="008B48ED">
        <w:rPr>
          <w:rFonts w:hint="eastAsia"/>
        </w:rPr>
        <w:t xml:space="preserve"> </w:t>
      </w:r>
      <w:r>
        <w:rPr>
          <w:color w:val="00B050"/>
        </w:rPr>
        <w:t>lib</w:t>
      </w:r>
      <w:r w:rsidRPr="007366D7">
        <w:rPr>
          <w:rFonts w:hint="eastAsia"/>
          <w:color w:val="00B050"/>
        </w:rPr>
        <w:t>目录</w:t>
      </w:r>
      <w:r w:rsidRPr="00751E45">
        <w:rPr>
          <w:rFonts w:hint="eastAsia"/>
        </w:rPr>
        <w:t>下</w:t>
      </w:r>
      <w:r w:rsidRPr="007366D7">
        <w:rPr>
          <w:color w:val="00B050"/>
        </w:rPr>
        <w:t>x64</w:t>
      </w:r>
      <w:r>
        <w:rPr>
          <w:rFonts w:hint="eastAsia"/>
        </w:rPr>
        <w:t>下</w:t>
      </w:r>
      <w:r w:rsidRPr="00751E45">
        <w:rPr>
          <w:rFonts w:hint="eastAsia"/>
        </w:rPr>
        <w:t>的</w:t>
      </w:r>
      <w:r w:rsidRPr="007366D7">
        <w:rPr>
          <w:color w:val="00B050"/>
        </w:rPr>
        <w:t xml:space="preserve">cudnn.lib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>
        <w:rPr>
          <w:rStyle w:val="a9"/>
        </w:rPr>
        <w:t xml:space="preserve"> </w:t>
      </w:r>
      <w:r w:rsidRPr="007366D7">
        <w:rPr>
          <w:rStyle w:val="a9"/>
        </w:rPr>
        <w:t>CUDA</w:t>
      </w:r>
      <w:r>
        <w:rPr>
          <w:rStyle w:val="a9"/>
          <w:rFonts w:hint="eastAsia"/>
        </w:rPr>
        <w:t>的</w:t>
      </w:r>
      <w:r w:rsidRPr="007366D7">
        <w:rPr>
          <w:rStyle w:val="a9"/>
        </w:rPr>
        <w:t>Development</w:t>
      </w:r>
      <w:r>
        <w:rPr>
          <w:rFonts w:hint="eastAsia"/>
        </w:rPr>
        <w:t>目录下</w:t>
      </w:r>
      <w:r>
        <w:rPr>
          <w:color w:val="00B050"/>
        </w:rPr>
        <w:t>lib</w:t>
      </w:r>
      <w:r w:rsidRPr="007366D7">
        <w:rPr>
          <w:rFonts w:hint="eastAsia"/>
          <w:color w:val="00B050"/>
        </w:rPr>
        <w:t>目录</w:t>
      </w:r>
      <w:r>
        <w:rPr>
          <w:rFonts w:hint="eastAsia"/>
        </w:rPr>
        <w:t xml:space="preserve"> 的</w:t>
      </w:r>
      <w:r w:rsidRPr="007366D7">
        <w:rPr>
          <w:color w:val="00B050"/>
        </w:rPr>
        <w:t>x64</w:t>
      </w:r>
      <w:r>
        <w:rPr>
          <w:rFonts w:hint="eastAsia"/>
        </w:rPr>
        <w:t>下</w:t>
      </w:r>
    </w:p>
    <w:p w14:paraId="693A5F23" w14:textId="10E5376F" w:rsidR="007366D7" w:rsidRPr="00200CF6" w:rsidRDefault="007366D7" w:rsidP="00751E45">
      <w:r>
        <w:rPr>
          <w:noProof/>
        </w:rPr>
        <w:drawing>
          <wp:inline distT="0" distB="0" distL="0" distR="0" wp14:anchorId="448C44BD" wp14:editId="4DA76323">
            <wp:extent cx="5274310" cy="158877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91535" w14:textId="5D11A436" w:rsidR="005F6E3C" w:rsidRDefault="008818C3" w:rsidP="00C30F0E">
      <w:pPr>
        <w:pStyle w:val="2"/>
      </w:pPr>
      <w:r>
        <w:t>TensorFlow</w:t>
      </w:r>
    </w:p>
    <w:p w14:paraId="41535ABA" w14:textId="7F6C5F5D" w:rsidR="00722A26" w:rsidRPr="00722A26" w:rsidRDefault="00722A26" w:rsidP="00722A26"/>
    <w:p w14:paraId="3882B791" w14:textId="49A85DA6" w:rsidR="00C30F0E" w:rsidRDefault="00C30F0E" w:rsidP="00C30F0E">
      <w:pPr>
        <w:pStyle w:val="3"/>
        <w:rPr>
          <w:rStyle w:val="VerbatimChar"/>
        </w:rPr>
      </w:pPr>
      <w:r>
        <w:lastRenderedPageBreak/>
        <w:t>创建</w:t>
      </w:r>
      <w:r w:rsidR="00A93697" w:rsidRPr="00931379">
        <w:rPr>
          <w:rStyle w:val="VerbatimChar"/>
          <w:color w:val="00B050"/>
        </w:rPr>
        <w:t>TensorFlow</w:t>
      </w:r>
      <w:r>
        <w:rPr>
          <w:rStyle w:val="VerbatimChar"/>
        </w:rPr>
        <w:t>环境</w:t>
      </w:r>
    </w:p>
    <w:p w14:paraId="11C8E0C8" w14:textId="77777777" w:rsidR="00CF7CC8" w:rsidRDefault="00CF7CC8" w:rsidP="00CF7CC8">
      <w:pPr>
        <w:pStyle w:val="4"/>
      </w:pPr>
      <w:r>
        <w:rPr>
          <w:rFonts w:hint="eastAsia"/>
        </w:rPr>
        <w:t>步骤1</w:t>
      </w:r>
      <w:r>
        <w:t>:</w:t>
      </w:r>
    </w:p>
    <w:p w14:paraId="0682FA8B" w14:textId="0F21766D" w:rsidR="00B763C6" w:rsidRPr="00B763C6" w:rsidRDefault="00DC2CB8" w:rsidP="00CF7CC8">
      <w:pPr>
        <w:pStyle w:val="5"/>
      </w:pPr>
      <w:r>
        <w:rPr>
          <w:rFonts w:hint="eastAsia"/>
        </w:rPr>
        <w:t>创建</w:t>
      </w:r>
      <w:r w:rsidR="0050013C">
        <w:rPr>
          <w:rFonts w:hint="eastAsia"/>
        </w:rPr>
        <w:t>方式1</w:t>
      </w:r>
      <w:r w:rsidR="0050013C">
        <w:t xml:space="preserve">: </w:t>
      </w:r>
      <w:r w:rsidR="0050013C">
        <w:rPr>
          <w:rFonts w:hint="eastAsia"/>
        </w:rPr>
        <w:t>通过</w:t>
      </w:r>
      <w:r w:rsidR="0050013C" w:rsidRPr="0050013C">
        <w:rPr>
          <w:rFonts w:hint="eastAsia"/>
          <w:color w:val="00B050"/>
        </w:rPr>
        <w:t>conda</w:t>
      </w:r>
      <w:r w:rsidR="00AB21C1">
        <w:rPr>
          <w:rFonts w:hint="eastAsia"/>
        </w:rPr>
        <w:t>创建</w:t>
      </w:r>
    </w:p>
    <w:p w14:paraId="09C8F512" w14:textId="5BC822DA" w:rsidR="00C30F0E" w:rsidRPr="00B763C6" w:rsidRDefault="00C30F0E" w:rsidP="00B763C6">
      <w:pPr>
        <w:rPr>
          <w:rStyle w:val="VerbatimChar"/>
          <w:b/>
          <w:bCs/>
        </w:rPr>
      </w:pPr>
      <w:r w:rsidRPr="00B763C6">
        <w:rPr>
          <w:b/>
          <w:bCs/>
        </w:rPr>
        <w:t>使用</w:t>
      </w:r>
      <w:r w:rsidRPr="00B763C6">
        <w:rPr>
          <w:rStyle w:val="VerbatimChar"/>
          <w:b/>
          <w:bCs/>
          <w:color w:val="00B050"/>
        </w:rPr>
        <w:t>Anaconda</w:t>
      </w:r>
      <w:r w:rsidR="00DC2CB8" w:rsidRPr="00B763C6">
        <w:rPr>
          <w:rStyle w:val="VerbatimChar"/>
          <w:rFonts w:hint="eastAsia"/>
          <w:b/>
          <w:bCs/>
        </w:rPr>
        <w:t>的</w:t>
      </w:r>
      <w:r w:rsidR="00DC2CB8" w:rsidRPr="00B763C6">
        <w:rPr>
          <w:rStyle w:val="VerbatimChar"/>
          <w:rFonts w:hint="eastAsia"/>
          <w:b/>
          <w:bCs/>
          <w:color w:val="00B050"/>
        </w:rPr>
        <w:t>conda</w:t>
      </w:r>
      <w:r w:rsidRPr="00B763C6">
        <w:rPr>
          <w:b/>
          <w:bCs/>
        </w:rPr>
        <w:t>来创建</w:t>
      </w:r>
      <w:r w:rsidR="00A93697" w:rsidRPr="00B763C6">
        <w:rPr>
          <w:rStyle w:val="VerbatimChar"/>
          <w:b/>
          <w:bCs/>
          <w:color w:val="00B050"/>
        </w:rPr>
        <w:t>TensorFlow</w:t>
      </w:r>
      <w:r w:rsidRPr="00B763C6">
        <w:rPr>
          <w:rStyle w:val="VerbatimChar"/>
          <w:b/>
          <w:bCs/>
        </w:rPr>
        <w:t>环境</w:t>
      </w:r>
    </w:p>
    <w:p w14:paraId="138EB12C" w14:textId="77777777" w:rsidR="00B763C6" w:rsidRDefault="00B763C6" w:rsidP="00B763C6">
      <w:pPr>
        <w:rPr>
          <w:rStyle w:val="VerbatimChar"/>
        </w:rPr>
      </w:pPr>
    </w:p>
    <w:p w14:paraId="7D6E5A46" w14:textId="76260483" w:rsidR="00C30F0E" w:rsidRPr="00C30F0E" w:rsidRDefault="00C30F0E" w:rsidP="00C30F0E">
      <w:pPr>
        <w:jc w:val="left"/>
        <w:rPr>
          <w:color w:val="00B050"/>
        </w:rPr>
      </w:pPr>
      <w:r w:rsidRPr="00F96032">
        <w:rPr>
          <w:rStyle w:val="VerbatimChar"/>
          <w:rFonts w:hint="eastAsia"/>
        </w:rPr>
        <w:t>语法</w:t>
      </w:r>
      <w:r w:rsidRPr="00F96032">
        <w:rPr>
          <w:rStyle w:val="VerbatimChar"/>
          <w:rFonts w:hint="eastAsia"/>
        </w:rPr>
        <w:t>:</w:t>
      </w:r>
      <w:r w:rsidR="00DC2CB8">
        <w:rPr>
          <w:rStyle w:val="VerbatimChar"/>
          <w:color w:val="00B050"/>
        </w:rPr>
        <w:t xml:space="preserve"> &lt;env&gt; </w:t>
      </w:r>
      <w:r w:rsidR="00DC2CB8" w:rsidRPr="00F96032">
        <w:rPr>
          <w:rStyle w:val="VerbatimChar"/>
          <w:rFonts w:hint="eastAsia"/>
        </w:rPr>
        <w:t>替换成你的</w:t>
      </w:r>
      <w:r w:rsidR="000D36BB" w:rsidRPr="00F96032">
        <w:rPr>
          <w:rStyle w:val="VerbatimChar"/>
          <w:rFonts w:hint="eastAsia"/>
        </w:rPr>
        <w:t>虚拟环境名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0F0E" w14:paraId="3940A289" w14:textId="77777777" w:rsidTr="00C30F0E">
        <w:tc>
          <w:tcPr>
            <w:tcW w:w="8296" w:type="dxa"/>
          </w:tcPr>
          <w:p w14:paraId="4CC4E98D" w14:textId="1BEA278F" w:rsidR="00C30F0E" w:rsidRPr="00C30F0E" w:rsidRDefault="00C30F0E" w:rsidP="00C30F0E">
            <w:pPr>
              <w:jc w:val="center"/>
              <w:rPr>
                <w:color w:val="00B050"/>
              </w:rPr>
            </w:pPr>
            <w:r w:rsidRPr="00F96032">
              <w:t>conda create -n</w:t>
            </w:r>
            <w:r w:rsidRPr="00D80525">
              <w:t xml:space="preserve"> </w:t>
            </w:r>
            <w:r w:rsidR="00DC2CB8" w:rsidRPr="00F96032">
              <w:rPr>
                <w:rFonts w:hint="eastAsia"/>
                <w:b/>
                <w:bCs/>
                <w:color w:val="00B050"/>
              </w:rPr>
              <w:t>&lt;</w:t>
            </w:r>
            <w:r w:rsidR="00DC2CB8" w:rsidRPr="00F96032">
              <w:rPr>
                <w:b/>
                <w:bCs/>
                <w:color w:val="00B050"/>
              </w:rPr>
              <w:t>env&gt;</w:t>
            </w:r>
            <w:r w:rsidR="008D64AE">
              <w:rPr>
                <w:b/>
                <w:bCs/>
                <w:color w:val="00B050"/>
              </w:rPr>
              <w:t xml:space="preserve"> </w:t>
            </w:r>
            <w:r w:rsidR="008D64AE">
              <w:rPr>
                <w:b/>
                <w:bCs/>
              </w:rPr>
              <w:t>tensorflow-gpu</w:t>
            </w:r>
          </w:p>
        </w:tc>
      </w:tr>
    </w:tbl>
    <w:p w14:paraId="062C8D0D" w14:textId="77777777" w:rsidR="0072078D" w:rsidRDefault="0072078D" w:rsidP="0072078D">
      <w:pPr>
        <w:jc w:val="left"/>
      </w:pPr>
    </w:p>
    <w:p w14:paraId="4917DB39" w14:textId="41FF9CBB" w:rsidR="00C30F0E" w:rsidRDefault="00B763C6" w:rsidP="0072078D">
      <w:pPr>
        <w:jc w:val="left"/>
      </w:pPr>
      <w:r>
        <w:rPr>
          <w:noProof/>
        </w:rPr>
        <w:drawing>
          <wp:inline distT="0" distB="0" distL="0" distR="0" wp14:anchorId="3CDCE1FB" wp14:editId="00D63141">
            <wp:extent cx="4761905" cy="285714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61905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D4D18" w14:textId="679A3C03" w:rsidR="00B763C6" w:rsidRDefault="00B763C6" w:rsidP="00C30F0E">
      <w:pPr>
        <w:jc w:val="center"/>
      </w:pPr>
    </w:p>
    <w:p w14:paraId="22FD2B97" w14:textId="2C0F5326" w:rsidR="00B763C6" w:rsidRDefault="00B763C6" w:rsidP="00CF7CC8">
      <w:pPr>
        <w:pStyle w:val="5"/>
      </w:pPr>
      <w:r>
        <w:rPr>
          <w:rFonts w:hint="eastAsia"/>
        </w:rPr>
        <w:t>创建方式2</w:t>
      </w:r>
      <w:r>
        <w:t xml:space="preserve">: </w:t>
      </w:r>
      <w:r>
        <w:rPr>
          <w:rFonts w:hint="eastAsia"/>
        </w:rPr>
        <w:t>通过</w:t>
      </w:r>
      <w:r w:rsidRPr="008970F1">
        <w:rPr>
          <w:rFonts w:hint="eastAsia"/>
          <w:color w:val="00B050"/>
        </w:rPr>
        <w:t>pip</w:t>
      </w:r>
      <w:r w:rsidRPr="008970F1">
        <w:rPr>
          <w:color w:val="00B050"/>
        </w:rPr>
        <w:t xml:space="preserve"> </w:t>
      </w:r>
      <w:r w:rsidR="00AB21C1">
        <w:rPr>
          <w:rFonts w:hint="eastAsia"/>
        </w:rPr>
        <w:t>创建</w:t>
      </w:r>
    </w:p>
    <w:p w14:paraId="6961C04B" w14:textId="3EC07DD2" w:rsidR="00E5208F" w:rsidRPr="008970F1" w:rsidRDefault="00E5208F" w:rsidP="00E5208F">
      <w:pPr>
        <w:rPr>
          <w:rStyle w:val="VerbatimChar"/>
          <w:b/>
          <w:bCs/>
        </w:rPr>
      </w:pPr>
      <w:r w:rsidRPr="008970F1">
        <w:rPr>
          <w:rFonts w:hint="eastAsia"/>
          <w:b/>
          <w:bCs/>
        </w:rPr>
        <w:t>使用Python自带的pip模块来安装</w:t>
      </w:r>
      <w:r w:rsidR="00E2757E" w:rsidRPr="008970F1">
        <w:rPr>
          <w:rStyle w:val="VerbatimChar"/>
          <w:b/>
          <w:bCs/>
          <w:color w:val="00B050"/>
        </w:rPr>
        <w:t>TensorFlow</w:t>
      </w:r>
      <w:r w:rsidRPr="008970F1">
        <w:rPr>
          <w:rStyle w:val="VerbatimChar"/>
          <w:b/>
          <w:bCs/>
        </w:rPr>
        <w:t>环境</w:t>
      </w:r>
    </w:p>
    <w:p w14:paraId="647369F4" w14:textId="77777777" w:rsidR="00994C3A" w:rsidRDefault="00994C3A" w:rsidP="00E5208F">
      <w:pPr>
        <w:rPr>
          <w:rStyle w:val="VerbatimChar"/>
          <w:b/>
          <w:bCs/>
        </w:rPr>
      </w:pPr>
    </w:p>
    <w:p w14:paraId="0EDF4BE3" w14:textId="37515848" w:rsidR="00994C3A" w:rsidRPr="00C30F0E" w:rsidRDefault="00994C3A" w:rsidP="00994C3A">
      <w:pPr>
        <w:jc w:val="left"/>
        <w:rPr>
          <w:color w:val="00B050"/>
        </w:rPr>
      </w:pPr>
      <w:r w:rsidRPr="00F96032">
        <w:rPr>
          <w:rStyle w:val="VerbatimChar"/>
          <w:rFonts w:hint="eastAsia"/>
        </w:rPr>
        <w:t>语法</w:t>
      </w:r>
      <w:r w:rsidRPr="00F96032">
        <w:rPr>
          <w:rStyle w:val="VerbatimChar"/>
          <w:rFonts w:hint="eastAsia"/>
        </w:rPr>
        <w:t>:</w:t>
      </w:r>
      <w:r>
        <w:rPr>
          <w:rStyle w:val="VerbatimChar"/>
          <w:color w:val="00B050"/>
        </w:rPr>
        <w:t xml:space="preserve"> &lt;env&gt; </w:t>
      </w:r>
      <w:r w:rsidRPr="00F96032">
        <w:rPr>
          <w:rStyle w:val="VerbatimChar"/>
          <w:rFonts w:hint="eastAsia"/>
        </w:rPr>
        <w:t>替换成你的虚拟环境名</w:t>
      </w:r>
      <w:r>
        <w:rPr>
          <w:rStyle w:val="VerbatimChar"/>
          <w:rFonts w:hint="eastAsia"/>
        </w:rPr>
        <w:t>,</w:t>
      </w:r>
      <w:r>
        <w:rPr>
          <w:rStyle w:val="VerbatimChar"/>
        </w:rPr>
        <w:t xml:space="preserve"> </w:t>
      </w:r>
      <w:r>
        <w:rPr>
          <w:b/>
          <w:bCs/>
        </w:rPr>
        <w:t xml:space="preserve">&lt;python_version&gt; </w:t>
      </w:r>
      <w:r>
        <w:rPr>
          <w:rFonts w:hint="eastAsia"/>
          <w:b/>
          <w:bCs/>
        </w:rPr>
        <w:t>指定的Python版本</w:t>
      </w:r>
    </w:p>
    <w:p w14:paraId="304406F3" w14:textId="0F5BDA66" w:rsidR="00E5208F" w:rsidRDefault="00E5208F" w:rsidP="00E5208F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4C3A" w14:paraId="4067AD4A" w14:textId="77777777" w:rsidTr="00FA5CC5">
        <w:tc>
          <w:tcPr>
            <w:tcW w:w="8296" w:type="dxa"/>
          </w:tcPr>
          <w:p w14:paraId="4138F04E" w14:textId="7D8A7B17" w:rsidR="00994C3A" w:rsidRPr="00C30F0E" w:rsidRDefault="00994C3A" w:rsidP="00FA5CC5">
            <w:pPr>
              <w:jc w:val="center"/>
              <w:rPr>
                <w:color w:val="00B050"/>
              </w:rPr>
            </w:pPr>
            <w:r w:rsidRPr="00F96032">
              <w:t>conda create -n</w:t>
            </w:r>
            <w:r w:rsidRPr="00D80525">
              <w:t xml:space="preserve"> </w:t>
            </w:r>
            <w:r w:rsidRPr="00F96032">
              <w:rPr>
                <w:rFonts w:hint="eastAsia"/>
                <w:b/>
                <w:bCs/>
                <w:color w:val="00B050"/>
              </w:rPr>
              <w:t>&lt;</w:t>
            </w:r>
            <w:r w:rsidRPr="00F96032">
              <w:rPr>
                <w:b/>
                <w:bCs/>
                <w:color w:val="00B050"/>
              </w:rPr>
              <w:t>env&gt;</w:t>
            </w:r>
            <w:r w:rsidR="00044D4B">
              <w:rPr>
                <w:b/>
                <w:bCs/>
                <w:color w:val="00B050"/>
              </w:rPr>
              <w:t xml:space="preserve"> </w:t>
            </w:r>
            <w:r w:rsidR="00044D4B" w:rsidRPr="00044D4B">
              <w:rPr>
                <w:b/>
                <w:bCs/>
              </w:rPr>
              <w:t>python==</w:t>
            </w:r>
            <w:r w:rsidRPr="00994C3A">
              <w:rPr>
                <w:b/>
                <w:bCs/>
                <w:color w:val="00B050"/>
              </w:rPr>
              <w:t>&lt;python_version&gt;</w:t>
            </w:r>
          </w:p>
        </w:tc>
      </w:tr>
    </w:tbl>
    <w:p w14:paraId="51D6453C" w14:textId="183CC4B3" w:rsidR="00E5208F" w:rsidRPr="00994C3A" w:rsidRDefault="00E5208F" w:rsidP="00E5208F"/>
    <w:p w14:paraId="1C28D287" w14:textId="22643168" w:rsidR="00E5208F" w:rsidRDefault="008970F1" w:rsidP="00E5208F">
      <w:r>
        <w:rPr>
          <w:noProof/>
        </w:rPr>
        <w:drawing>
          <wp:inline distT="0" distB="0" distL="0" distR="0" wp14:anchorId="153E779C" wp14:editId="187F6627">
            <wp:extent cx="4523809" cy="304762"/>
            <wp:effectExtent l="0" t="0" r="0" b="63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3234" w14:textId="77777777" w:rsidR="00CD39A2" w:rsidRPr="00E5208F" w:rsidRDefault="00CD39A2" w:rsidP="00E5208F"/>
    <w:p w14:paraId="04648915" w14:textId="231E238F" w:rsidR="005C1752" w:rsidRDefault="00980B17" w:rsidP="00911893">
      <w:pPr>
        <w:pStyle w:val="4"/>
      </w:pPr>
      <w:r>
        <w:rPr>
          <w:rFonts w:hint="eastAsia"/>
        </w:rPr>
        <w:lastRenderedPageBreak/>
        <w:t>步骤</w:t>
      </w:r>
      <w:r w:rsidR="00911893">
        <w:t>2</w:t>
      </w:r>
      <w:r>
        <w:t xml:space="preserve">: </w:t>
      </w:r>
      <w:r w:rsidR="00B2794D">
        <w:rPr>
          <w:rFonts w:hint="eastAsia"/>
        </w:rPr>
        <w:t>确认</w:t>
      </w:r>
      <w:r w:rsidR="00A5614A">
        <w:rPr>
          <w:rFonts w:hint="eastAsia"/>
        </w:rPr>
        <w:t>要</w:t>
      </w:r>
      <w:r w:rsidR="00B2794D">
        <w:rPr>
          <w:rFonts w:hint="eastAsia"/>
        </w:rPr>
        <w:t>安装</w:t>
      </w:r>
      <w:r w:rsidR="00A5614A">
        <w:rPr>
          <w:rFonts w:hint="eastAsia"/>
        </w:rPr>
        <w:t>的包</w:t>
      </w:r>
    </w:p>
    <w:p w14:paraId="0F97C453" w14:textId="53D6DD03" w:rsidR="00A5614A" w:rsidRDefault="00A5614A" w:rsidP="00C30F0E">
      <w:r>
        <w:rPr>
          <w:noProof/>
        </w:rPr>
        <w:drawing>
          <wp:inline distT="0" distB="0" distL="0" distR="0" wp14:anchorId="74E99D58" wp14:editId="0CC13327">
            <wp:extent cx="5274310" cy="4947285"/>
            <wp:effectExtent l="0" t="0" r="2540" b="571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60C0" w14:textId="1A94EEC5" w:rsidR="006A1FF6" w:rsidRDefault="005C1752" w:rsidP="00911893">
      <w:pPr>
        <w:pStyle w:val="4"/>
      </w:pPr>
      <w:r>
        <w:rPr>
          <w:rFonts w:hint="eastAsia"/>
        </w:rPr>
        <w:t>步骤</w:t>
      </w:r>
      <w:r w:rsidR="00911893">
        <w:t>3</w:t>
      </w:r>
      <w:r>
        <w:t xml:space="preserve">: </w:t>
      </w:r>
      <w:r w:rsidR="006A1FF6">
        <w:rPr>
          <w:rFonts w:hint="eastAsia"/>
        </w:rPr>
        <w:t>等待安装完成</w:t>
      </w:r>
    </w:p>
    <w:p w14:paraId="534FF602" w14:textId="0A5AE162" w:rsidR="006A1FF6" w:rsidRDefault="00447ED3" w:rsidP="00C30F0E">
      <w:r>
        <w:rPr>
          <w:noProof/>
        </w:rPr>
        <w:drawing>
          <wp:inline distT="0" distB="0" distL="0" distR="0" wp14:anchorId="5B851A88" wp14:editId="1C57BA83">
            <wp:extent cx="3647619" cy="1695238"/>
            <wp:effectExtent l="0" t="0" r="0" b="63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647619" cy="1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4E4EE" w14:textId="77777777" w:rsidR="006A1FF6" w:rsidRPr="00D80525" w:rsidRDefault="006A1FF6" w:rsidP="00C30F0E"/>
    <w:p w14:paraId="750CB3B3" w14:textId="77777777" w:rsidR="00C30F0E" w:rsidRDefault="00C30F0E" w:rsidP="00C30F0E">
      <w:pPr>
        <w:pStyle w:val="3"/>
      </w:pPr>
      <w:r>
        <w:lastRenderedPageBreak/>
        <w:t xml:space="preserve">检查 </w:t>
      </w:r>
      <w:r w:rsidRPr="00931379">
        <w:rPr>
          <w:rStyle w:val="VerbatimChar"/>
          <w:color w:val="00B050"/>
        </w:rPr>
        <w:t>Anaconda</w:t>
      </w:r>
      <w:r>
        <w:t xml:space="preserve"> </w:t>
      </w:r>
    </w:p>
    <w:p w14:paraId="0356D1D7" w14:textId="77777777" w:rsidR="00C30F0E" w:rsidRPr="00931379" w:rsidRDefault="00C30F0E" w:rsidP="00C30F0E"/>
    <w:p w14:paraId="34BCE9AA" w14:textId="1AAC022B" w:rsidR="00C30F0E" w:rsidRDefault="00C30F0E" w:rsidP="00C30F0E">
      <w:r>
        <w:t xml:space="preserve">检查 </w:t>
      </w:r>
      <w:r w:rsidRPr="00931379">
        <w:rPr>
          <w:rStyle w:val="VerbatimChar"/>
          <w:color w:val="00B050"/>
        </w:rPr>
        <w:t>Anaconda</w:t>
      </w:r>
      <w:r>
        <w:t xml:space="preserve"> 是否存在刚刚使用命令行的</w:t>
      </w:r>
      <w:r w:rsidR="00D402D2">
        <w:rPr>
          <w:rStyle w:val="VerbatimChar"/>
          <w:rFonts w:hint="eastAsia"/>
          <w:color w:val="00B050"/>
        </w:rPr>
        <w:t>tf</w:t>
      </w:r>
      <w:r w:rsidR="00D402D2">
        <w:rPr>
          <w:rStyle w:val="VerbatimChar"/>
          <w:color w:val="00B050"/>
        </w:rPr>
        <w:t>-gpu</w:t>
      </w:r>
      <w:r>
        <w:t>名字作为创建的</w:t>
      </w:r>
      <w:r w:rsidR="00A93697" w:rsidRPr="00931379">
        <w:rPr>
          <w:rStyle w:val="VerbatimChar"/>
          <w:color w:val="00B050"/>
        </w:rPr>
        <w:t>TensorFlow</w:t>
      </w:r>
      <w:r>
        <w:t xml:space="preserve"> 环境</w:t>
      </w:r>
    </w:p>
    <w:p w14:paraId="4E5D0050" w14:textId="77777777" w:rsidR="00C30F0E" w:rsidRDefault="00C30F0E" w:rsidP="00C30F0E">
      <w:r>
        <w:rPr>
          <w:noProof/>
        </w:rPr>
        <w:drawing>
          <wp:inline distT="0" distB="0" distL="0" distR="0" wp14:anchorId="09B0E263" wp14:editId="00618E72">
            <wp:extent cx="5395595" cy="4282440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1E9EE" w14:textId="77777777" w:rsidR="00C30F0E" w:rsidRDefault="00C30F0E" w:rsidP="00C30F0E"/>
    <w:p w14:paraId="69D5A9E5" w14:textId="5B268B32" w:rsidR="00C30F0E" w:rsidRDefault="00C30F0E" w:rsidP="00C30F0E">
      <w:pPr>
        <w:pStyle w:val="3"/>
      </w:pPr>
      <w:r>
        <w:t>验证安装</w:t>
      </w:r>
    </w:p>
    <w:p w14:paraId="1A390100" w14:textId="009ACBF8" w:rsidR="00CF7CC8" w:rsidRDefault="00CF7CC8" w:rsidP="00CF7CC8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进入虚拟环境中</w:t>
      </w:r>
    </w:p>
    <w:p w14:paraId="798F2CED" w14:textId="0FC50A3C" w:rsidR="006C0789" w:rsidRPr="006C0789" w:rsidRDefault="006C0789" w:rsidP="00CF7CC8">
      <w:r>
        <w:rPr>
          <w:rFonts w:hint="eastAsia"/>
        </w:rPr>
        <w:t>语法:</w:t>
      </w:r>
      <w:r>
        <w:t xml:space="preserve"> </w:t>
      </w:r>
      <w:r>
        <w:rPr>
          <w:color w:val="00B050"/>
        </w:rPr>
        <w:t xml:space="preserve">&lt;env&gt; </w:t>
      </w:r>
      <w:r w:rsidRPr="006C0789">
        <w:rPr>
          <w:rFonts w:hint="eastAsia"/>
        </w:rPr>
        <w:t>虚拟环境名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 xml:space="preserve">忘记可输入 </w:t>
      </w:r>
      <w:r w:rsidRPr="00AC5950">
        <w:rPr>
          <w:color w:val="00B050"/>
        </w:rPr>
        <w:t xml:space="preserve">conda </w:t>
      </w:r>
      <w:r w:rsidR="00AC5950" w:rsidRPr="00AC5950">
        <w:rPr>
          <w:rFonts w:hint="eastAsia"/>
          <w:color w:val="00B050"/>
        </w:rPr>
        <w:t>info</w:t>
      </w:r>
      <w:r w:rsidR="00AC5950" w:rsidRPr="00AC5950">
        <w:rPr>
          <w:color w:val="00B050"/>
        </w:rPr>
        <w:t>-e</w:t>
      </w:r>
      <w:r>
        <w:rPr>
          <w:rFonts w:hint="eastAsia"/>
        </w:rPr>
        <w:t>查看当前的环境</w:t>
      </w:r>
      <w:r>
        <w:t>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CC8" w14:paraId="4E7E5366" w14:textId="77777777" w:rsidTr="00CF7CC8">
        <w:tc>
          <w:tcPr>
            <w:tcW w:w="8296" w:type="dxa"/>
          </w:tcPr>
          <w:p w14:paraId="49D01339" w14:textId="37E5DCC5" w:rsidR="00CF7CC8" w:rsidRDefault="006C0789" w:rsidP="00CF7CC8">
            <w:r w:rsidRPr="00CF7CC8">
              <w:t>conda activate</w:t>
            </w:r>
            <w:r>
              <w:rPr>
                <w:color w:val="00B050"/>
              </w:rPr>
              <w:t xml:space="preserve"> &lt;env&gt;</w:t>
            </w:r>
          </w:p>
        </w:tc>
      </w:tr>
    </w:tbl>
    <w:p w14:paraId="58BCD8D6" w14:textId="76C95E48" w:rsidR="006C0789" w:rsidRPr="00AC5950" w:rsidRDefault="006C0789" w:rsidP="006C0789">
      <w:pPr>
        <w:rPr>
          <w:color w:val="00B050"/>
        </w:rPr>
      </w:pPr>
      <w:r>
        <w:rPr>
          <w:rFonts w:hint="eastAsia"/>
          <w:color w:val="00B050"/>
        </w:rPr>
        <w:t>或者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0789" w14:paraId="443C5C4A" w14:textId="77777777" w:rsidTr="00CF7F76">
        <w:tc>
          <w:tcPr>
            <w:tcW w:w="8296" w:type="dxa"/>
          </w:tcPr>
          <w:p w14:paraId="7748F06C" w14:textId="77777777" w:rsidR="006C0789" w:rsidRPr="006C0789" w:rsidRDefault="006C0789" w:rsidP="00CF7F76">
            <w:pPr>
              <w:rPr>
                <w:color w:val="00B050"/>
              </w:rPr>
            </w:pPr>
            <w:r w:rsidRPr="00CF7CC8">
              <w:t xml:space="preserve">CALL conda.bat activate </w:t>
            </w:r>
            <w:r w:rsidRPr="00CF7CC8">
              <w:rPr>
                <w:color w:val="00B050"/>
              </w:rPr>
              <w:t>&lt;env&gt;</w:t>
            </w:r>
          </w:p>
        </w:tc>
      </w:tr>
    </w:tbl>
    <w:p w14:paraId="63FCF2CB" w14:textId="0FB3487B" w:rsidR="00CF7CC8" w:rsidRPr="006C0789" w:rsidRDefault="006C0789" w:rsidP="00CF7CC8">
      <w:r>
        <w:rPr>
          <w:noProof/>
        </w:rPr>
        <w:drawing>
          <wp:inline distT="0" distB="0" distL="0" distR="0" wp14:anchorId="6BF05B77" wp14:editId="7EF1DAB0">
            <wp:extent cx="4152381" cy="219048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152381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1F7A" w14:textId="77777777" w:rsidR="00CF7CC8" w:rsidRPr="00CF7CC8" w:rsidRDefault="00CF7CC8" w:rsidP="00CF7CC8"/>
    <w:p w14:paraId="44E3B44C" w14:textId="04CA3835" w:rsidR="00C30F0E" w:rsidRDefault="00C30F0E" w:rsidP="00C30F0E">
      <w:r>
        <w:t>打开</w:t>
      </w:r>
      <w:r w:rsidRPr="00E131C5">
        <w:rPr>
          <w:rStyle w:val="VerbatimChar"/>
          <w:color w:val="00B050"/>
        </w:rPr>
        <w:t>终端</w:t>
      </w:r>
      <w:r w:rsidR="000D5B8E">
        <w:rPr>
          <w:rStyle w:val="VerbatimChar"/>
          <w:rFonts w:hint="eastAsia"/>
          <w:color w:val="00B050"/>
        </w:rPr>
        <w:t>分别</w:t>
      </w:r>
      <w:r>
        <w:t>输入以下语句，如果如图所示输出了自己的</w:t>
      </w:r>
      <w:r w:rsidRPr="00E131C5">
        <w:rPr>
          <w:color w:val="00B050"/>
        </w:rPr>
        <w:t>GPU</w:t>
      </w:r>
      <w:r>
        <w:t>，则表示安装成功！否则安装失败，请检查步骤后重试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D5B8E" w14:paraId="314CD19C" w14:textId="77777777" w:rsidTr="000D5B8E">
        <w:tc>
          <w:tcPr>
            <w:tcW w:w="8296" w:type="dxa"/>
          </w:tcPr>
          <w:p w14:paraId="0F6503BB" w14:textId="78A2AAA1" w:rsidR="000D5B8E" w:rsidRPr="000D5B8E" w:rsidRDefault="000D5B8E" w:rsidP="007C0ED4">
            <w:pPr>
              <w:jc w:val="left"/>
            </w:pPr>
            <w:r>
              <w:t>python</w:t>
            </w:r>
          </w:p>
        </w:tc>
      </w:tr>
      <w:tr w:rsidR="007C0ED4" w14:paraId="54DF08C6" w14:textId="77777777" w:rsidTr="000D5B8E">
        <w:tc>
          <w:tcPr>
            <w:tcW w:w="8296" w:type="dxa"/>
          </w:tcPr>
          <w:p w14:paraId="1E94FDF3" w14:textId="6D735F75" w:rsidR="007C0ED4" w:rsidRDefault="007C0ED4" w:rsidP="007C0ED4">
            <w:pPr>
              <w:jc w:val="left"/>
            </w:pPr>
            <w:r>
              <w:lastRenderedPageBreak/>
              <w:t xml:space="preserve">import </w:t>
            </w:r>
            <w:r w:rsidR="007B7729">
              <w:t>t</w:t>
            </w:r>
            <w:r w:rsidR="00A93697">
              <w:t>ensor</w:t>
            </w:r>
            <w:r w:rsidR="007B7729">
              <w:t>f</w:t>
            </w:r>
            <w:r w:rsidR="00A93697">
              <w:t>low</w:t>
            </w:r>
            <w:r>
              <w:t xml:space="preserve"> as tf</w:t>
            </w:r>
          </w:p>
        </w:tc>
      </w:tr>
    </w:tbl>
    <w:p w14:paraId="60A9F1E2" w14:textId="72B16814" w:rsidR="007C0ED4" w:rsidRDefault="007C0ED4" w:rsidP="00C30F0E"/>
    <w:p w14:paraId="1AF2C692" w14:textId="29496040" w:rsidR="007C0ED4" w:rsidRDefault="007C0ED4" w:rsidP="00C30F0E">
      <w:r>
        <w:rPr>
          <w:rFonts w:hint="eastAsia"/>
        </w:rPr>
        <w:t>如果</w:t>
      </w:r>
      <w:r w:rsidR="007E11C9">
        <w:rPr>
          <w:rFonts w:hint="eastAsia"/>
        </w:rPr>
        <w:t>没有错误提示</w:t>
      </w:r>
      <w:r>
        <w:rPr>
          <w:rFonts w:hint="eastAsia"/>
        </w:rPr>
        <w:t>,则安装完成</w:t>
      </w:r>
    </w:p>
    <w:p w14:paraId="416A2084" w14:textId="3F292852" w:rsidR="000D5B8E" w:rsidRDefault="007C0ED4" w:rsidP="00C30F0E">
      <w:r>
        <w:rPr>
          <w:noProof/>
        </w:rPr>
        <w:drawing>
          <wp:inline distT="0" distB="0" distL="0" distR="0" wp14:anchorId="28FCBA17" wp14:editId="77AD7535">
            <wp:extent cx="5274310" cy="716280"/>
            <wp:effectExtent l="0" t="0" r="2540" b="762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233FD" w14:textId="77777777" w:rsidR="00C30F0E" w:rsidRDefault="00C30F0E" w:rsidP="00C30F0E"/>
    <w:p w14:paraId="45968AB6" w14:textId="6C750881" w:rsidR="006F4BBC" w:rsidRDefault="001970C1" w:rsidP="006B4286">
      <w:pPr>
        <w:pStyle w:val="2"/>
        <w:shd w:val="clear" w:color="auto" w:fill="FFFFFF"/>
        <w:rPr>
          <w:rFonts w:ascii="微软雅黑" w:eastAsia="微软雅黑" w:hAnsi="微软雅黑"/>
          <w:color w:val="121212"/>
          <w:sz w:val="29"/>
          <w:szCs w:val="29"/>
        </w:rPr>
      </w:pPr>
      <w:r>
        <w:rPr>
          <w:rFonts w:ascii="微软雅黑" w:eastAsia="微软雅黑" w:hAnsi="微软雅黑" w:hint="eastAsia"/>
          <w:color w:val="121212"/>
          <w:sz w:val="29"/>
          <w:szCs w:val="29"/>
        </w:rPr>
        <w:t>可能</w:t>
      </w:r>
      <w:r w:rsidR="006F4BBC">
        <w:rPr>
          <w:rFonts w:ascii="微软雅黑" w:eastAsia="微软雅黑" w:hAnsi="微软雅黑" w:hint="eastAsia"/>
          <w:color w:val="121212"/>
          <w:sz w:val="29"/>
          <w:szCs w:val="29"/>
        </w:rPr>
        <w:t>出现的问题及解决方案</w:t>
      </w:r>
    </w:p>
    <w:p w14:paraId="36499EE2" w14:textId="032BBB9D" w:rsidR="00CA57B4" w:rsidRPr="00CA57B4" w:rsidRDefault="00CA57B4" w:rsidP="00CA57B4">
      <w:r>
        <w:rPr>
          <w:rFonts w:hint="eastAsia"/>
        </w:rPr>
        <w:t>版本不一致,</w:t>
      </w:r>
      <w:r>
        <w:t xml:space="preserve"> </w:t>
      </w:r>
      <w:r>
        <w:rPr>
          <w:rFonts w:hint="eastAsia"/>
        </w:rPr>
        <w:t>安装失败的解决方案:</w:t>
      </w:r>
    </w:p>
    <w:p w14:paraId="5B939066" w14:textId="036AEA35" w:rsidR="006B4286" w:rsidRPr="006B4286" w:rsidRDefault="006B4286" w:rsidP="006B4286">
      <w:r>
        <w:rPr>
          <w:rFonts w:hint="eastAsia"/>
        </w:rPr>
        <w:t>终端键入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F4BBC" w14:paraId="2144471D" w14:textId="77777777" w:rsidTr="006F4BBC">
        <w:tc>
          <w:tcPr>
            <w:tcW w:w="8296" w:type="dxa"/>
          </w:tcPr>
          <w:p w14:paraId="3E6AC63F" w14:textId="7F795663" w:rsidR="006F4BBC" w:rsidRPr="006F4BBC" w:rsidRDefault="006F4BBC" w:rsidP="006F4BBC">
            <w:pPr>
              <w:jc w:val="center"/>
              <w:rPr>
                <w:color w:val="00B050"/>
              </w:rPr>
            </w:pPr>
            <w:r w:rsidRPr="006F4BBC">
              <w:rPr>
                <w:color w:val="00B050"/>
              </w:rPr>
              <w:t xml:space="preserve">pip install --upgrade --ignore-installed </w:t>
            </w:r>
            <w:r w:rsidR="009C791A">
              <w:rPr>
                <w:rFonts w:hint="eastAsia"/>
                <w:color w:val="00B050"/>
              </w:rPr>
              <w:t>t</w:t>
            </w:r>
            <w:r w:rsidR="00A93697" w:rsidRPr="006F4BBC">
              <w:rPr>
                <w:color w:val="00B050"/>
              </w:rPr>
              <w:t>ensor</w:t>
            </w:r>
            <w:r w:rsidR="009C791A">
              <w:rPr>
                <w:color w:val="00B050"/>
              </w:rPr>
              <w:t>f</w:t>
            </w:r>
            <w:r w:rsidR="00A93697" w:rsidRPr="006F4BBC">
              <w:rPr>
                <w:color w:val="00B050"/>
              </w:rPr>
              <w:t>low</w:t>
            </w:r>
          </w:p>
        </w:tc>
      </w:tr>
    </w:tbl>
    <w:p w14:paraId="43A7F036" w14:textId="0BBFD491" w:rsidR="00C30F0E" w:rsidRPr="009C791A" w:rsidRDefault="00C30F0E" w:rsidP="00C30F0E"/>
    <w:p w14:paraId="594A81BC" w14:textId="64CF61B9" w:rsidR="00875358" w:rsidRDefault="009A478F" w:rsidP="009A478F">
      <w:pPr>
        <w:pStyle w:val="2"/>
      </w:pPr>
      <w:r>
        <w:rPr>
          <w:rFonts w:hint="eastAsia"/>
        </w:rPr>
        <w:t>(可选</w:t>
      </w:r>
      <w:r>
        <w:t>)</w:t>
      </w:r>
      <w:r>
        <w:rPr>
          <w:rFonts w:hint="eastAsia"/>
        </w:rPr>
        <w:t>退出环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A478F" w14:paraId="18949CF1" w14:textId="77777777" w:rsidTr="009A478F">
        <w:tc>
          <w:tcPr>
            <w:tcW w:w="8296" w:type="dxa"/>
          </w:tcPr>
          <w:p w14:paraId="428C39DD" w14:textId="4C10566A" w:rsidR="009A478F" w:rsidRDefault="009A478F" w:rsidP="003332B3">
            <w:pPr>
              <w:jc w:val="center"/>
            </w:pPr>
            <w:r w:rsidRPr="009A478F">
              <w:t>conda deactivate</w:t>
            </w:r>
          </w:p>
        </w:tc>
      </w:tr>
    </w:tbl>
    <w:p w14:paraId="65B20D7A" w14:textId="77777777" w:rsidR="003332B3" w:rsidRDefault="003332B3" w:rsidP="00875358">
      <w:pPr>
        <w:jc w:val="right"/>
      </w:pPr>
    </w:p>
    <w:p w14:paraId="1776DBAB" w14:textId="77777777" w:rsidR="003332B3" w:rsidRDefault="003332B3" w:rsidP="00875358">
      <w:pPr>
        <w:jc w:val="right"/>
      </w:pPr>
    </w:p>
    <w:p w14:paraId="30F233C1" w14:textId="1F66786B" w:rsidR="00E67BCE" w:rsidRPr="004D7443" w:rsidRDefault="00E67BCE" w:rsidP="004D7443">
      <w:pPr>
        <w:wordWrap w:val="0"/>
        <w:jc w:val="right"/>
      </w:pPr>
      <w:r w:rsidRPr="004D7443">
        <w:rPr>
          <w:rFonts w:hint="eastAsia"/>
        </w:rPr>
        <w:t xml:space="preserve">完成时间： </w:t>
      </w:r>
      <w:r w:rsidRPr="004D7443">
        <w:t>2022/03/</w:t>
      </w:r>
      <w:r w:rsidR="00875358" w:rsidRPr="004D7443">
        <w:t>11</w:t>
      </w:r>
      <w:r w:rsidR="004D7443">
        <w:t xml:space="preserve"> 12</w:t>
      </w:r>
      <w:r w:rsidR="004D7443">
        <w:rPr>
          <w:rFonts w:hint="eastAsia"/>
        </w:rPr>
        <w:t>：</w:t>
      </w:r>
      <w:r w:rsidR="004D7443">
        <w:t>02</w:t>
      </w:r>
    </w:p>
    <w:sectPr w:rsidR="00E67BCE" w:rsidRPr="004D74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A094F" w14:textId="77777777" w:rsidR="00B412F9" w:rsidRDefault="00B412F9" w:rsidP="005F6E3C">
      <w:r>
        <w:separator/>
      </w:r>
    </w:p>
  </w:endnote>
  <w:endnote w:type="continuationSeparator" w:id="0">
    <w:p w14:paraId="546F7AA7" w14:textId="77777777" w:rsidR="00B412F9" w:rsidRDefault="00B412F9" w:rsidP="005F6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B2FFB" w14:textId="77777777" w:rsidR="00B412F9" w:rsidRDefault="00B412F9" w:rsidP="005F6E3C">
      <w:r>
        <w:separator/>
      </w:r>
    </w:p>
  </w:footnote>
  <w:footnote w:type="continuationSeparator" w:id="0">
    <w:p w14:paraId="4BA2CE4D" w14:textId="77777777" w:rsidR="00B412F9" w:rsidRDefault="00B412F9" w:rsidP="005F6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32F08"/>
    <w:multiLevelType w:val="hybridMultilevel"/>
    <w:tmpl w:val="EB6C4A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920826"/>
    <w:multiLevelType w:val="hybridMultilevel"/>
    <w:tmpl w:val="772E96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D823DE"/>
    <w:multiLevelType w:val="multilevel"/>
    <w:tmpl w:val="AE1E36E6"/>
    <w:lvl w:ilvl="0">
      <w:start w:val="1"/>
      <w:numFmt w:val="decimal"/>
      <w:lvlText w:val="%1."/>
      <w:lvlJc w:val="left"/>
      <w:pPr>
        <w:ind w:left="1189" w:hanging="48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lvlText w:val="%2."/>
      <w:lvlJc w:val="left"/>
      <w:pPr>
        <w:ind w:left="1909" w:hanging="480"/>
      </w:pPr>
    </w:lvl>
    <w:lvl w:ilvl="2">
      <w:start w:val="1"/>
      <w:numFmt w:val="decimal"/>
      <w:lvlText w:val="%3."/>
      <w:lvlJc w:val="left"/>
      <w:pPr>
        <w:ind w:left="2629" w:hanging="480"/>
      </w:pPr>
    </w:lvl>
    <w:lvl w:ilvl="3">
      <w:start w:val="1"/>
      <w:numFmt w:val="decimal"/>
      <w:lvlText w:val="%4."/>
      <w:lvlJc w:val="left"/>
      <w:pPr>
        <w:ind w:left="3349" w:hanging="480"/>
      </w:pPr>
    </w:lvl>
    <w:lvl w:ilvl="4">
      <w:start w:val="1"/>
      <w:numFmt w:val="decimal"/>
      <w:lvlText w:val="%5."/>
      <w:lvlJc w:val="left"/>
      <w:pPr>
        <w:ind w:left="4069" w:hanging="480"/>
      </w:pPr>
    </w:lvl>
    <w:lvl w:ilvl="5">
      <w:start w:val="1"/>
      <w:numFmt w:val="decimal"/>
      <w:lvlText w:val="%6."/>
      <w:lvlJc w:val="left"/>
      <w:pPr>
        <w:ind w:left="4789" w:hanging="480"/>
      </w:pPr>
    </w:lvl>
    <w:lvl w:ilvl="6">
      <w:start w:val="1"/>
      <w:numFmt w:val="decimal"/>
      <w:lvlText w:val="%7."/>
      <w:lvlJc w:val="left"/>
      <w:pPr>
        <w:ind w:left="5509" w:hanging="480"/>
      </w:pPr>
    </w:lvl>
    <w:lvl w:ilvl="7">
      <w:start w:val="1"/>
      <w:numFmt w:val="decimal"/>
      <w:lvlText w:val="%8."/>
      <w:lvlJc w:val="left"/>
      <w:pPr>
        <w:ind w:left="6229" w:hanging="480"/>
      </w:pPr>
    </w:lvl>
    <w:lvl w:ilvl="8">
      <w:start w:val="1"/>
      <w:numFmt w:val="decimal"/>
      <w:lvlText w:val="%9."/>
      <w:lvlJc w:val="left"/>
      <w:pPr>
        <w:ind w:left="6949" w:hanging="480"/>
      </w:pPr>
    </w:lvl>
  </w:abstractNum>
  <w:abstractNum w:abstractNumId="3" w15:restartNumberingAfterBreak="0">
    <w:nsid w:val="361037E3"/>
    <w:multiLevelType w:val="hybridMultilevel"/>
    <w:tmpl w:val="899E1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68725D8"/>
    <w:multiLevelType w:val="hybridMultilevel"/>
    <w:tmpl w:val="0C2EAE2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CED1446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400957F6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4261483A"/>
    <w:multiLevelType w:val="hybridMultilevel"/>
    <w:tmpl w:val="935E0B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33E6916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4516300F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4BA9463B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52346DFF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2" w15:restartNumberingAfterBreak="0">
    <w:nsid w:val="535C3BE1"/>
    <w:multiLevelType w:val="multilevel"/>
    <w:tmpl w:val="D9C8818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555A1757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6B667D03"/>
    <w:multiLevelType w:val="multilevel"/>
    <w:tmpl w:val="591AD4B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5" w15:restartNumberingAfterBreak="0">
    <w:nsid w:val="6F7662A4"/>
    <w:multiLevelType w:val="multilevel"/>
    <w:tmpl w:val="DB782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AB0443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7" w15:restartNumberingAfterBreak="0">
    <w:nsid w:val="7D78308B"/>
    <w:multiLevelType w:val="hybridMultilevel"/>
    <w:tmpl w:val="26C84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12246025">
    <w:abstractNumId w:val="17"/>
  </w:num>
  <w:num w:numId="2" w16cid:durableId="368721187">
    <w:abstractNumId w:val="4"/>
  </w:num>
  <w:num w:numId="3" w16cid:durableId="466313954">
    <w:abstractNumId w:val="9"/>
  </w:num>
  <w:num w:numId="4" w16cid:durableId="815612278">
    <w:abstractNumId w:val="7"/>
  </w:num>
  <w:num w:numId="5" w16cid:durableId="137305680">
    <w:abstractNumId w:val="3"/>
  </w:num>
  <w:num w:numId="6" w16cid:durableId="257106961">
    <w:abstractNumId w:val="5"/>
  </w:num>
  <w:num w:numId="7" w16cid:durableId="452788457">
    <w:abstractNumId w:val="13"/>
  </w:num>
  <w:num w:numId="8" w16cid:durableId="6174116">
    <w:abstractNumId w:val="8"/>
  </w:num>
  <w:num w:numId="9" w16cid:durableId="75171585">
    <w:abstractNumId w:val="14"/>
  </w:num>
  <w:num w:numId="10" w16cid:durableId="1255285841">
    <w:abstractNumId w:val="2"/>
  </w:num>
  <w:num w:numId="11" w16cid:durableId="1646274650">
    <w:abstractNumId w:val="12"/>
  </w:num>
  <w:num w:numId="12" w16cid:durableId="679744984">
    <w:abstractNumId w:val="11"/>
  </w:num>
  <w:num w:numId="13" w16cid:durableId="436297329">
    <w:abstractNumId w:val="6"/>
  </w:num>
  <w:num w:numId="14" w16cid:durableId="1844391408">
    <w:abstractNumId w:val="16"/>
  </w:num>
  <w:num w:numId="15" w16cid:durableId="429856708">
    <w:abstractNumId w:val="0"/>
  </w:num>
  <w:num w:numId="16" w16cid:durableId="1567909605">
    <w:abstractNumId w:val="10"/>
  </w:num>
  <w:num w:numId="17" w16cid:durableId="910236948">
    <w:abstractNumId w:val="15"/>
  </w:num>
  <w:num w:numId="18" w16cid:durableId="2122722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855"/>
    <w:rsid w:val="00002512"/>
    <w:rsid w:val="000063B6"/>
    <w:rsid w:val="00044D4B"/>
    <w:rsid w:val="00063E8A"/>
    <w:rsid w:val="00090965"/>
    <w:rsid w:val="000B488A"/>
    <w:rsid w:val="000D263E"/>
    <w:rsid w:val="000D36BB"/>
    <w:rsid w:val="000D5B8E"/>
    <w:rsid w:val="000D5CD5"/>
    <w:rsid w:val="000D6A94"/>
    <w:rsid w:val="000F44F9"/>
    <w:rsid w:val="001000C1"/>
    <w:rsid w:val="001222DF"/>
    <w:rsid w:val="00123D9E"/>
    <w:rsid w:val="00137E73"/>
    <w:rsid w:val="001544C9"/>
    <w:rsid w:val="0016120E"/>
    <w:rsid w:val="00171F6A"/>
    <w:rsid w:val="00173885"/>
    <w:rsid w:val="001751B8"/>
    <w:rsid w:val="0017583E"/>
    <w:rsid w:val="00193734"/>
    <w:rsid w:val="001970C1"/>
    <w:rsid w:val="001C22A5"/>
    <w:rsid w:val="00200CF6"/>
    <w:rsid w:val="00200EEE"/>
    <w:rsid w:val="0021037B"/>
    <w:rsid w:val="00224E8B"/>
    <w:rsid w:val="002B64B0"/>
    <w:rsid w:val="00302B40"/>
    <w:rsid w:val="00307B49"/>
    <w:rsid w:val="003122D1"/>
    <w:rsid w:val="00316BF5"/>
    <w:rsid w:val="003332B3"/>
    <w:rsid w:val="00352667"/>
    <w:rsid w:val="00352925"/>
    <w:rsid w:val="00353C62"/>
    <w:rsid w:val="00376DA9"/>
    <w:rsid w:val="00392E1A"/>
    <w:rsid w:val="003C0463"/>
    <w:rsid w:val="00405D76"/>
    <w:rsid w:val="00447ED3"/>
    <w:rsid w:val="00451459"/>
    <w:rsid w:val="004632C2"/>
    <w:rsid w:val="0048517C"/>
    <w:rsid w:val="004938E1"/>
    <w:rsid w:val="004A77E2"/>
    <w:rsid w:val="004D7443"/>
    <w:rsid w:val="0050013C"/>
    <w:rsid w:val="005252AF"/>
    <w:rsid w:val="005536DE"/>
    <w:rsid w:val="00592922"/>
    <w:rsid w:val="005C1752"/>
    <w:rsid w:val="005E6B52"/>
    <w:rsid w:val="005F6E3C"/>
    <w:rsid w:val="006253C3"/>
    <w:rsid w:val="00643148"/>
    <w:rsid w:val="0066424E"/>
    <w:rsid w:val="006A1FF6"/>
    <w:rsid w:val="006B4286"/>
    <w:rsid w:val="006C0789"/>
    <w:rsid w:val="006F4A07"/>
    <w:rsid w:val="006F4BBC"/>
    <w:rsid w:val="006F5C06"/>
    <w:rsid w:val="0072078D"/>
    <w:rsid w:val="00722A26"/>
    <w:rsid w:val="007366D7"/>
    <w:rsid w:val="00751E45"/>
    <w:rsid w:val="007A4E08"/>
    <w:rsid w:val="007B7729"/>
    <w:rsid w:val="007C0ED4"/>
    <w:rsid w:val="007C671A"/>
    <w:rsid w:val="007E11C9"/>
    <w:rsid w:val="007E51E1"/>
    <w:rsid w:val="007F748B"/>
    <w:rsid w:val="0081668E"/>
    <w:rsid w:val="008747A0"/>
    <w:rsid w:val="00875358"/>
    <w:rsid w:val="0087591C"/>
    <w:rsid w:val="008818C3"/>
    <w:rsid w:val="008829A1"/>
    <w:rsid w:val="00894F0F"/>
    <w:rsid w:val="008970F1"/>
    <w:rsid w:val="008A06F6"/>
    <w:rsid w:val="008B48ED"/>
    <w:rsid w:val="008D64AE"/>
    <w:rsid w:val="008F0012"/>
    <w:rsid w:val="00900750"/>
    <w:rsid w:val="00911893"/>
    <w:rsid w:val="00926F6F"/>
    <w:rsid w:val="009308B7"/>
    <w:rsid w:val="00946AB5"/>
    <w:rsid w:val="0094720E"/>
    <w:rsid w:val="009578CB"/>
    <w:rsid w:val="00961191"/>
    <w:rsid w:val="00980B17"/>
    <w:rsid w:val="00991627"/>
    <w:rsid w:val="00994B0F"/>
    <w:rsid w:val="00994C3A"/>
    <w:rsid w:val="009A478F"/>
    <w:rsid w:val="009A5291"/>
    <w:rsid w:val="009C791A"/>
    <w:rsid w:val="00A04FD0"/>
    <w:rsid w:val="00A50A61"/>
    <w:rsid w:val="00A5614A"/>
    <w:rsid w:val="00A83ACC"/>
    <w:rsid w:val="00A857A2"/>
    <w:rsid w:val="00A93697"/>
    <w:rsid w:val="00A95CA4"/>
    <w:rsid w:val="00AB21C1"/>
    <w:rsid w:val="00AC36DB"/>
    <w:rsid w:val="00AC5950"/>
    <w:rsid w:val="00AD5C0A"/>
    <w:rsid w:val="00AD6B78"/>
    <w:rsid w:val="00AF1F61"/>
    <w:rsid w:val="00B1578B"/>
    <w:rsid w:val="00B2794D"/>
    <w:rsid w:val="00B412F9"/>
    <w:rsid w:val="00B70F87"/>
    <w:rsid w:val="00B763C6"/>
    <w:rsid w:val="00B83D2A"/>
    <w:rsid w:val="00B91D3C"/>
    <w:rsid w:val="00B95B12"/>
    <w:rsid w:val="00C1113A"/>
    <w:rsid w:val="00C30F0E"/>
    <w:rsid w:val="00C364F0"/>
    <w:rsid w:val="00C427F9"/>
    <w:rsid w:val="00C7358F"/>
    <w:rsid w:val="00C81CED"/>
    <w:rsid w:val="00CA4B79"/>
    <w:rsid w:val="00CA57B4"/>
    <w:rsid w:val="00CD0660"/>
    <w:rsid w:val="00CD39A2"/>
    <w:rsid w:val="00CE14F1"/>
    <w:rsid w:val="00CF7CC8"/>
    <w:rsid w:val="00D402D2"/>
    <w:rsid w:val="00D472BD"/>
    <w:rsid w:val="00D60EE9"/>
    <w:rsid w:val="00D75354"/>
    <w:rsid w:val="00D75F74"/>
    <w:rsid w:val="00D94E39"/>
    <w:rsid w:val="00DB3260"/>
    <w:rsid w:val="00DC2CB8"/>
    <w:rsid w:val="00DD22E9"/>
    <w:rsid w:val="00DF05CA"/>
    <w:rsid w:val="00DF111E"/>
    <w:rsid w:val="00DF73C2"/>
    <w:rsid w:val="00E04CD5"/>
    <w:rsid w:val="00E1308B"/>
    <w:rsid w:val="00E151DC"/>
    <w:rsid w:val="00E256CE"/>
    <w:rsid w:val="00E2757E"/>
    <w:rsid w:val="00E369BA"/>
    <w:rsid w:val="00E5208F"/>
    <w:rsid w:val="00E66078"/>
    <w:rsid w:val="00E67BCE"/>
    <w:rsid w:val="00E92855"/>
    <w:rsid w:val="00EA6AE9"/>
    <w:rsid w:val="00F07F62"/>
    <w:rsid w:val="00F34297"/>
    <w:rsid w:val="00F613AE"/>
    <w:rsid w:val="00F9540D"/>
    <w:rsid w:val="00F955CD"/>
    <w:rsid w:val="00F96032"/>
    <w:rsid w:val="00FB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B16BE"/>
  <w15:chartTrackingRefBased/>
  <w15:docId w15:val="{3A1CA469-B70F-46E5-BA10-F8FCD26A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F6E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F6E3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F6E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F73C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938E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6E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6E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6E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6E3C"/>
    <w:rPr>
      <w:sz w:val="18"/>
      <w:szCs w:val="18"/>
    </w:rPr>
  </w:style>
  <w:style w:type="paragraph" w:styleId="a7">
    <w:name w:val="List Paragraph"/>
    <w:basedOn w:val="a"/>
    <w:uiPriority w:val="34"/>
    <w:qFormat/>
    <w:rsid w:val="005F6E3C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5F6E3C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F6E3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5F6E3C"/>
    <w:rPr>
      <w:b/>
      <w:bCs/>
      <w:sz w:val="32"/>
      <w:szCs w:val="32"/>
    </w:rPr>
  </w:style>
  <w:style w:type="character" w:styleId="a8">
    <w:name w:val="Strong"/>
    <w:basedOn w:val="a0"/>
    <w:uiPriority w:val="22"/>
    <w:qFormat/>
    <w:rsid w:val="005F6E3C"/>
    <w:rPr>
      <w:b/>
      <w:bCs/>
    </w:rPr>
  </w:style>
  <w:style w:type="character" w:styleId="a9">
    <w:name w:val="Hyperlink"/>
    <w:basedOn w:val="a0"/>
    <w:uiPriority w:val="99"/>
    <w:unhideWhenUsed/>
    <w:rsid w:val="0066424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6424E"/>
    <w:rPr>
      <w:color w:val="605E5C"/>
      <w:shd w:val="clear" w:color="auto" w:fill="E1DFDD"/>
    </w:rPr>
  </w:style>
  <w:style w:type="character" w:styleId="ab">
    <w:name w:val="Subtle Emphasis"/>
    <w:basedOn w:val="a0"/>
    <w:uiPriority w:val="19"/>
    <w:qFormat/>
    <w:rsid w:val="00DF73C2"/>
    <w:rPr>
      <w:i/>
      <w:iCs/>
      <w:color w:val="404040" w:themeColor="text1" w:themeTint="BF"/>
    </w:rPr>
  </w:style>
  <w:style w:type="character" w:customStyle="1" w:styleId="40">
    <w:name w:val="标题 4 字符"/>
    <w:basedOn w:val="a0"/>
    <w:link w:val="4"/>
    <w:uiPriority w:val="9"/>
    <w:rsid w:val="00DF73C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4938E1"/>
    <w:rPr>
      <w:b/>
      <w:bCs/>
      <w:sz w:val="28"/>
      <w:szCs w:val="28"/>
    </w:rPr>
  </w:style>
  <w:style w:type="paragraph" w:styleId="ac">
    <w:name w:val="No Spacing"/>
    <w:uiPriority w:val="1"/>
    <w:qFormat/>
    <w:rsid w:val="001222DF"/>
    <w:pPr>
      <w:widowControl w:val="0"/>
      <w:jc w:val="both"/>
    </w:pPr>
  </w:style>
  <w:style w:type="paragraph" w:styleId="ad">
    <w:name w:val="Quote"/>
    <w:basedOn w:val="a"/>
    <w:next w:val="a"/>
    <w:link w:val="ae"/>
    <w:uiPriority w:val="29"/>
    <w:qFormat/>
    <w:rsid w:val="00353C62"/>
    <w:pPr>
      <w:widowControl/>
      <w:spacing w:before="200" w:after="160" w:line="259" w:lineRule="auto"/>
      <w:ind w:left="864" w:right="864"/>
      <w:jc w:val="left"/>
    </w:pPr>
    <w:rPr>
      <w:i/>
      <w:iCs/>
      <w:color w:val="404040" w:themeColor="text1" w:themeTint="BF"/>
      <w:kern w:val="0"/>
      <w:sz w:val="22"/>
    </w:rPr>
  </w:style>
  <w:style w:type="character" w:customStyle="1" w:styleId="ae">
    <w:name w:val="引用 字符"/>
    <w:basedOn w:val="a0"/>
    <w:link w:val="ad"/>
    <w:uiPriority w:val="29"/>
    <w:rsid w:val="00353C62"/>
    <w:rPr>
      <w:i/>
      <w:iCs/>
      <w:color w:val="404040" w:themeColor="text1" w:themeTint="BF"/>
      <w:kern w:val="0"/>
      <w:sz w:val="22"/>
    </w:rPr>
  </w:style>
  <w:style w:type="character" w:customStyle="1" w:styleId="VerbatimChar">
    <w:name w:val="Verbatim Char"/>
    <w:basedOn w:val="a0"/>
    <w:rsid w:val="00353C62"/>
    <w:rPr>
      <w:rFonts w:ascii="Consolas" w:hAnsi="Consolas"/>
      <w:sz w:val="22"/>
      <w:szCs w:val="22"/>
    </w:rPr>
  </w:style>
  <w:style w:type="paragraph" w:customStyle="1" w:styleId="SourceCode">
    <w:name w:val="Source Code"/>
    <w:basedOn w:val="af"/>
    <w:rsid w:val="00353C62"/>
    <w:pPr>
      <w:widowControl/>
      <w:shd w:val="clear" w:color="auto" w:fill="D9D9D9"/>
      <w:spacing w:after="160" w:line="259" w:lineRule="auto"/>
      <w:contextualSpacing/>
      <w:jc w:val="left"/>
    </w:pPr>
    <w:rPr>
      <w:rFonts w:ascii="Consolas" w:hAnsi="Consolas"/>
      <w:kern w:val="0"/>
      <w:sz w:val="22"/>
    </w:rPr>
  </w:style>
  <w:style w:type="paragraph" w:customStyle="1" w:styleId="SourceCodeLanguage">
    <w:name w:val="Source Code Language"/>
    <w:basedOn w:val="af"/>
    <w:next w:val="SourceCode"/>
    <w:rsid w:val="00353C62"/>
    <w:pPr>
      <w:widowControl/>
      <w:spacing w:after="160" w:line="259" w:lineRule="auto"/>
      <w:jc w:val="left"/>
    </w:pPr>
    <w:rPr>
      <w:rFonts w:ascii="Consolas" w:hAnsi="Consolas"/>
      <w:color w:val="D99594"/>
      <w:kern w:val="0"/>
      <w:sz w:val="22"/>
    </w:rPr>
  </w:style>
  <w:style w:type="paragraph" w:styleId="af">
    <w:name w:val="Body Text"/>
    <w:basedOn w:val="a"/>
    <w:link w:val="af0"/>
    <w:uiPriority w:val="99"/>
    <w:semiHidden/>
    <w:unhideWhenUsed/>
    <w:rsid w:val="00353C62"/>
    <w:pPr>
      <w:spacing w:after="120"/>
    </w:pPr>
  </w:style>
  <w:style w:type="character" w:customStyle="1" w:styleId="af0">
    <w:name w:val="正文文本 字符"/>
    <w:basedOn w:val="a0"/>
    <w:link w:val="af"/>
    <w:uiPriority w:val="99"/>
    <w:semiHidden/>
    <w:rsid w:val="00353C62"/>
  </w:style>
  <w:style w:type="table" w:styleId="af1">
    <w:name w:val="Table Grid"/>
    <w:basedOn w:val="a1"/>
    <w:uiPriority w:val="39"/>
    <w:rsid w:val="00C30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Emphasis"/>
    <w:basedOn w:val="a0"/>
    <w:uiPriority w:val="20"/>
    <w:qFormat/>
    <w:rsid w:val="005C1752"/>
    <w:rPr>
      <w:i/>
      <w:iCs/>
    </w:rPr>
  </w:style>
  <w:style w:type="character" w:styleId="af3">
    <w:name w:val="Intense Emphasis"/>
    <w:basedOn w:val="a0"/>
    <w:uiPriority w:val="21"/>
    <w:qFormat/>
    <w:rsid w:val="00991627"/>
    <w:rPr>
      <w:i/>
      <w:iCs/>
      <w:color w:val="4472C4" w:themeColor="accent1"/>
    </w:rPr>
  </w:style>
  <w:style w:type="paragraph" w:styleId="HTML">
    <w:name w:val="HTML Preformatted"/>
    <w:basedOn w:val="a"/>
    <w:link w:val="HTML0"/>
    <w:uiPriority w:val="99"/>
    <w:semiHidden/>
    <w:unhideWhenUsed/>
    <w:rsid w:val="006F4B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F4BBC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F4BB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459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0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5.png"/><Relationship Id="rId21" Type="http://schemas.openxmlformats.org/officeDocument/2006/relationships/image" Target="media/image3.png"/><Relationship Id="rId42" Type="http://schemas.openxmlformats.org/officeDocument/2006/relationships/image" Target="media/image15.png"/><Relationship Id="rId47" Type="http://schemas.openxmlformats.org/officeDocument/2006/relationships/image" Target="media/image20.png"/><Relationship Id="rId63" Type="http://schemas.openxmlformats.org/officeDocument/2006/relationships/image" Target="media/image33.png"/><Relationship Id="rId68" Type="http://schemas.openxmlformats.org/officeDocument/2006/relationships/image" Target="media/image38.png"/><Relationship Id="rId84" Type="http://schemas.openxmlformats.org/officeDocument/2006/relationships/image" Target="media/image54.png"/><Relationship Id="rId89" Type="http://schemas.openxmlformats.org/officeDocument/2006/relationships/fontTable" Target="fontTable.xml"/><Relationship Id="rId16" Type="http://schemas.openxmlformats.org/officeDocument/2006/relationships/image" Target="media/image1.png"/><Relationship Id="rId11" Type="http://schemas.openxmlformats.org/officeDocument/2006/relationships/hyperlink" Target="https://baike.baidu.com/item/%E5%B9%B6%E8%A1%8C%E8%AE%A1%E7%AE%97/113443" TargetMode="External"/><Relationship Id="rId32" Type="http://schemas.openxmlformats.org/officeDocument/2006/relationships/image" Target="media/image9.png"/><Relationship Id="rId37" Type="http://schemas.openxmlformats.org/officeDocument/2006/relationships/image" Target="media/image12.png"/><Relationship Id="rId53" Type="http://schemas.openxmlformats.org/officeDocument/2006/relationships/image" Target="media/image25.png"/><Relationship Id="rId58" Type="http://schemas.openxmlformats.org/officeDocument/2006/relationships/hyperlink" Target="https://zhuanlan.zhihu.com/p/392444789" TargetMode="External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5" Type="http://schemas.openxmlformats.org/officeDocument/2006/relationships/footnotes" Target="footnotes.xml"/><Relationship Id="rId90" Type="http://schemas.openxmlformats.org/officeDocument/2006/relationships/theme" Target="theme/theme1.xml"/><Relationship Id="rId14" Type="http://schemas.openxmlformats.org/officeDocument/2006/relationships/hyperlink" Target="https://www.python.org/downloads/" TargetMode="External"/><Relationship Id="rId22" Type="http://schemas.openxmlformats.org/officeDocument/2006/relationships/hyperlink" Target="https://www.jetbrains.com/pycharm/download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developer.nvidia.com/cuda-toolkit-archive" TargetMode="External"/><Relationship Id="rId35" Type="http://schemas.openxmlformats.org/officeDocument/2006/relationships/hyperlink" Target="https://developer.nvidia.com/rdp/cudnn-archive" TargetMode="External"/><Relationship Id="rId43" Type="http://schemas.openxmlformats.org/officeDocument/2006/relationships/image" Target="media/image16.png"/><Relationship Id="rId48" Type="http://schemas.openxmlformats.org/officeDocument/2006/relationships/image" Target="media/image21.png"/><Relationship Id="rId56" Type="http://schemas.openxmlformats.org/officeDocument/2006/relationships/image" Target="media/image28.png"/><Relationship Id="rId64" Type="http://schemas.openxmlformats.org/officeDocument/2006/relationships/image" Target="media/image34.png"/><Relationship Id="rId69" Type="http://schemas.openxmlformats.org/officeDocument/2006/relationships/image" Target="media/image39.png"/><Relationship Id="rId77" Type="http://schemas.openxmlformats.org/officeDocument/2006/relationships/image" Target="media/image47.png"/><Relationship Id="rId8" Type="http://schemas.openxmlformats.org/officeDocument/2006/relationships/hyperlink" Target="https://www.anaconda.com/" TargetMode="External"/><Relationship Id="rId51" Type="http://schemas.openxmlformats.org/officeDocument/2006/relationships/image" Target="media/image24.png"/><Relationship Id="rId72" Type="http://schemas.openxmlformats.org/officeDocument/2006/relationships/image" Target="media/image42.png"/><Relationship Id="rId80" Type="http://schemas.openxmlformats.org/officeDocument/2006/relationships/image" Target="media/image50.png"/><Relationship Id="rId85" Type="http://schemas.openxmlformats.org/officeDocument/2006/relationships/image" Target="media/image55.png"/><Relationship Id="rId3" Type="http://schemas.openxmlformats.org/officeDocument/2006/relationships/settings" Target="settings.xml"/><Relationship Id="rId12" Type="http://schemas.openxmlformats.org/officeDocument/2006/relationships/hyperlink" Target="https://baike.baidu.com/item/GPU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4.png"/><Relationship Id="rId33" Type="http://schemas.openxmlformats.org/officeDocument/2006/relationships/image" Target="media/image10.png"/><Relationship Id="rId38" Type="http://schemas.openxmlformats.org/officeDocument/2006/relationships/image" Target="media/image13.png"/><Relationship Id="rId46" Type="http://schemas.openxmlformats.org/officeDocument/2006/relationships/image" Target="media/image19.png"/><Relationship Id="rId59" Type="http://schemas.openxmlformats.org/officeDocument/2006/relationships/hyperlink" Target="https://zhuanlan.zhihu.com/p/392444789" TargetMode="External"/><Relationship Id="rId67" Type="http://schemas.openxmlformats.org/officeDocument/2006/relationships/image" Target="media/image37.png"/><Relationship Id="rId20" Type="http://schemas.openxmlformats.org/officeDocument/2006/relationships/hyperlink" Target="https://repo.anaconda.com/archive/Anaconda3-2021.11-Windows-x86_64.exe" TargetMode="External"/><Relationship Id="rId41" Type="http://schemas.openxmlformats.org/officeDocument/2006/relationships/image" Target="media/image14.png"/><Relationship Id="rId54" Type="http://schemas.openxmlformats.org/officeDocument/2006/relationships/image" Target="media/image26.png"/><Relationship Id="rId62" Type="http://schemas.openxmlformats.org/officeDocument/2006/relationships/image" Target="media/image32.png"/><Relationship Id="rId70" Type="http://schemas.openxmlformats.org/officeDocument/2006/relationships/image" Target="media/image40.png"/><Relationship Id="rId75" Type="http://schemas.openxmlformats.org/officeDocument/2006/relationships/image" Target="media/image45.png"/><Relationship Id="rId83" Type="http://schemas.openxmlformats.org/officeDocument/2006/relationships/image" Target="media/image53.png"/><Relationship Id="rId88" Type="http://schemas.openxmlformats.org/officeDocument/2006/relationships/image" Target="media/image5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python.org/downloads/" TargetMode="External"/><Relationship Id="rId23" Type="http://schemas.openxmlformats.org/officeDocument/2006/relationships/hyperlink" Target="https://www.jetbrains.com/pycharm/download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1.png"/><Relationship Id="rId49" Type="http://schemas.openxmlformats.org/officeDocument/2006/relationships/image" Target="media/image22.png"/><Relationship Id="rId57" Type="http://schemas.openxmlformats.org/officeDocument/2006/relationships/image" Target="media/image29.png"/><Relationship Id="rId10" Type="http://schemas.openxmlformats.org/officeDocument/2006/relationships/hyperlink" Target="https://www.tutorialspoint.com/tensorflow/index.htm" TargetMode="External"/><Relationship Id="rId31" Type="http://schemas.openxmlformats.org/officeDocument/2006/relationships/hyperlink" Target="https://developer.nvidia.com/cuda-toolkit-archive" TargetMode="External"/><Relationship Id="rId44" Type="http://schemas.openxmlformats.org/officeDocument/2006/relationships/image" Target="media/image17.png"/><Relationship Id="rId52" Type="http://schemas.openxmlformats.org/officeDocument/2006/relationships/hyperlink" Target="https://baike.baidu.com/item/%E7%8E%AF%E5%A2%83%E5%8F%98%E9%87%8F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5.png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hyperlink" Target="https://developer.nvidia.com/cuda-toolkit-archive" TargetMode="External"/><Relationship Id="rId13" Type="http://schemas.openxmlformats.org/officeDocument/2006/relationships/hyperlink" Target="https://www.python.org/downloads/release/python-3102/" TargetMode="External"/><Relationship Id="rId18" Type="http://schemas.openxmlformats.org/officeDocument/2006/relationships/hyperlink" Target="https://www.anaconda.com/" TargetMode="External"/><Relationship Id="rId39" Type="http://schemas.openxmlformats.org/officeDocument/2006/relationships/hyperlink" Target="https://www.anaconda.com/" TargetMode="External"/><Relationship Id="rId34" Type="http://schemas.openxmlformats.org/officeDocument/2006/relationships/hyperlink" Target="file:///C:\Users\Lookeke\Desktop\cuDNN%20Archive%20|%20NVIDIA%20Developer" TargetMode="External"/><Relationship Id="rId50" Type="http://schemas.openxmlformats.org/officeDocument/2006/relationships/image" Target="media/image23.png"/><Relationship Id="rId55" Type="http://schemas.openxmlformats.org/officeDocument/2006/relationships/image" Target="media/image27.png"/><Relationship Id="rId76" Type="http://schemas.openxmlformats.org/officeDocument/2006/relationships/image" Target="media/image46.png"/><Relationship Id="rId7" Type="http://schemas.openxmlformats.org/officeDocument/2006/relationships/hyperlink" Target="https://www.python.org/" TargetMode="External"/><Relationship Id="rId71" Type="http://schemas.openxmlformats.org/officeDocument/2006/relationships/image" Target="media/image41.png"/><Relationship Id="rId2" Type="http://schemas.openxmlformats.org/officeDocument/2006/relationships/styles" Target="styles.xml"/><Relationship Id="rId29" Type="http://schemas.openxmlformats.org/officeDocument/2006/relationships/image" Target="media/image8.png"/><Relationship Id="rId24" Type="http://schemas.openxmlformats.org/officeDocument/2006/relationships/hyperlink" Target="https://www.jetbrains.com/pycharm/download/download-thanks.html?" TargetMode="External"/><Relationship Id="rId40" Type="http://schemas.openxmlformats.org/officeDocument/2006/relationships/hyperlink" Target="https://www.anaconda.com" TargetMode="External"/><Relationship Id="rId45" Type="http://schemas.openxmlformats.org/officeDocument/2006/relationships/image" Target="media/image18.png"/><Relationship Id="rId66" Type="http://schemas.openxmlformats.org/officeDocument/2006/relationships/image" Target="media/image36.png"/><Relationship Id="rId87" Type="http://schemas.openxmlformats.org/officeDocument/2006/relationships/image" Target="media/image57.png"/><Relationship Id="rId61" Type="http://schemas.openxmlformats.org/officeDocument/2006/relationships/image" Target="media/image31.png"/><Relationship Id="rId82" Type="http://schemas.openxmlformats.org/officeDocument/2006/relationships/image" Target="media/image52.png"/><Relationship Id="rId19" Type="http://schemas.openxmlformats.org/officeDocument/2006/relationships/hyperlink" Target="https://www.anaconda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5</Pages>
  <Words>1282</Words>
  <Characters>7314</Characters>
  <Application>Microsoft Office Word</Application>
  <DocSecurity>0</DocSecurity>
  <Lines>60</Lines>
  <Paragraphs>17</Paragraphs>
  <ScaleCrop>false</ScaleCrop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Summer</dc:creator>
  <cp:keywords/>
  <dc:description/>
  <cp:lastModifiedBy>LisaSummer</cp:lastModifiedBy>
  <cp:revision>91</cp:revision>
  <dcterms:created xsi:type="dcterms:W3CDTF">2022-03-14T19:11:00Z</dcterms:created>
  <dcterms:modified xsi:type="dcterms:W3CDTF">2024-04-25T13:53:00Z</dcterms:modified>
</cp:coreProperties>
</file>